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451"/>
        <w:tblW w:w="9288" w:type="dxa"/>
        <w:tblLayout w:type="fixed"/>
        <w:tblLook w:val="04A0" w:firstRow="1" w:lastRow="0" w:firstColumn="1" w:lastColumn="0" w:noHBand="0" w:noVBand="1"/>
      </w:tblPr>
      <w:tblGrid>
        <w:gridCol w:w="704"/>
        <w:gridCol w:w="1601"/>
        <w:gridCol w:w="525"/>
        <w:gridCol w:w="817"/>
        <w:gridCol w:w="1231"/>
        <w:gridCol w:w="1350"/>
        <w:gridCol w:w="1448"/>
        <w:gridCol w:w="1612"/>
      </w:tblGrid>
      <w:tr w:rsidR="00C76B58" w:rsidRPr="00D04D81" w14:paraId="14344A58" w14:textId="77777777" w:rsidTr="00466290">
        <w:tc>
          <w:tcPr>
            <w:tcW w:w="9288" w:type="dxa"/>
            <w:gridSpan w:val="8"/>
          </w:tcPr>
          <w:p w14:paraId="7C779FA4" w14:textId="77777777" w:rsidR="00C76B58" w:rsidRPr="00D04D81" w:rsidRDefault="00C76B58" w:rsidP="00C76B58">
            <w:pPr>
              <w:pStyle w:val="Title"/>
              <w:rPr>
                <w:szCs w:val="24"/>
              </w:rPr>
            </w:pPr>
            <w:r w:rsidRPr="00D04D81">
              <w:rPr>
                <w:szCs w:val="24"/>
              </w:rPr>
              <w:t>Course Handout</w:t>
            </w:r>
          </w:p>
        </w:tc>
      </w:tr>
      <w:tr w:rsidR="00C76B58" w:rsidRPr="00D04D81" w14:paraId="50A195BD" w14:textId="77777777" w:rsidTr="00466290">
        <w:tc>
          <w:tcPr>
            <w:tcW w:w="704" w:type="dxa"/>
            <w:vMerge w:val="restart"/>
            <w:vAlign w:val="center"/>
          </w:tcPr>
          <w:p w14:paraId="3514DDDF" w14:textId="77777777" w:rsidR="00C76B58" w:rsidRPr="00D04D81" w:rsidRDefault="00C76B58" w:rsidP="00C76B58">
            <w:pPr>
              <w:pStyle w:val="Title"/>
              <w:rPr>
                <w:szCs w:val="24"/>
              </w:rPr>
            </w:pPr>
            <w:r w:rsidRPr="00D04D81">
              <w:rPr>
                <w:szCs w:val="24"/>
              </w:rPr>
              <w:t>1</w:t>
            </w:r>
          </w:p>
        </w:tc>
        <w:tc>
          <w:tcPr>
            <w:tcW w:w="8584" w:type="dxa"/>
            <w:gridSpan w:val="7"/>
          </w:tcPr>
          <w:p w14:paraId="7C908DEC" w14:textId="77777777" w:rsidR="00C76B58" w:rsidRPr="00D04D81" w:rsidRDefault="00C76B58" w:rsidP="00C76B58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Course details</w:t>
            </w:r>
          </w:p>
        </w:tc>
      </w:tr>
      <w:tr w:rsidR="00466290" w:rsidRPr="00D04D81" w14:paraId="6739F2EF" w14:textId="77777777" w:rsidTr="00466290">
        <w:tc>
          <w:tcPr>
            <w:tcW w:w="704" w:type="dxa"/>
            <w:vMerge/>
            <w:vAlign w:val="center"/>
          </w:tcPr>
          <w:p w14:paraId="61FA4900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59CF80EE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ourse Coordinator</w:t>
            </w:r>
          </w:p>
        </w:tc>
        <w:tc>
          <w:tcPr>
            <w:tcW w:w="6983" w:type="dxa"/>
            <w:gridSpan w:val="6"/>
          </w:tcPr>
          <w:p w14:paraId="089214F0" w14:textId="5B4FE90F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750E70">
              <w:rPr>
                <w:rFonts w:ascii="Arial Narrow" w:hAnsi="Arial Narrow" w:cs="Helvetica"/>
                <w:b w:val="0"/>
                <w:color w:val="000000"/>
                <w:sz w:val="22"/>
                <w:szCs w:val="22"/>
                <w:shd w:val="clear" w:color="auto" w:fill="FFFFFF"/>
              </w:rPr>
              <w:t xml:space="preserve">Dr. </w:t>
            </w:r>
            <w:r>
              <w:rPr>
                <w:rFonts w:ascii="Arial Narrow" w:hAnsi="Arial Narrow" w:cs="Helvetica"/>
                <w:b w:val="0"/>
                <w:color w:val="000000"/>
                <w:sz w:val="22"/>
                <w:szCs w:val="22"/>
                <w:shd w:val="clear" w:color="auto" w:fill="FFFFFF"/>
              </w:rPr>
              <w:t>Pinki Chakraborty</w:t>
            </w:r>
          </w:p>
        </w:tc>
      </w:tr>
      <w:tr w:rsidR="00466290" w:rsidRPr="00D04D81" w14:paraId="49B68185" w14:textId="77777777" w:rsidTr="00466290">
        <w:tc>
          <w:tcPr>
            <w:tcW w:w="704" w:type="dxa"/>
            <w:vMerge/>
            <w:vAlign w:val="center"/>
          </w:tcPr>
          <w:p w14:paraId="35299A0F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1808061F" w14:textId="77777777" w:rsidR="00466290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Faculty Name</w:t>
            </w:r>
          </w:p>
        </w:tc>
        <w:tc>
          <w:tcPr>
            <w:tcW w:w="6983" w:type="dxa"/>
            <w:gridSpan w:val="6"/>
          </w:tcPr>
          <w:p w14:paraId="06DF907B" w14:textId="5002C707" w:rsidR="00466290" w:rsidRPr="00745A34" w:rsidRDefault="00466290" w:rsidP="00466290">
            <w:pPr>
              <w:pStyle w:val="Title"/>
              <w:jc w:val="left"/>
              <w:rPr>
                <w:bCs/>
                <w:szCs w:val="24"/>
              </w:rPr>
            </w:pPr>
            <w:r w:rsidRPr="00750E70">
              <w:rPr>
                <w:rFonts w:ascii="Arial Narrow" w:hAnsi="Arial Narrow" w:cs="Helvetica"/>
                <w:b w:val="0"/>
                <w:color w:val="000000"/>
                <w:sz w:val="22"/>
                <w:szCs w:val="22"/>
                <w:shd w:val="clear" w:color="auto" w:fill="FFFFFF"/>
              </w:rPr>
              <w:t xml:space="preserve">Dr. </w:t>
            </w:r>
            <w:r>
              <w:rPr>
                <w:rFonts w:ascii="Arial Narrow" w:hAnsi="Arial Narrow" w:cs="Helvetica"/>
                <w:b w:val="0"/>
                <w:color w:val="000000"/>
                <w:sz w:val="22"/>
                <w:szCs w:val="22"/>
                <w:shd w:val="clear" w:color="auto" w:fill="FFFFFF"/>
              </w:rPr>
              <w:t>Pinki Chakraborty</w:t>
            </w:r>
          </w:p>
        </w:tc>
      </w:tr>
      <w:tr w:rsidR="00466290" w:rsidRPr="00D04D81" w14:paraId="36A8378F" w14:textId="77777777" w:rsidTr="00466290">
        <w:tc>
          <w:tcPr>
            <w:tcW w:w="704" w:type="dxa"/>
            <w:vMerge/>
            <w:vAlign w:val="center"/>
          </w:tcPr>
          <w:p w14:paraId="7993A60D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30563FA7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rogramme</w:t>
            </w:r>
          </w:p>
        </w:tc>
        <w:tc>
          <w:tcPr>
            <w:tcW w:w="6983" w:type="dxa"/>
            <w:gridSpan w:val="6"/>
          </w:tcPr>
          <w:p w14:paraId="77D4B81D" w14:textId="474E0286" w:rsidR="00466290" w:rsidRPr="00D04D81" w:rsidRDefault="00466290" w:rsidP="00466290">
            <w:pPr>
              <w:pStyle w:val="Title"/>
              <w:tabs>
                <w:tab w:val="left" w:pos="2424"/>
              </w:tabs>
              <w:jc w:val="left"/>
              <w:rPr>
                <w:b w:val="0"/>
                <w:szCs w:val="24"/>
              </w:rPr>
            </w:pPr>
            <w:proofErr w:type="spellStart"/>
            <w:proofErr w:type="gramStart"/>
            <w:r>
              <w:rPr>
                <w:b w:val="0"/>
                <w:szCs w:val="24"/>
              </w:rPr>
              <w:t>B.Tech</w:t>
            </w:r>
            <w:proofErr w:type="spellEnd"/>
            <w:proofErr w:type="gramEnd"/>
          </w:p>
        </w:tc>
      </w:tr>
      <w:tr w:rsidR="00466290" w:rsidRPr="00D04D81" w14:paraId="7B2B12B9" w14:textId="77777777" w:rsidTr="00466290">
        <w:tc>
          <w:tcPr>
            <w:tcW w:w="704" w:type="dxa"/>
            <w:vMerge/>
            <w:vAlign w:val="center"/>
          </w:tcPr>
          <w:p w14:paraId="6E6828B6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2CEEBE10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Semester</w:t>
            </w:r>
          </w:p>
        </w:tc>
        <w:tc>
          <w:tcPr>
            <w:tcW w:w="6983" w:type="dxa"/>
            <w:gridSpan w:val="6"/>
          </w:tcPr>
          <w:p w14:paraId="5DFE2DAC" w14:textId="0FA65941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rFonts w:ascii="Arial Narrow" w:hAnsi="Arial Narrow" w:cs="Helvetica"/>
                <w:b w:val="0"/>
                <w:bCs/>
                <w:color w:val="000000"/>
                <w:sz w:val="22"/>
                <w:szCs w:val="22"/>
                <w:shd w:val="clear" w:color="auto" w:fill="FFFFFF"/>
              </w:rPr>
              <w:t>Se</w:t>
            </w:r>
            <w:r>
              <w:rPr>
                <w:rFonts w:ascii="Arial Narrow" w:hAnsi="Arial Narrow" w:cs="Helvetica"/>
                <w:b w:val="0"/>
                <w:bCs/>
                <w:color w:val="000000"/>
                <w:sz w:val="22"/>
                <w:szCs w:val="22"/>
                <w:shd w:val="clear" w:color="auto" w:fill="FFFFFF"/>
              </w:rPr>
              <w:t>m-II</w:t>
            </w:r>
          </w:p>
        </w:tc>
      </w:tr>
      <w:tr w:rsidR="00466290" w:rsidRPr="00D04D81" w14:paraId="49DDDC71" w14:textId="77777777" w:rsidTr="00466290">
        <w:tc>
          <w:tcPr>
            <w:tcW w:w="704" w:type="dxa"/>
            <w:vMerge/>
            <w:vAlign w:val="center"/>
          </w:tcPr>
          <w:p w14:paraId="3E7A2AFC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6FCFCF0D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104FBD">
              <w:rPr>
                <w:b w:val="0"/>
                <w:szCs w:val="24"/>
              </w:rPr>
              <w:t>Section</w:t>
            </w:r>
          </w:p>
        </w:tc>
        <w:tc>
          <w:tcPr>
            <w:tcW w:w="6983" w:type="dxa"/>
            <w:gridSpan w:val="6"/>
          </w:tcPr>
          <w:p w14:paraId="124706D5" w14:textId="0F559B69" w:rsidR="00466290" w:rsidRPr="00745A34" w:rsidRDefault="00466290" w:rsidP="00466290">
            <w:pPr>
              <w:pStyle w:val="Title"/>
              <w:jc w:val="left"/>
              <w:rPr>
                <w:bCs/>
                <w:szCs w:val="24"/>
              </w:rPr>
            </w:pPr>
            <w:r>
              <w:rPr>
                <w:rFonts w:ascii="Arial Narrow" w:hAnsi="Arial Narrow" w:cs="Helvetica"/>
                <w:b w:val="0"/>
                <w:bCs/>
                <w:color w:val="000000"/>
                <w:sz w:val="22"/>
                <w:szCs w:val="22"/>
                <w:shd w:val="clear" w:color="auto" w:fill="FFFFFF"/>
              </w:rPr>
              <w:t>Section -1, 7 n 23</w:t>
            </w:r>
          </w:p>
        </w:tc>
      </w:tr>
      <w:tr w:rsidR="00466290" w:rsidRPr="00D04D81" w14:paraId="1F63A73F" w14:textId="77777777" w:rsidTr="00466290">
        <w:tc>
          <w:tcPr>
            <w:tcW w:w="704" w:type="dxa"/>
            <w:vMerge/>
            <w:vAlign w:val="center"/>
          </w:tcPr>
          <w:p w14:paraId="5F5EA454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4CD31D15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Course code</w:t>
            </w:r>
          </w:p>
        </w:tc>
        <w:tc>
          <w:tcPr>
            <w:tcW w:w="6983" w:type="dxa"/>
            <w:gridSpan w:val="6"/>
          </w:tcPr>
          <w:p w14:paraId="5A0F7E0D" w14:textId="107041BD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>BBS01T1008</w:t>
            </w:r>
          </w:p>
        </w:tc>
      </w:tr>
      <w:tr w:rsidR="00466290" w:rsidRPr="00D04D81" w14:paraId="0FFF181B" w14:textId="77777777" w:rsidTr="00466290">
        <w:tc>
          <w:tcPr>
            <w:tcW w:w="704" w:type="dxa"/>
            <w:vMerge/>
            <w:vAlign w:val="center"/>
          </w:tcPr>
          <w:p w14:paraId="4D13CC4A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0B9119C3" w14:textId="7A93767B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ourse Name</w:t>
            </w:r>
          </w:p>
        </w:tc>
        <w:tc>
          <w:tcPr>
            <w:tcW w:w="6983" w:type="dxa"/>
            <w:gridSpan w:val="6"/>
          </w:tcPr>
          <w:p w14:paraId="58961060" w14:textId="5698ABE9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8A44CD">
              <w:rPr>
                <w:rFonts w:asciiTheme="minorHAnsi" w:hAnsiTheme="minorHAnsi"/>
              </w:rPr>
              <w:t>Bio</w:t>
            </w:r>
            <w:r>
              <w:rPr>
                <w:rFonts w:asciiTheme="minorHAnsi" w:hAnsiTheme="minorHAnsi"/>
              </w:rPr>
              <w:t xml:space="preserve">logy for </w:t>
            </w:r>
            <w:r w:rsidRPr="008A44CD">
              <w:rPr>
                <w:rFonts w:asciiTheme="minorHAnsi" w:hAnsiTheme="minorHAnsi"/>
              </w:rPr>
              <w:t>Engineer</w:t>
            </w:r>
            <w:r>
              <w:rPr>
                <w:rFonts w:asciiTheme="minorHAnsi" w:hAnsiTheme="minorHAnsi"/>
              </w:rPr>
              <w:t>s</w:t>
            </w:r>
          </w:p>
        </w:tc>
      </w:tr>
      <w:tr w:rsidR="00466290" w:rsidRPr="00D04D81" w14:paraId="12765189" w14:textId="77777777" w:rsidTr="00466290">
        <w:tc>
          <w:tcPr>
            <w:tcW w:w="704" w:type="dxa"/>
            <w:vMerge w:val="restart"/>
            <w:vAlign w:val="center"/>
          </w:tcPr>
          <w:p w14:paraId="08DDC7A0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  <w:r w:rsidRPr="00D04D81">
              <w:rPr>
                <w:szCs w:val="24"/>
              </w:rPr>
              <w:t>3</w:t>
            </w:r>
          </w:p>
        </w:tc>
        <w:tc>
          <w:tcPr>
            <w:tcW w:w="8584" w:type="dxa"/>
            <w:gridSpan w:val="7"/>
          </w:tcPr>
          <w:p w14:paraId="3F3FED10" w14:textId="77777777" w:rsidR="00466290" w:rsidRPr="00745A34" w:rsidRDefault="00466290" w:rsidP="00466290">
            <w:pPr>
              <w:pStyle w:val="Title"/>
              <w:jc w:val="left"/>
              <w:rPr>
                <w:color w:val="0D0D0D" w:themeColor="text1" w:themeTint="F2"/>
                <w:szCs w:val="24"/>
              </w:rPr>
            </w:pPr>
            <w:r w:rsidRPr="00745A34">
              <w:rPr>
                <w:color w:val="0D0D0D" w:themeColor="text1" w:themeTint="F2"/>
                <w:szCs w:val="24"/>
              </w:rPr>
              <w:t xml:space="preserve">Mission of the </w:t>
            </w:r>
            <w:r w:rsidRPr="00745A34">
              <w:rPr>
                <w:color w:val="0D0D0D" w:themeColor="text1" w:themeTint="F2"/>
              </w:rPr>
              <w:t>School</w:t>
            </w:r>
            <w:r w:rsidRPr="00745A34">
              <w:rPr>
                <w:color w:val="0D0D0D" w:themeColor="text1" w:themeTint="F2"/>
                <w:szCs w:val="24"/>
              </w:rPr>
              <w:t xml:space="preserve"> of Computing Science and Engineering</w:t>
            </w:r>
          </w:p>
        </w:tc>
      </w:tr>
      <w:tr w:rsidR="00466290" w:rsidRPr="00D04D81" w14:paraId="177911F5" w14:textId="77777777" w:rsidTr="00466290">
        <w:tc>
          <w:tcPr>
            <w:tcW w:w="704" w:type="dxa"/>
            <w:vMerge/>
            <w:vAlign w:val="center"/>
          </w:tcPr>
          <w:p w14:paraId="6022BCA0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8584" w:type="dxa"/>
            <w:gridSpan w:val="7"/>
          </w:tcPr>
          <w:p w14:paraId="2FAB2762" w14:textId="77777777" w:rsidR="00466290" w:rsidRPr="00745A34" w:rsidRDefault="00466290" w:rsidP="0046629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/>
                <w:color w:val="0D0D0D" w:themeColor="text1" w:themeTint="F2"/>
                <w:sz w:val="24"/>
                <w:szCs w:val="24"/>
              </w:rPr>
            </w:pPr>
            <w:r w:rsidRPr="00745A34">
              <w:rPr>
                <w:rFonts w:ascii="Times New Roman" w:hAnsi="Times New Roman"/>
                <w:color w:val="0D0D0D" w:themeColor="text1" w:themeTint="F2"/>
                <w:sz w:val="24"/>
                <w:szCs w:val="24"/>
              </w:rPr>
              <w:t>Create a strong foundation on fundamentals of SCSE through OB-TLP</w:t>
            </w:r>
          </w:p>
          <w:p w14:paraId="5412AB99" w14:textId="77777777" w:rsidR="00466290" w:rsidRPr="00745A34" w:rsidRDefault="00466290" w:rsidP="0046629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/>
                <w:color w:val="0D0D0D" w:themeColor="text1" w:themeTint="F2"/>
                <w:sz w:val="24"/>
                <w:szCs w:val="24"/>
              </w:rPr>
            </w:pPr>
            <w:r w:rsidRPr="00745A34">
              <w:rPr>
                <w:rFonts w:ascii="Times New Roman" w:hAnsi="Times New Roman"/>
                <w:color w:val="0D0D0D" w:themeColor="text1" w:themeTint="F2"/>
                <w:sz w:val="24"/>
                <w:szCs w:val="24"/>
              </w:rPr>
              <w:t>Establish state-of-the-art facilities for Analysis, Design and Implementation to develop sustainable ethical solutions</w:t>
            </w:r>
          </w:p>
          <w:p w14:paraId="6B4DF3FB" w14:textId="77777777" w:rsidR="00466290" w:rsidRPr="00745A34" w:rsidRDefault="00466290" w:rsidP="0046629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/>
                <w:color w:val="0D0D0D" w:themeColor="text1" w:themeTint="F2"/>
                <w:sz w:val="24"/>
                <w:szCs w:val="24"/>
              </w:rPr>
            </w:pPr>
            <w:r w:rsidRPr="00745A34">
              <w:rPr>
                <w:rFonts w:ascii="Times New Roman" w:hAnsi="Times New Roman"/>
                <w:color w:val="0D0D0D" w:themeColor="text1" w:themeTint="F2"/>
                <w:sz w:val="24"/>
                <w:szCs w:val="24"/>
              </w:rPr>
              <w:t>Conduct multidisciplinary research for developing innovative solutions</w:t>
            </w:r>
          </w:p>
          <w:p w14:paraId="2895D780" w14:textId="77777777" w:rsidR="00466290" w:rsidRPr="00745A34" w:rsidRDefault="00466290" w:rsidP="0046629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/>
                <w:color w:val="0D0D0D" w:themeColor="text1" w:themeTint="F2"/>
                <w:sz w:val="24"/>
                <w:szCs w:val="24"/>
              </w:rPr>
            </w:pPr>
            <w:r w:rsidRPr="00745A34">
              <w:rPr>
                <w:rFonts w:ascii="Times New Roman" w:hAnsi="Times New Roman"/>
                <w:color w:val="0D0D0D" w:themeColor="text1" w:themeTint="F2"/>
                <w:sz w:val="24"/>
                <w:szCs w:val="24"/>
              </w:rPr>
              <w:t>Involve the students in group activity including that of professional bodies to develop leadership and communication skills.</w:t>
            </w:r>
          </w:p>
        </w:tc>
      </w:tr>
      <w:tr w:rsidR="00466290" w:rsidRPr="00D04D81" w14:paraId="440EFC1E" w14:textId="77777777" w:rsidTr="00466290">
        <w:tc>
          <w:tcPr>
            <w:tcW w:w="704" w:type="dxa"/>
            <w:vMerge w:val="restart"/>
            <w:vAlign w:val="center"/>
          </w:tcPr>
          <w:p w14:paraId="1AB2B049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  <w:r w:rsidRPr="00D04D81">
              <w:rPr>
                <w:szCs w:val="24"/>
              </w:rPr>
              <w:t>4</w:t>
            </w:r>
          </w:p>
          <w:p w14:paraId="5421908C" w14:textId="77777777" w:rsidR="00466290" w:rsidRPr="00D04D81" w:rsidRDefault="00466290" w:rsidP="0046629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84" w:type="dxa"/>
            <w:gridSpan w:val="7"/>
          </w:tcPr>
          <w:p w14:paraId="26B33542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Programme educational objectives (PEOs)</w:t>
            </w:r>
          </w:p>
        </w:tc>
      </w:tr>
      <w:tr w:rsidR="00466290" w:rsidRPr="00D04D81" w14:paraId="251A250B" w14:textId="77777777" w:rsidTr="00466290">
        <w:tc>
          <w:tcPr>
            <w:tcW w:w="704" w:type="dxa"/>
            <w:vMerge/>
          </w:tcPr>
          <w:p w14:paraId="0DEAEE42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</w:p>
        </w:tc>
        <w:tc>
          <w:tcPr>
            <w:tcW w:w="1601" w:type="dxa"/>
          </w:tcPr>
          <w:p w14:paraId="08C307E9" w14:textId="77777777" w:rsidR="00466290" w:rsidRPr="004D437F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4D437F">
              <w:rPr>
                <w:b w:val="0"/>
                <w:szCs w:val="24"/>
              </w:rPr>
              <w:t>PEO1</w:t>
            </w:r>
          </w:p>
        </w:tc>
        <w:tc>
          <w:tcPr>
            <w:tcW w:w="6983" w:type="dxa"/>
            <w:gridSpan w:val="6"/>
          </w:tcPr>
          <w:p w14:paraId="3D133662" w14:textId="77777777" w:rsidR="00466290" w:rsidRPr="00462006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462006">
              <w:rPr>
                <w:b w:val="0"/>
                <w:szCs w:val="24"/>
              </w:rPr>
              <w:t>Graduates of Computer Science and Engineering will be globally competent and provide sustainable solutions for interdisciplinary problems as team players</w:t>
            </w:r>
            <w:r>
              <w:rPr>
                <w:b w:val="0"/>
                <w:szCs w:val="24"/>
              </w:rPr>
              <w:t>.</w:t>
            </w:r>
          </w:p>
        </w:tc>
      </w:tr>
      <w:tr w:rsidR="00466290" w:rsidRPr="00D04D81" w14:paraId="5B14ED03" w14:textId="77777777" w:rsidTr="00466290">
        <w:tc>
          <w:tcPr>
            <w:tcW w:w="704" w:type="dxa"/>
            <w:vMerge/>
          </w:tcPr>
          <w:p w14:paraId="770BEFDC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</w:p>
        </w:tc>
        <w:tc>
          <w:tcPr>
            <w:tcW w:w="1601" w:type="dxa"/>
          </w:tcPr>
          <w:p w14:paraId="1FFDB519" w14:textId="77777777" w:rsidR="00466290" w:rsidRPr="004D437F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4D437F">
              <w:rPr>
                <w:b w:val="0"/>
                <w:szCs w:val="24"/>
              </w:rPr>
              <w:t>PEO2</w:t>
            </w:r>
          </w:p>
        </w:tc>
        <w:tc>
          <w:tcPr>
            <w:tcW w:w="6983" w:type="dxa"/>
            <w:gridSpan w:val="6"/>
          </w:tcPr>
          <w:p w14:paraId="63194264" w14:textId="77777777" w:rsidR="00466290" w:rsidRPr="00462006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462006">
              <w:rPr>
                <w:b w:val="0"/>
                <w:szCs w:val="24"/>
              </w:rPr>
              <w:t>Graduates of Computer Science and Engineering will engage in professional activities with ethical practices in the field of Computer Science &amp; Engineering to enhance their own stature to contribute society</w:t>
            </w:r>
            <w:r>
              <w:rPr>
                <w:b w:val="0"/>
                <w:szCs w:val="24"/>
              </w:rPr>
              <w:t>.</w:t>
            </w:r>
          </w:p>
        </w:tc>
      </w:tr>
      <w:tr w:rsidR="00466290" w:rsidRPr="00D04D81" w14:paraId="76D773DD" w14:textId="77777777" w:rsidTr="00466290">
        <w:tc>
          <w:tcPr>
            <w:tcW w:w="704" w:type="dxa"/>
            <w:vMerge/>
          </w:tcPr>
          <w:p w14:paraId="4CD58181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</w:p>
        </w:tc>
        <w:tc>
          <w:tcPr>
            <w:tcW w:w="1601" w:type="dxa"/>
          </w:tcPr>
          <w:p w14:paraId="35D5FD8B" w14:textId="77777777" w:rsidR="00466290" w:rsidRPr="004D437F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4D437F">
              <w:rPr>
                <w:b w:val="0"/>
                <w:szCs w:val="24"/>
              </w:rPr>
              <w:t>PEO3</w:t>
            </w:r>
          </w:p>
        </w:tc>
        <w:tc>
          <w:tcPr>
            <w:tcW w:w="6983" w:type="dxa"/>
            <w:gridSpan w:val="6"/>
          </w:tcPr>
          <w:p w14:paraId="6D6C8281" w14:textId="77777777" w:rsidR="00466290" w:rsidRPr="00462006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462006">
              <w:rPr>
                <w:b w:val="0"/>
                <w:szCs w:val="24"/>
              </w:rPr>
              <w:t>Graduates of Computer Science and Engineering will acquire specialize knowledge in trending technologies for research, innovation and product development</w:t>
            </w:r>
            <w:r>
              <w:rPr>
                <w:b w:val="0"/>
                <w:szCs w:val="24"/>
              </w:rPr>
              <w:t>.</w:t>
            </w:r>
          </w:p>
        </w:tc>
      </w:tr>
      <w:tr w:rsidR="00466290" w:rsidRPr="00D04D81" w14:paraId="19F87534" w14:textId="77777777" w:rsidTr="00466290">
        <w:tc>
          <w:tcPr>
            <w:tcW w:w="704" w:type="dxa"/>
            <w:vMerge w:val="restart"/>
            <w:vAlign w:val="center"/>
          </w:tcPr>
          <w:p w14:paraId="4284DFCB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  <w:r w:rsidRPr="00D04D81">
              <w:rPr>
                <w:szCs w:val="24"/>
              </w:rPr>
              <w:t>5</w:t>
            </w:r>
          </w:p>
        </w:tc>
        <w:tc>
          <w:tcPr>
            <w:tcW w:w="8584" w:type="dxa"/>
            <w:gridSpan w:val="7"/>
          </w:tcPr>
          <w:p w14:paraId="7E8A47FB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Programme outcomes</w:t>
            </w:r>
          </w:p>
        </w:tc>
      </w:tr>
      <w:tr w:rsidR="00466290" w:rsidRPr="00D04D81" w14:paraId="400F98C4" w14:textId="77777777" w:rsidTr="00466290">
        <w:tc>
          <w:tcPr>
            <w:tcW w:w="704" w:type="dxa"/>
            <w:vMerge/>
            <w:vAlign w:val="center"/>
          </w:tcPr>
          <w:p w14:paraId="6BB4F9AB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18DB14A7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1</w:t>
            </w:r>
          </w:p>
        </w:tc>
        <w:tc>
          <w:tcPr>
            <w:tcW w:w="6983" w:type="dxa"/>
            <w:gridSpan w:val="6"/>
            <w:vAlign w:val="center"/>
          </w:tcPr>
          <w:p w14:paraId="27B40424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Engineering knowledge</w:t>
            </w:r>
          </w:p>
        </w:tc>
      </w:tr>
      <w:tr w:rsidR="00466290" w:rsidRPr="00D04D81" w14:paraId="0FBC51DA" w14:textId="77777777" w:rsidTr="00466290">
        <w:tc>
          <w:tcPr>
            <w:tcW w:w="704" w:type="dxa"/>
            <w:vMerge/>
            <w:vAlign w:val="center"/>
          </w:tcPr>
          <w:p w14:paraId="3164802E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77962A8B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2</w:t>
            </w:r>
          </w:p>
        </w:tc>
        <w:tc>
          <w:tcPr>
            <w:tcW w:w="6983" w:type="dxa"/>
            <w:gridSpan w:val="6"/>
            <w:vAlign w:val="center"/>
          </w:tcPr>
          <w:p w14:paraId="56EAFB6C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Problem analysis</w:t>
            </w:r>
          </w:p>
        </w:tc>
      </w:tr>
      <w:tr w:rsidR="00466290" w:rsidRPr="00D04D81" w14:paraId="6F8F2224" w14:textId="77777777" w:rsidTr="00466290">
        <w:tc>
          <w:tcPr>
            <w:tcW w:w="704" w:type="dxa"/>
            <w:vMerge/>
            <w:vAlign w:val="center"/>
          </w:tcPr>
          <w:p w14:paraId="469CD616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09CDE52F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3</w:t>
            </w:r>
          </w:p>
        </w:tc>
        <w:tc>
          <w:tcPr>
            <w:tcW w:w="6983" w:type="dxa"/>
            <w:gridSpan w:val="6"/>
            <w:vAlign w:val="center"/>
          </w:tcPr>
          <w:p w14:paraId="3ADDF1B9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Design &amp; Development of Solutions</w:t>
            </w:r>
          </w:p>
        </w:tc>
      </w:tr>
      <w:tr w:rsidR="00466290" w:rsidRPr="00D04D81" w14:paraId="07B6AE9D" w14:textId="77777777" w:rsidTr="00466290">
        <w:tc>
          <w:tcPr>
            <w:tcW w:w="704" w:type="dxa"/>
            <w:vMerge/>
            <w:vAlign w:val="center"/>
          </w:tcPr>
          <w:p w14:paraId="611DBA69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4C852762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4</w:t>
            </w:r>
          </w:p>
        </w:tc>
        <w:tc>
          <w:tcPr>
            <w:tcW w:w="6983" w:type="dxa"/>
            <w:gridSpan w:val="6"/>
            <w:vAlign w:val="center"/>
          </w:tcPr>
          <w:p w14:paraId="2B44C141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Investigation of Problem</w:t>
            </w:r>
          </w:p>
        </w:tc>
      </w:tr>
      <w:tr w:rsidR="00466290" w:rsidRPr="00D04D81" w14:paraId="1296AE9F" w14:textId="77777777" w:rsidTr="00466290">
        <w:tc>
          <w:tcPr>
            <w:tcW w:w="704" w:type="dxa"/>
            <w:vMerge/>
            <w:vAlign w:val="center"/>
          </w:tcPr>
          <w:p w14:paraId="065561E7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14999C7C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5</w:t>
            </w:r>
          </w:p>
        </w:tc>
        <w:tc>
          <w:tcPr>
            <w:tcW w:w="6983" w:type="dxa"/>
            <w:gridSpan w:val="6"/>
            <w:vAlign w:val="center"/>
          </w:tcPr>
          <w:p w14:paraId="6414F20C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Modern tool usage</w:t>
            </w:r>
          </w:p>
        </w:tc>
      </w:tr>
      <w:tr w:rsidR="00466290" w:rsidRPr="00D04D81" w14:paraId="4C3A1D25" w14:textId="77777777" w:rsidTr="00466290">
        <w:tc>
          <w:tcPr>
            <w:tcW w:w="704" w:type="dxa"/>
            <w:vMerge/>
            <w:vAlign w:val="center"/>
          </w:tcPr>
          <w:p w14:paraId="39B5D1B2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0F3A5B88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6</w:t>
            </w:r>
          </w:p>
        </w:tc>
        <w:tc>
          <w:tcPr>
            <w:tcW w:w="6983" w:type="dxa"/>
            <w:gridSpan w:val="6"/>
            <w:vAlign w:val="center"/>
          </w:tcPr>
          <w:p w14:paraId="4CD616EB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Engineer and society</w:t>
            </w:r>
          </w:p>
        </w:tc>
      </w:tr>
      <w:tr w:rsidR="00466290" w:rsidRPr="00D04D81" w14:paraId="1A78CE4A" w14:textId="77777777" w:rsidTr="00466290">
        <w:tc>
          <w:tcPr>
            <w:tcW w:w="704" w:type="dxa"/>
            <w:vMerge/>
            <w:vAlign w:val="center"/>
          </w:tcPr>
          <w:p w14:paraId="6C7D043B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13184BF0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7</w:t>
            </w:r>
          </w:p>
        </w:tc>
        <w:tc>
          <w:tcPr>
            <w:tcW w:w="6983" w:type="dxa"/>
            <w:gridSpan w:val="6"/>
            <w:vAlign w:val="center"/>
          </w:tcPr>
          <w:p w14:paraId="2625FD72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Environment&amp; sustainability</w:t>
            </w:r>
          </w:p>
        </w:tc>
      </w:tr>
      <w:tr w:rsidR="00466290" w:rsidRPr="00D04D81" w14:paraId="2B0F1EB0" w14:textId="77777777" w:rsidTr="00466290">
        <w:tc>
          <w:tcPr>
            <w:tcW w:w="704" w:type="dxa"/>
            <w:vMerge/>
            <w:vAlign w:val="center"/>
          </w:tcPr>
          <w:p w14:paraId="278EB87D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29485174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8</w:t>
            </w:r>
          </w:p>
        </w:tc>
        <w:tc>
          <w:tcPr>
            <w:tcW w:w="6983" w:type="dxa"/>
            <w:gridSpan w:val="6"/>
            <w:vAlign w:val="center"/>
          </w:tcPr>
          <w:p w14:paraId="566991E7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Ethics</w:t>
            </w:r>
          </w:p>
        </w:tc>
      </w:tr>
      <w:tr w:rsidR="00466290" w:rsidRPr="00D04D81" w14:paraId="6FD73A30" w14:textId="77777777" w:rsidTr="00466290">
        <w:tc>
          <w:tcPr>
            <w:tcW w:w="704" w:type="dxa"/>
            <w:vMerge/>
            <w:vAlign w:val="center"/>
          </w:tcPr>
          <w:p w14:paraId="7E19229F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2552220D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9</w:t>
            </w:r>
          </w:p>
        </w:tc>
        <w:tc>
          <w:tcPr>
            <w:tcW w:w="6983" w:type="dxa"/>
            <w:gridSpan w:val="6"/>
            <w:vAlign w:val="center"/>
          </w:tcPr>
          <w:p w14:paraId="5AF122F7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Individual &amp; team work</w:t>
            </w:r>
          </w:p>
        </w:tc>
      </w:tr>
      <w:tr w:rsidR="00466290" w:rsidRPr="00D04D81" w14:paraId="47E846B3" w14:textId="77777777" w:rsidTr="00466290">
        <w:tc>
          <w:tcPr>
            <w:tcW w:w="704" w:type="dxa"/>
            <w:vMerge/>
            <w:vAlign w:val="center"/>
          </w:tcPr>
          <w:p w14:paraId="2EE04930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6D6472C1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10</w:t>
            </w:r>
          </w:p>
        </w:tc>
        <w:tc>
          <w:tcPr>
            <w:tcW w:w="6983" w:type="dxa"/>
            <w:gridSpan w:val="6"/>
            <w:vAlign w:val="center"/>
          </w:tcPr>
          <w:p w14:paraId="4193386B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Communication</w:t>
            </w:r>
          </w:p>
        </w:tc>
      </w:tr>
      <w:tr w:rsidR="00466290" w:rsidRPr="00D04D81" w14:paraId="2AD21253" w14:textId="77777777" w:rsidTr="00466290">
        <w:tc>
          <w:tcPr>
            <w:tcW w:w="704" w:type="dxa"/>
            <w:vMerge/>
            <w:vAlign w:val="center"/>
          </w:tcPr>
          <w:p w14:paraId="34ED1519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064F3248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11</w:t>
            </w:r>
          </w:p>
        </w:tc>
        <w:tc>
          <w:tcPr>
            <w:tcW w:w="6983" w:type="dxa"/>
            <w:gridSpan w:val="6"/>
            <w:vAlign w:val="center"/>
          </w:tcPr>
          <w:p w14:paraId="2748B199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>Project management &amp; finance</w:t>
            </w:r>
          </w:p>
        </w:tc>
      </w:tr>
      <w:tr w:rsidR="00466290" w:rsidRPr="00D04D81" w14:paraId="45F6E08A" w14:textId="77777777" w:rsidTr="00466290">
        <w:tc>
          <w:tcPr>
            <w:tcW w:w="704" w:type="dxa"/>
            <w:vMerge/>
            <w:vAlign w:val="center"/>
          </w:tcPr>
          <w:p w14:paraId="5815C887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56BABCBB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O12</w:t>
            </w:r>
          </w:p>
        </w:tc>
        <w:tc>
          <w:tcPr>
            <w:tcW w:w="6983" w:type="dxa"/>
            <w:gridSpan w:val="6"/>
            <w:vAlign w:val="center"/>
          </w:tcPr>
          <w:p w14:paraId="54E73C08" w14:textId="77777777" w:rsidR="00466290" w:rsidRPr="00C76B58" w:rsidRDefault="00466290" w:rsidP="00466290">
            <w:pPr>
              <w:pStyle w:val="NoSpacing"/>
              <w:ind w:left="284" w:hanging="284"/>
              <w:rPr>
                <w:rFonts w:ascii="Times New Roman" w:hAnsi="Times New Roman"/>
                <w:sz w:val="24"/>
                <w:szCs w:val="24"/>
              </w:rPr>
            </w:pPr>
            <w:r w:rsidRPr="00C76B58">
              <w:rPr>
                <w:rFonts w:ascii="Times New Roman" w:hAnsi="Times New Roman"/>
                <w:sz w:val="24"/>
                <w:szCs w:val="24"/>
              </w:rPr>
              <w:t xml:space="preserve">Lifelong learning </w:t>
            </w:r>
          </w:p>
        </w:tc>
      </w:tr>
      <w:tr w:rsidR="00466290" w:rsidRPr="00D04D81" w14:paraId="7DC2446A" w14:textId="77777777" w:rsidTr="00466290">
        <w:tc>
          <w:tcPr>
            <w:tcW w:w="704" w:type="dxa"/>
            <w:vMerge w:val="restart"/>
            <w:vAlign w:val="center"/>
          </w:tcPr>
          <w:p w14:paraId="2B10DB9C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  <w:r w:rsidRPr="00D04D81">
              <w:rPr>
                <w:szCs w:val="24"/>
              </w:rPr>
              <w:t>6</w:t>
            </w:r>
          </w:p>
        </w:tc>
        <w:tc>
          <w:tcPr>
            <w:tcW w:w="8584" w:type="dxa"/>
            <w:gridSpan w:val="7"/>
          </w:tcPr>
          <w:p w14:paraId="40C5C278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Programme specifics outcome (PSO) (if any)</w:t>
            </w:r>
            <w:r>
              <w:rPr>
                <w:szCs w:val="24"/>
              </w:rPr>
              <w:t xml:space="preserve"> -</w:t>
            </w:r>
          </w:p>
        </w:tc>
      </w:tr>
      <w:tr w:rsidR="00466290" w:rsidRPr="00D04D81" w14:paraId="27378FF8" w14:textId="77777777" w:rsidTr="00466290">
        <w:tc>
          <w:tcPr>
            <w:tcW w:w="704" w:type="dxa"/>
            <w:vMerge/>
            <w:vAlign w:val="center"/>
          </w:tcPr>
          <w:p w14:paraId="20C79A02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246C102D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SO1</w:t>
            </w:r>
          </w:p>
        </w:tc>
        <w:tc>
          <w:tcPr>
            <w:tcW w:w="6983" w:type="dxa"/>
            <w:gridSpan w:val="6"/>
          </w:tcPr>
          <w:p w14:paraId="60B552D5" w14:textId="77777777" w:rsidR="00466290" w:rsidRPr="00462006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462006">
              <w:rPr>
                <w:b w:val="0"/>
                <w:szCs w:val="24"/>
              </w:rPr>
              <w:t>To train students in trending technologies like Machine Learning, Artificial Intelligence, and Augmented reality.</w:t>
            </w:r>
          </w:p>
        </w:tc>
      </w:tr>
      <w:tr w:rsidR="00466290" w:rsidRPr="00D04D81" w14:paraId="04982D1C" w14:textId="77777777" w:rsidTr="00466290">
        <w:tc>
          <w:tcPr>
            <w:tcW w:w="704" w:type="dxa"/>
            <w:vMerge/>
            <w:vAlign w:val="center"/>
          </w:tcPr>
          <w:p w14:paraId="199AE7BA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</w:p>
        </w:tc>
        <w:tc>
          <w:tcPr>
            <w:tcW w:w="1601" w:type="dxa"/>
          </w:tcPr>
          <w:p w14:paraId="66B87ABF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PSO2</w:t>
            </w:r>
          </w:p>
        </w:tc>
        <w:tc>
          <w:tcPr>
            <w:tcW w:w="6983" w:type="dxa"/>
            <w:gridSpan w:val="6"/>
          </w:tcPr>
          <w:p w14:paraId="4E49E9B9" w14:textId="77777777" w:rsidR="00466290" w:rsidRPr="00462006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462006">
              <w:rPr>
                <w:b w:val="0"/>
                <w:szCs w:val="24"/>
              </w:rPr>
              <w:t>To develop insights for problem solving in Data Analytics and Ubiquitous Computing.</w:t>
            </w:r>
          </w:p>
        </w:tc>
      </w:tr>
      <w:tr w:rsidR="00466290" w:rsidRPr="00D04D81" w14:paraId="394DF63B" w14:textId="77777777" w:rsidTr="00466290">
        <w:tc>
          <w:tcPr>
            <w:tcW w:w="704" w:type="dxa"/>
            <w:vAlign w:val="center"/>
          </w:tcPr>
          <w:p w14:paraId="5D0748E9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  <w:r w:rsidRPr="00D04D81">
              <w:rPr>
                <w:szCs w:val="24"/>
              </w:rPr>
              <w:lastRenderedPageBreak/>
              <w:t>7</w:t>
            </w:r>
          </w:p>
        </w:tc>
        <w:tc>
          <w:tcPr>
            <w:tcW w:w="8584" w:type="dxa"/>
            <w:gridSpan w:val="7"/>
          </w:tcPr>
          <w:p w14:paraId="02C7CB54" w14:textId="77777777" w:rsidR="00466290" w:rsidRDefault="00466290" w:rsidP="00466290">
            <w:pPr>
              <w:pStyle w:val="Title"/>
              <w:jc w:val="left"/>
              <w:rPr>
                <w:b w:val="0"/>
                <w:bCs/>
                <w:szCs w:val="24"/>
              </w:rPr>
            </w:pPr>
            <w:r w:rsidRPr="00733A75">
              <w:rPr>
                <w:szCs w:val="24"/>
              </w:rPr>
              <w:t>Course outcomes (COs)</w:t>
            </w:r>
            <w:r>
              <w:rPr>
                <w:szCs w:val="24"/>
              </w:rPr>
              <w:t xml:space="preserve">: </w:t>
            </w:r>
            <w:r w:rsidRPr="00BF188C">
              <w:rPr>
                <w:b w:val="0"/>
                <w:bCs/>
                <w:szCs w:val="24"/>
              </w:rPr>
              <w:t>After the completion of this course, students will be able to:</w:t>
            </w:r>
          </w:p>
          <w:p w14:paraId="57BC780B" w14:textId="77777777" w:rsidR="00DF77F1" w:rsidRDefault="00DF77F1" w:rsidP="00466290">
            <w:pPr>
              <w:pStyle w:val="Title"/>
              <w:jc w:val="left"/>
              <w:rPr>
                <w:b w:val="0"/>
                <w:bCs/>
                <w:szCs w:val="24"/>
              </w:rPr>
            </w:pPr>
          </w:p>
          <w:tbl>
            <w:tblPr>
              <w:tblW w:w="901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702"/>
              <w:gridCol w:w="8314"/>
            </w:tblGrid>
            <w:tr w:rsidR="00DF77F1" w:rsidRPr="008A44CD" w14:paraId="1605C8CB" w14:textId="77777777" w:rsidTr="003222AE">
              <w:tc>
                <w:tcPr>
                  <w:tcW w:w="702" w:type="dxa"/>
                </w:tcPr>
                <w:p w14:paraId="5EC39138" w14:textId="77777777" w:rsidR="00DF77F1" w:rsidRPr="008A44CD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 w:rsidRPr="008A44CD">
                    <w:rPr>
                      <w:rFonts w:asciiTheme="minorHAnsi" w:hAnsiTheme="minorHAnsi"/>
                    </w:rPr>
                    <w:t>CO1</w:t>
                  </w:r>
                </w:p>
              </w:tc>
              <w:tc>
                <w:tcPr>
                  <w:tcW w:w="8314" w:type="dxa"/>
                </w:tcPr>
                <w:p w14:paraId="0FA708B5" w14:textId="77777777" w:rsidR="00DF77F1" w:rsidRPr="00590343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 w:rsidRPr="00590343">
                    <w:rPr>
                      <w:rFonts w:asciiTheme="minorHAnsi" w:hAnsiTheme="minorHAnsi"/>
                    </w:rPr>
                    <w:t xml:space="preserve">Understand about cell, tissue, organ and systems </w:t>
                  </w:r>
                </w:p>
              </w:tc>
            </w:tr>
            <w:tr w:rsidR="00DF77F1" w:rsidRPr="008A44CD" w14:paraId="2925B09B" w14:textId="77777777" w:rsidTr="003222AE">
              <w:tc>
                <w:tcPr>
                  <w:tcW w:w="702" w:type="dxa"/>
                </w:tcPr>
                <w:p w14:paraId="76F4E0B2" w14:textId="77777777" w:rsidR="00DF77F1" w:rsidRPr="008A44CD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 w:rsidRPr="008A44CD">
                    <w:rPr>
                      <w:rFonts w:asciiTheme="minorHAnsi" w:hAnsiTheme="minorHAnsi"/>
                    </w:rPr>
                    <w:t>CO2</w:t>
                  </w:r>
                </w:p>
              </w:tc>
              <w:tc>
                <w:tcPr>
                  <w:tcW w:w="8314" w:type="dxa"/>
                </w:tcPr>
                <w:p w14:paraId="2B5CFB69" w14:textId="77777777" w:rsidR="00DF77F1" w:rsidRPr="00590343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/>
                    </w:rPr>
                    <w:t>Understand functioning of various systems of human body</w:t>
                  </w:r>
                </w:p>
              </w:tc>
            </w:tr>
            <w:tr w:rsidR="00DF77F1" w:rsidRPr="008A44CD" w14:paraId="506DBD5E" w14:textId="77777777" w:rsidTr="003222AE">
              <w:tc>
                <w:tcPr>
                  <w:tcW w:w="702" w:type="dxa"/>
                </w:tcPr>
                <w:p w14:paraId="25F4EC66" w14:textId="77777777" w:rsidR="00DF77F1" w:rsidRPr="008A44CD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 w:rsidRPr="008A44CD">
                    <w:rPr>
                      <w:rFonts w:asciiTheme="minorHAnsi" w:hAnsiTheme="minorHAnsi"/>
                    </w:rPr>
                    <w:t>CO3</w:t>
                  </w:r>
                </w:p>
              </w:tc>
              <w:tc>
                <w:tcPr>
                  <w:tcW w:w="8314" w:type="dxa"/>
                </w:tcPr>
                <w:p w14:paraId="401DC079" w14:textId="77777777" w:rsidR="00DF77F1" w:rsidRPr="00590343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proofErr w:type="spellStart"/>
                  <w:r>
                    <w:rPr>
                      <w:rFonts w:asciiTheme="minorHAnsi" w:hAnsiTheme="minorHAnsi"/>
                    </w:rPr>
                    <w:t>A</w:t>
                  </w:r>
                  <w:r w:rsidRPr="00590343">
                    <w:rPr>
                      <w:rFonts w:asciiTheme="minorHAnsi" w:hAnsiTheme="minorHAnsi"/>
                    </w:rPr>
                    <w:t>nalyse</w:t>
                  </w:r>
                  <w:proofErr w:type="spellEnd"/>
                  <w:r w:rsidRPr="00590343">
                    <w:rPr>
                      <w:rFonts w:asciiTheme="minorHAnsi" w:hAnsiTheme="minorHAnsi"/>
                    </w:rPr>
                    <w:t xml:space="preserve"> the Measuring &amp; Recording Instruments </w:t>
                  </w:r>
                  <w:r>
                    <w:rPr>
                      <w:rFonts w:asciiTheme="minorHAnsi" w:hAnsiTheme="minorHAnsi"/>
                    </w:rPr>
                    <w:t>for recording vital parameters in</w:t>
                  </w:r>
                  <w:r w:rsidRPr="00590343">
                    <w:rPr>
                      <w:rFonts w:asciiTheme="minorHAnsi" w:hAnsiTheme="minorHAnsi"/>
                    </w:rPr>
                    <w:t xml:space="preserve"> diagnosis</w:t>
                  </w:r>
                </w:p>
              </w:tc>
            </w:tr>
            <w:tr w:rsidR="00DF77F1" w:rsidRPr="008A44CD" w14:paraId="416FDAD8" w14:textId="77777777" w:rsidTr="003222AE">
              <w:tc>
                <w:tcPr>
                  <w:tcW w:w="702" w:type="dxa"/>
                </w:tcPr>
                <w:p w14:paraId="1D06B011" w14:textId="77777777" w:rsidR="00DF77F1" w:rsidRPr="008A44CD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 w:rsidRPr="008A44CD">
                    <w:rPr>
                      <w:rFonts w:asciiTheme="minorHAnsi" w:hAnsiTheme="minorHAnsi"/>
                    </w:rPr>
                    <w:t>CO4</w:t>
                  </w:r>
                </w:p>
              </w:tc>
              <w:tc>
                <w:tcPr>
                  <w:tcW w:w="8314" w:type="dxa"/>
                </w:tcPr>
                <w:p w14:paraId="249D4BC0" w14:textId="77777777" w:rsidR="00DF77F1" w:rsidRPr="00590343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/>
                    </w:rPr>
                    <w:t>Understand and e</w:t>
                  </w:r>
                  <w:r w:rsidRPr="00590343">
                    <w:rPr>
                      <w:rFonts w:asciiTheme="minorHAnsi" w:hAnsiTheme="minorHAnsi"/>
                    </w:rPr>
                    <w:t>xamine the role of Monitoring Instruments in clinical practices</w:t>
                  </w:r>
                </w:p>
              </w:tc>
            </w:tr>
            <w:tr w:rsidR="00DF77F1" w:rsidRPr="008A44CD" w14:paraId="68CFE27C" w14:textId="77777777" w:rsidTr="003222AE">
              <w:tc>
                <w:tcPr>
                  <w:tcW w:w="702" w:type="dxa"/>
                </w:tcPr>
                <w:p w14:paraId="7B2B5EFE" w14:textId="77777777" w:rsidR="00DF77F1" w:rsidRPr="008A44CD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 w:rsidRPr="008A44CD">
                    <w:rPr>
                      <w:rFonts w:asciiTheme="minorHAnsi" w:hAnsiTheme="minorHAnsi"/>
                    </w:rPr>
                    <w:t>CO5</w:t>
                  </w:r>
                </w:p>
              </w:tc>
              <w:tc>
                <w:tcPr>
                  <w:tcW w:w="8314" w:type="dxa"/>
                </w:tcPr>
                <w:p w14:paraId="49E81DE6" w14:textId="77777777" w:rsidR="00DF77F1" w:rsidRPr="00590343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/>
                    </w:rPr>
                    <w:t>Demonstrate the capability of the modern imaging systems for diagnostic applications</w:t>
                  </w:r>
                </w:p>
              </w:tc>
            </w:tr>
            <w:tr w:rsidR="00DF77F1" w:rsidRPr="008A44CD" w14:paraId="664C3D78" w14:textId="77777777" w:rsidTr="003222AE">
              <w:tc>
                <w:tcPr>
                  <w:tcW w:w="702" w:type="dxa"/>
                </w:tcPr>
                <w:p w14:paraId="0A309866" w14:textId="77777777" w:rsidR="00DF77F1" w:rsidRPr="008A44CD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/>
                    </w:rPr>
                    <w:t>CO6</w:t>
                  </w:r>
                </w:p>
              </w:tc>
              <w:tc>
                <w:tcPr>
                  <w:tcW w:w="8314" w:type="dxa"/>
                </w:tcPr>
                <w:p w14:paraId="0553435F" w14:textId="77777777" w:rsidR="00DF77F1" w:rsidRPr="00590343" w:rsidRDefault="00DF77F1" w:rsidP="00DF77F1">
                  <w:pPr>
                    <w:framePr w:hSpace="180" w:wrap="around" w:vAnchor="text" w:hAnchor="margin" w:y="-451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/>
                    </w:rPr>
                    <w:t xml:space="preserve">Evaluate the applications of </w:t>
                  </w:r>
                  <w:proofErr w:type="gramStart"/>
                  <w:r>
                    <w:rPr>
                      <w:rFonts w:asciiTheme="minorHAnsi" w:hAnsiTheme="minorHAnsi"/>
                    </w:rPr>
                    <w:t>Medical</w:t>
                  </w:r>
                  <w:proofErr w:type="gramEnd"/>
                  <w:r>
                    <w:rPr>
                      <w:rFonts w:asciiTheme="minorHAnsi" w:hAnsiTheme="minorHAnsi"/>
                    </w:rPr>
                    <w:t xml:space="preserve"> devices for Therapy and Prosthetic in biosystems</w:t>
                  </w:r>
                </w:p>
              </w:tc>
            </w:tr>
          </w:tbl>
          <w:p w14:paraId="7B850641" w14:textId="45D000D3" w:rsidR="00DF77F1" w:rsidRPr="00733A75" w:rsidRDefault="00DF77F1" w:rsidP="00466290">
            <w:pPr>
              <w:pStyle w:val="Title"/>
              <w:jc w:val="left"/>
              <w:rPr>
                <w:szCs w:val="24"/>
              </w:rPr>
            </w:pPr>
          </w:p>
        </w:tc>
      </w:tr>
      <w:tr w:rsidR="00466290" w:rsidRPr="00D04D81" w14:paraId="0148496A" w14:textId="77777777" w:rsidTr="00466290">
        <w:tc>
          <w:tcPr>
            <w:tcW w:w="704" w:type="dxa"/>
            <w:vMerge w:val="restart"/>
            <w:vAlign w:val="center"/>
          </w:tcPr>
          <w:p w14:paraId="59FD1AFD" w14:textId="77777777" w:rsidR="00466290" w:rsidRPr="00D04D81" w:rsidRDefault="00466290" w:rsidP="00466290">
            <w:pPr>
              <w:pStyle w:val="Title"/>
              <w:rPr>
                <w:szCs w:val="24"/>
              </w:rPr>
            </w:pPr>
            <w:r w:rsidRPr="00D04D81">
              <w:rPr>
                <w:szCs w:val="24"/>
              </w:rPr>
              <w:t>8</w:t>
            </w:r>
          </w:p>
        </w:tc>
        <w:tc>
          <w:tcPr>
            <w:tcW w:w="2126" w:type="dxa"/>
            <w:gridSpan w:val="2"/>
          </w:tcPr>
          <w:p w14:paraId="5E01421C" w14:textId="77777777" w:rsidR="00466290" w:rsidRPr="00C76B58" w:rsidRDefault="00466290" w:rsidP="00466290">
            <w:pPr>
              <w:pStyle w:val="Title"/>
              <w:jc w:val="left"/>
              <w:rPr>
                <w:szCs w:val="24"/>
              </w:rPr>
            </w:pPr>
            <w:r w:rsidRPr="00C76B58">
              <w:rPr>
                <w:szCs w:val="24"/>
              </w:rPr>
              <w:t>Evaluation Component</w:t>
            </w:r>
          </w:p>
        </w:tc>
        <w:tc>
          <w:tcPr>
            <w:tcW w:w="817" w:type="dxa"/>
          </w:tcPr>
          <w:p w14:paraId="71522315" w14:textId="77777777" w:rsidR="00466290" w:rsidRPr="00C76B58" w:rsidRDefault="00466290" w:rsidP="00466290">
            <w:pPr>
              <w:pStyle w:val="Title"/>
              <w:jc w:val="left"/>
              <w:rPr>
                <w:szCs w:val="24"/>
              </w:rPr>
            </w:pPr>
            <w:r w:rsidRPr="00C76B58">
              <w:rPr>
                <w:szCs w:val="24"/>
              </w:rPr>
              <w:t>Duration</w:t>
            </w:r>
          </w:p>
        </w:tc>
        <w:tc>
          <w:tcPr>
            <w:tcW w:w="1231" w:type="dxa"/>
          </w:tcPr>
          <w:p w14:paraId="4DF1691B" w14:textId="77777777" w:rsidR="00466290" w:rsidRDefault="00466290" w:rsidP="0046629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718C095" w14:textId="77777777" w:rsidR="00466290" w:rsidRPr="00C76B58" w:rsidRDefault="00466290" w:rsidP="00466290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C76B58">
              <w:rPr>
                <w:rFonts w:ascii="Times New Roman" w:hAnsi="Times New Roman"/>
                <w:b/>
                <w:sz w:val="24"/>
                <w:szCs w:val="24"/>
              </w:rPr>
              <w:t>Marks</w:t>
            </w:r>
          </w:p>
          <w:p w14:paraId="0BA0F9F6" w14:textId="3A8B17DA" w:rsidR="00466290" w:rsidRPr="00C76B58" w:rsidRDefault="00466290" w:rsidP="00466290">
            <w:pPr>
              <w:pStyle w:val="Title"/>
              <w:jc w:val="left"/>
              <w:rPr>
                <w:szCs w:val="24"/>
              </w:rPr>
            </w:pPr>
          </w:p>
        </w:tc>
        <w:tc>
          <w:tcPr>
            <w:tcW w:w="1350" w:type="dxa"/>
          </w:tcPr>
          <w:p w14:paraId="39A20026" w14:textId="77777777" w:rsidR="00466290" w:rsidRPr="00C76B58" w:rsidRDefault="00466290" w:rsidP="00466290">
            <w:pPr>
              <w:pStyle w:val="Title"/>
              <w:jc w:val="left"/>
              <w:rPr>
                <w:szCs w:val="24"/>
              </w:rPr>
            </w:pPr>
            <w:r w:rsidRPr="00C76B58">
              <w:rPr>
                <w:szCs w:val="24"/>
              </w:rPr>
              <w:t xml:space="preserve">Date &amp;Time  </w:t>
            </w:r>
          </w:p>
        </w:tc>
        <w:tc>
          <w:tcPr>
            <w:tcW w:w="1448" w:type="dxa"/>
          </w:tcPr>
          <w:p w14:paraId="16EC8AF9" w14:textId="77777777" w:rsidR="00466290" w:rsidRPr="00C76B58" w:rsidRDefault="00466290" w:rsidP="00466290">
            <w:pPr>
              <w:pStyle w:val="Title"/>
              <w:jc w:val="left"/>
              <w:rPr>
                <w:szCs w:val="24"/>
              </w:rPr>
            </w:pPr>
            <w:r w:rsidRPr="00C76B58">
              <w:rPr>
                <w:szCs w:val="24"/>
              </w:rPr>
              <w:t>Nature of Component</w:t>
            </w:r>
          </w:p>
        </w:tc>
        <w:tc>
          <w:tcPr>
            <w:tcW w:w="1612" w:type="dxa"/>
          </w:tcPr>
          <w:p w14:paraId="0B9C2BC8" w14:textId="5CA6BD53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Scale down Marks</w:t>
            </w:r>
          </w:p>
        </w:tc>
      </w:tr>
      <w:tr w:rsidR="00466290" w:rsidRPr="00D04D81" w14:paraId="37A4AD0D" w14:textId="77777777" w:rsidTr="00466290">
        <w:tc>
          <w:tcPr>
            <w:tcW w:w="704" w:type="dxa"/>
            <w:vMerge/>
          </w:tcPr>
          <w:p w14:paraId="4D350BFF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071A2117" w14:textId="53A9E6D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AT-1</w:t>
            </w:r>
          </w:p>
        </w:tc>
        <w:tc>
          <w:tcPr>
            <w:tcW w:w="817" w:type="dxa"/>
            <w:vAlign w:val="center"/>
          </w:tcPr>
          <w:p w14:paraId="10741A11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90</w:t>
            </w:r>
            <w:r w:rsidRPr="00D04D81">
              <w:rPr>
                <w:b w:val="0"/>
                <w:szCs w:val="24"/>
              </w:rPr>
              <w:t xml:space="preserve"> mins</w:t>
            </w:r>
          </w:p>
        </w:tc>
        <w:tc>
          <w:tcPr>
            <w:tcW w:w="1231" w:type="dxa"/>
            <w:vAlign w:val="center"/>
          </w:tcPr>
          <w:p w14:paraId="5118C62E" w14:textId="0DC0690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30</w:t>
            </w:r>
          </w:p>
        </w:tc>
        <w:tc>
          <w:tcPr>
            <w:tcW w:w="1350" w:type="dxa"/>
            <w:vAlign w:val="center"/>
          </w:tcPr>
          <w:p w14:paraId="1356AA0A" w14:textId="71283423" w:rsidR="00466290" w:rsidRPr="00F13D45" w:rsidRDefault="00466290" w:rsidP="00466290">
            <w:pPr>
              <w:pStyle w:val="Title"/>
              <w:jc w:val="left"/>
              <w:rPr>
                <w:b w:val="0"/>
                <w:szCs w:val="24"/>
                <w:highlight w:val="yellow"/>
              </w:rPr>
            </w:pPr>
            <w:r w:rsidRPr="002A2584">
              <w:rPr>
                <w:b w:val="0"/>
                <w:szCs w:val="24"/>
              </w:rPr>
              <w:t>As per Academic Calendar</w:t>
            </w:r>
          </w:p>
        </w:tc>
        <w:tc>
          <w:tcPr>
            <w:tcW w:w="1448" w:type="dxa"/>
            <w:vAlign w:val="center"/>
          </w:tcPr>
          <w:p w14:paraId="7EC6036B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Closed Book</w:t>
            </w:r>
          </w:p>
        </w:tc>
        <w:tc>
          <w:tcPr>
            <w:tcW w:w="1612" w:type="dxa"/>
            <w:vMerge w:val="restart"/>
            <w:vAlign w:val="center"/>
          </w:tcPr>
          <w:p w14:paraId="0D7E0C25" w14:textId="6BCBA26E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5</w:t>
            </w:r>
          </w:p>
        </w:tc>
      </w:tr>
      <w:tr w:rsidR="00466290" w:rsidRPr="00D04D81" w14:paraId="350C6408" w14:textId="77777777" w:rsidTr="00466290">
        <w:tc>
          <w:tcPr>
            <w:tcW w:w="704" w:type="dxa"/>
            <w:vMerge/>
          </w:tcPr>
          <w:p w14:paraId="438F9BBF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7756C7EC" w14:textId="564B317D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CAT-2</w:t>
            </w:r>
          </w:p>
        </w:tc>
        <w:tc>
          <w:tcPr>
            <w:tcW w:w="817" w:type="dxa"/>
            <w:vAlign w:val="center"/>
          </w:tcPr>
          <w:p w14:paraId="5740AB42" w14:textId="1DB6603B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90 mins.</w:t>
            </w:r>
          </w:p>
        </w:tc>
        <w:tc>
          <w:tcPr>
            <w:tcW w:w="1231" w:type="dxa"/>
            <w:vAlign w:val="center"/>
          </w:tcPr>
          <w:p w14:paraId="66F6ECFF" w14:textId="78966669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30</w:t>
            </w:r>
          </w:p>
        </w:tc>
        <w:tc>
          <w:tcPr>
            <w:tcW w:w="1350" w:type="dxa"/>
            <w:vAlign w:val="center"/>
          </w:tcPr>
          <w:p w14:paraId="29EEF3AA" w14:textId="7220E6D6" w:rsidR="00466290" w:rsidRPr="00FD0208" w:rsidRDefault="00466290" w:rsidP="00466290">
            <w:pPr>
              <w:pStyle w:val="Title"/>
              <w:jc w:val="left"/>
              <w:rPr>
                <w:b w:val="0"/>
                <w:szCs w:val="24"/>
                <w:highlight w:val="yellow"/>
              </w:rPr>
            </w:pPr>
            <w:r w:rsidRPr="00FD0208">
              <w:rPr>
                <w:b w:val="0"/>
                <w:szCs w:val="24"/>
              </w:rPr>
              <w:t>As per Academic Calendar</w:t>
            </w:r>
          </w:p>
        </w:tc>
        <w:tc>
          <w:tcPr>
            <w:tcW w:w="1448" w:type="dxa"/>
            <w:vAlign w:val="center"/>
          </w:tcPr>
          <w:p w14:paraId="4F06925B" w14:textId="16E71F8B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Closed Book</w:t>
            </w:r>
          </w:p>
        </w:tc>
        <w:tc>
          <w:tcPr>
            <w:tcW w:w="1612" w:type="dxa"/>
            <w:vMerge/>
            <w:vAlign w:val="center"/>
          </w:tcPr>
          <w:p w14:paraId="4A297F7B" w14:textId="6996C91A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</w:p>
        </w:tc>
      </w:tr>
      <w:tr w:rsidR="00466290" w:rsidRPr="00D04D81" w14:paraId="160E8B4B" w14:textId="77777777" w:rsidTr="00466290">
        <w:tc>
          <w:tcPr>
            <w:tcW w:w="704" w:type="dxa"/>
            <w:vMerge/>
          </w:tcPr>
          <w:p w14:paraId="28D86713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5D51E434" w14:textId="77777777" w:rsidR="00466290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 xml:space="preserve">CAT-3 / </w:t>
            </w:r>
            <w:r w:rsidRPr="00D04D81">
              <w:rPr>
                <w:b w:val="0"/>
                <w:szCs w:val="24"/>
              </w:rPr>
              <w:t>Presentation (Seminar/mini-project/poster)</w:t>
            </w:r>
          </w:p>
          <w:p w14:paraId="10F70BD6" w14:textId="77777777" w:rsidR="00466290" w:rsidRDefault="00466290" w:rsidP="00466290">
            <w:pPr>
              <w:pStyle w:val="Title"/>
              <w:rPr>
                <w:b w:val="0"/>
                <w:szCs w:val="24"/>
              </w:rPr>
            </w:pPr>
          </w:p>
        </w:tc>
        <w:tc>
          <w:tcPr>
            <w:tcW w:w="817" w:type="dxa"/>
            <w:vAlign w:val="center"/>
          </w:tcPr>
          <w:p w14:paraId="708DD29A" w14:textId="12825508" w:rsidR="00466290" w:rsidRPr="00B679D2" w:rsidRDefault="00466290" w:rsidP="00466290">
            <w:pPr>
              <w:pStyle w:val="Title"/>
              <w:rPr>
                <w:b w:val="0"/>
                <w:szCs w:val="24"/>
              </w:rPr>
            </w:pPr>
            <w:r w:rsidRPr="00B679D2">
              <w:rPr>
                <w:b w:val="0"/>
                <w:szCs w:val="24"/>
              </w:rPr>
              <w:t>5 -15 minutes/ student</w:t>
            </w:r>
          </w:p>
        </w:tc>
        <w:tc>
          <w:tcPr>
            <w:tcW w:w="1231" w:type="dxa"/>
            <w:vAlign w:val="center"/>
          </w:tcPr>
          <w:p w14:paraId="0BD55130" w14:textId="598F04DF" w:rsidR="00466290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30</w:t>
            </w:r>
          </w:p>
        </w:tc>
        <w:tc>
          <w:tcPr>
            <w:tcW w:w="1350" w:type="dxa"/>
            <w:vAlign w:val="center"/>
          </w:tcPr>
          <w:p w14:paraId="11986001" w14:textId="5EBABB9F" w:rsidR="00466290" w:rsidRPr="00FD0208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2A2584">
              <w:rPr>
                <w:b w:val="0"/>
                <w:szCs w:val="24"/>
              </w:rPr>
              <w:t>As per Academic Calendar</w:t>
            </w:r>
          </w:p>
        </w:tc>
        <w:tc>
          <w:tcPr>
            <w:tcW w:w="1448" w:type="dxa"/>
            <w:vAlign w:val="center"/>
          </w:tcPr>
          <w:p w14:paraId="1DA7B75E" w14:textId="27148F06" w:rsidR="00466290" w:rsidRPr="00CB0518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</w:rPr>
              <w:t>Open Book</w:t>
            </w:r>
          </w:p>
        </w:tc>
        <w:tc>
          <w:tcPr>
            <w:tcW w:w="1612" w:type="dxa"/>
            <w:vMerge/>
            <w:vAlign w:val="center"/>
          </w:tcPr>
          <w:p w14:paraId="4632630C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</w:p>
        </w:tc>
      </w:tr>
      <w:tr w:rsidR="00466290" w:rsidRPr="00D04D81" w14:paraId="5CE28FC9" w14:textId="77777777" w:rsidTr="00466290">
        <w:tc>
          <w:tcPr>
            <w:tcW w:w="704" w:type="dxa"/>
            <w:vMerge/>
          </w:tcPr>
          <w:p w14:paraId="37665249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717817DE" w14:textId="5D85BEBC" w:rsidR="00466290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 xml:space="preserve">(IA-1 to IA-4)  </w:t>
            </w:r>
          </w:p>
          <w:p w14:paraId="6B6F8A04" w14:textId="4DE6C9A4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Quiz</w:t>
            </w:r>
            <w:r>
              <w:rPr>
                <w:b w:val="0"/>
                <w:szCs w:val="24"/>
              </w:rPr>
              <w:t xml:space="preserve"> / Assignments / surprising tests. etc.  </w:t>
            </w:r>
          </w:p>
        </w:tc>
        <w:tc>
          <w:tcPr>
            <w:tcW w:w="817" w:type="dxa"/>
            <w:vAlign w:val="center"/>
          </w:tcPr>
          <w:p w14:paraId="310EB0F1" w14:textId="2065D421" w:rsidR="00466290" w:rsidRPr="00B679D2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0-20</w:t>
            </w:r>
            <w:r w:rsidRPr="00B679D2">
              <w:rPr>
                <w:b w:val="0"/>
                <w:szCs w:val="24"/>
              </w:rPr>
              <w:t xml:space="preserve"> mins for each</w:t>
            </w:r>
          </w:p>
        </w:tc>
        <w:tc>
          <w:tcPr>
            <w:tcW w:w="1231" w:type="dxa"/>
            <w:vAlign w:val="center"/>
          </w:tcPr>
          <w:p w14:paraId="1BA6E033" w14:textId="41FCBD6E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4 x 5 = 20</w:t>
            </w:r>
          </w:p>
        </w:tc>
        <w:tc>
          <w:tcPr>
            <w:tcW w:w="1350" w:type="dxa"/>
            <w:vAlign w:val="center"/>
          </w:tcPr>
          <w:p w14:paraId="6BF3C56A" w14:textId="2087A472" w:rsidR="00466290" w:rsidRPr="009A78CA" w:rsidRDefault="00466290" w:rsidP="00466290">
            <w:pPr>
              <w:pStyle w:val="Title"/>
              <w:jc w:val="left"/>
              <w:rPr>
                <w:b w:val="0"/>
                <w:sz w:val="22"/>
                <w:szCs w:val="22"/>
                <w:highlight w:val="yellow"/>
              </w:rPr>
            </w:pPr>
            <w:r w:rsidRPr="002A2584">
              <w:rPr>
                <w:b w:val="0"/>
                <w:szCs w:val="24"/>
              </w:rPr>
              <w:t>As per Academic Calendar</w:t>
            </w:r>
          </w:p>
        </w:tc>
        <w:tc>
          <w:tcPr>
            <w:tcW w:w="1448" w:type="dxa"/>
            <w:vAlign w:val="center"/>
          </w:tcPr>
          <w:p w14:paraId="01E958E4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Closed Book</w:t>
            </w:r>
          </w:p>
        </w:tc>
        <w:tc>
          <w:tcPr>
            <w:tcW w:w="1612" w:type="dxa"/>
            <w:vMerge w:val="restart"/>
            <w:vAlign w:val="center"/>
          </w:tcPr>
          <w:p w14:paraId="7003CD29" w14:textId="21F90CC5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0</w:t>
            </w:r>
          </w:p>
        </w:tc>
      </w:tr>
      <w:tr w:rsidR="00466290" w:rsidRPr="00D04D81" w14:paraId="3DFF68E4" w14:textId="77777777" w:rsidTr="00466290">
        <w:trPr>
          <w:trHeight w:val="887"/>
        </w:trPr>
        <w:tc>
          <w:tcPr>
            <w:tcW w:w="704" w:type="dxa"/>
            <w:vMerge/>
          </w:tcPr>
          <w:p w14:paraId="7AB30688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410E7A8E" w14:textId="47D5B0DD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IA-5</w:t>
            </w:r>
          </w:p>
        </w:tc>
        <w:tc>
          <w:tcPr>
            <w:tcW w:w="817" w:type="dxa"/>
            <w:vAlign w:val="center"/>
          </w:tcPr>
          <w:p w14:paraId="638069D5" w14:textId="422C3624" w:rsidR="00466290" w:rsidRPr="00B679D2" w:rsidRDefault="00466290" w:rsidP="00466290">
            <w:pPr>
              <w:jc w:val="center"/>
            </w:pPr>
            <w:r w:rsidRPr="00B679D2">
              <w:rPr>
                <w:szCs w:val="24"/>
              </w:rPr>
              <w:t>During the session</w:t>
            </w:r>
          </w:p>
        </w:tc>
        <w:tc>
          <w:tcPr>
            <w:tcW w:w="1231" w:type="dxa"/>
            <w:vAlign w:val="center"/>
          </w:tcPr>
          <w:p w14:paraId="5068FED3" w14:textId="2B3192C3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5</w:t>
            </w:r>
          </w:p>
        </w:tc>
        <w:tc>
          <w:tcPr>
            <w:tcW w:w="1350" w:type="dxa"/>
            <w:vAlign w:val="center"/>
          </w:tcPr>
          <w:p w14:paraId="6704B473" w14:textId="75AC355D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During the session</w:t>
            </w:r>
          </w:p>
        </w:tc>
        <w:tc>
          <w:tcPr>
            <w:tcW w:w="1448" w:type="dxa"/>
            <w:vAlign w:val="center"/>
          </w:tcPr>
          <w:p w14:paraId="3A8B8AC7" w14:textId="1763E617" w:rsidR="00466290" w:rsidRDefault="00466290" w:rsidP="00466290">
            <w:r>
              <w:t>Co-Curricular Activity</w:t>
            </w:r>
          </w:p>
        </w:tc>
        <w:tc>
          <w:tcPr>
            <w:tcW w:w="1612" w:type="dxa"/>
            <w:vMerge/>
            <w:vAlign w:val="center"/>
          </w:tcPr>
          <w:p w14:paraId="1657B675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</w:p>
        </w:tc>
      </w:tr>
      <w:tr w:rsidR="00466290" w:rsidRPr="00D04D81" w14:paraId="72A28E84" w14:textId="77777777" w:rsidTr="00466290">
        <w:trPr>
          <w:trHeight w:val="486"/>
        </w:trPr>
        <w:tc>
          <w:tcPr>
            <w:tcW w:w="704" w:type="dxa"/>
            <w:vMerge/>
          </w:tcPr>
          <w:p w14:paraId="5417C90E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</w:p>
        </w:tc>
        <w:tc>
          <w:tcPr>
            <w:tcW w:w="2126" w:type="dxa"/>
            <w:gridSpan w:val="2"/>
            <w:vAlign w:val="center"/>
          </w:tcPr>
          <w:p w14:paraId="2F8902A4" w14:textId="4970EC98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IA-6</w:t>
            </w:r>
          </w:p>
        </w:tc>
        <w:tc>
          <w:tcPr>
            <w:tcW w:w="817" w:type="dxa"/>
            <w:vAlign w:val="center"/>
          </w:tcPr>
          <w:p w14:paraId="36371E47" w14:textId="15B36C46" w:rsidR="00466290" w:rsidRPr="00B679D2" w:rsidRDefault="00466290" w:rsidP="00466290">
            <w:pPr>
              <w:jc w:val="center"/>
              <w:rPr>
                <w:szCs w:val="24"/>
              </w:rPr>
            </w:pPr>
            <w:r w:rsidRPr="00B679D2">
              <w:rPr>
                <w:szCs w:val="24"/>
              </w:rPr>
              <w:t>During the session</w:t>
            </w:r>
          </w:p>
        </w:tc>
        <w:tc>
          <w:tcPr>
            <w:tcW w:w="1231" w:type="dxa"/>
            <w:vAlign w:val="center"/>
          </w:tcPr>
          <w:p w14:paraId="7B915551" w14:textId="5F837AD3" w:rsidR="00466290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5</w:t>
            </w:r>
          </w:p>
        </w:tc>
        <w:tc>
          <w:tcPr>
            <w:tcW w:w="1350" w:type="dxa"/>
            <w:vAlign w:val="center"/>
          </w:tcPr>
          <w:p w14:paraId="1183083A" w14:textId="78E0C42A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During the session</w:t>
            </w:r>
          </w:p>
        </w:tc>
        <w:tc>
          <w:tcPr>
            <w:tcW w:w="1448" w:type="dxa"/>
            <w:vAlign w:val="center"/>
          </w:tcPr>
          <w:p w14:paraId="6ADF6006" w14:textId="3F556856" w:rsidR="00466290" w:rsidRPr="00D04D81" w:rsidRDefault="00466290" w:rsidP="00466290">
            <w:pPr>
              <w:rPr>
                <w:szCs w:val="24"/>
              </w:rPr>
            </w:pPr>
            <w:r>
              <w:rPr>
                <w:szCs w:val="24"/>
              </w:rPr>
              <w:t>Extra- Curricular Activity</w:t>
            </w:r>
          </w:p>
        </w:tc>
        <w:tc>
          <w:tcPr>
            <w:tcW w:w="1612" w:type="dxa"/>
            <w:vMerge/>
            <w:vAlign w:val="center"/>
          </w:tcPr>
          <w:p w14:paraId="1673C6E9" w14:textId="7777777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</w:p>
        </w:tc>
      </w:tr>
      <w:tr w:rsidR="00466290" w:rsidRPr="00D04D81" w14:paraId="2EC68ECE" w14:textId="77777777" w:rsidTr="00466290">
        <w:tc>
          <w:tcPr>
            <w:tcW w:w="704" w:type="dxa"/>
          </w:tcPr>
          <w:p w14:paraId="0DC4B7BA" w14:textId="3216C924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>
              <w:rPr>
                <w:szCs w:val="24"/>
              </w:rPr>
              <w:t xml:space="preserve"> </w:t>
            </w:r>
          </w:p>
        </w:tc>
        <w:tc>
          <w:tcPr>
            <w:tcW w:w="2126" w:type="dxa"/>
            <w:gridSpan w:val="2"/>
            <w:vAlign w:val="center"/>
          </w:tcPr>
          <w:p w14:paraId="4EC92127" w14:textId="6C6BB8E7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 xml:space="preserve">End Term Examination (ETE) </w:t>
            </w:r>
          </w:p>
        </w:tc>
        <w:tc>
          <w:tcPr>
            <w:tcW w:w="817" w:type="dxa"/>
            <w:vAlign w:val="center"/>
          </w:tcPr>
          <w:p w14:paraId="1509B30E" w14:textId="33D6D363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180 mins.</w:t>
            </w:r>
          </w:p>
        </w:tc>
        <w:tc>
          <w:tcPr>
            <w:tcW w:w="1231" w:type="dxa"/>
            <w:vAlign w:val="center"/>
          </w:tcPr>
          <w:p w14:paraId="3026EA6B" w14:textId="53784B44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50</w:t>
            </w:r>
          </w:p>
        </w:tc>
        <w:tc>
          <w:tcPr>
            <w:tcW w:w="1350" w:type="dxa"/>
            <w:vAlign w:val="center"/>
          </w:tcPr>
          <w:p w14:paraId="5FFBC58A" w14:textId="132AD826" w:rsidR="00466290" w:rsidRPr="00B545CE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2A2584">
              <w:rPr>
                <w:b w:val="0"/>
                <w:szCs w:val="24"/>
              </w:rPr>
              <w:t>As per Academic Calendar</w:t>
            </w:r>
          </w:p>
        </w:tc>
        <w:tc>
          <w:tcPr>
            <w:tcW w:w="1448" w:type="dxa"/>
            <w:vAlign w:val="center"/>
          </w:tcPr>
          <w:p w14:paraId="58D62196" w14:textId="2D5B9219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C8444B">
              <w:rPr>
                <w:b w:val="0"/>
                <w:szCs w:val="24"/>
              </w:rPr>
              <w:t>Closed Book</w:t>
            </w:r>
          </w:p>
        </w:tc>
        <w:tc>
          <w:tcPr>
            <w:tcW w:w="1612" w:type="dxa"/>
            <w:vAlign w:val="center"/>
          </w:tcPr>
          <w:p w14:paraId="29D36B42" w14:textId="33D33574" w:rsidR="00466290" w:rsidRPr="00D04D81" w:rsidRDefault="00466290" w:rsidP="00466290">
            <w:pPr>
              <w:pStyle w:val="Title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25</w:t>
            </w:r>
          </w:p>
        </w:tc>
      </w:tr>
      <w:tr w:rsidR="00466290" w:rsidRPr="00D04D81" w14:paraId="7CB51A52" w14:textId="77777777" w:rsidTr="00466290">
        <w:trPr>
          <w:trHeight w:val="882"/>
        </w:trPr>
        <w:tc>
          <w:tcPr>
            <w:tcW w:w="704" w:type="dxa"/>
          </w:tcPr>
          <w:p w14:paraId="126147C9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lastRenderedPageBreak/>
              <w:t>9</w:t>
            </w:r>
          </w:p>
        </w:tc>
        <w:tc>
          <w:tcPr>
            <w:tcW w:w="8584" w:type="dxa"/>
            <w:gridSpan w:val="7"/>
          </w:tcPr>
          <w:p w14:paraId="390BA06B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 xml:space="preserve">List of teaching –learning pedagogy </w:t>
            </w:r>
          </w:p>
          <w:p w14:paraId="0E15FDC5" w14:textId="70F85BC1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White board and class discussion/ PPTs presentation</w:t>
            </w:r>
            <w:r w:rsidR="00DF77F1">
              <w:rPr>
                <w:b w:val="0"/>
                <w:szCs w:val="24"/>
              </w:rPr>
              <w:t xml:space="preserve">, </w:t>
            </w:r>
            <w:r w:rsidR="00DF77F1" w:rsidRPr="00DF77F1">
              <w:rPr>
                <w:b w:val="0"/>
                <w:szCs w:val="24"/>
              </w:rPr>
              <w:t xml:space="preserve">Lesson Plan and course handout, LMS-Moodle, Student’s seminar, </w:t>
            </w:r>
            <w:proofErr w:type="spellStart"/>
            <w:r w:rsidR="00DF77F1" w:rsidRPr="00DF77F1">
              <w:rPr>
                <w:b w:val="0"/>
                <w:szCs w:val="24"/>
              </w:rPr>
              <w:t>Self learning</w:t>
            </w:r>
            <w:proofErr w:type="spellEnd"/>
            <w:r w:rsidR="00DF77F1" w:rsidRPr="00DF77F1">
              <w:rPr>
                <w:b w:val="0"/>
                <w:szCs w:val="24"/>
              </w:rPr>
              <w:t xml:space="preserve"> (NPTEL)</w:t>
            </w:r>
          </w:p>
        </w:tc>
      </w:tr>
      <w:tr w:rsidR="00466290" w:rsidRPr="00D04D81" w14:paraId="26ADF208" w14:textId="77777777" w:rsidTr="00466290">
        <w:tc>
          <w:tcPr>
            <w:tcW w:w="704" w:type="dxa"/>
          </w:tcPr>
          <w:p w14:paraId="4ABFBEFD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10</w:t>
            </w:r>
          </w:p>
        </w:tc>
        <w:tc>
          <w:tcPr>
            <w:tcW w:w="8584" w:type="dxa"/>
            <w:gridSpan w:val="7"/>
          </w:tcPr>
          <w:p w14:paraId="390ECBD9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Open hour for students:</w:t>
            </w:r>
          </w:p>
          <w:p w14:paraId="2BA3FF19" w14:textId="678CBD90" w:rsidR="00DF77F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Monday</w:t>
            </w:r>
            <w:r w:rsidRPr="00D04D81">
              <w:rPr>
                <w:b w:val="0"/>
                <w:szCs w:val="24"/>
              </w:rPr>
              <w:t xml:space="preserve">: </w:t>
            </w:r>
            <w:r>
              <w:rPr>
                <w:b w:val="0"/>
                <w:szCs w:val="24"/>
              </w:rPr>
              <w:t>3.</w:t>
            </w:r>
            <w:r w:rsidRPr="00D04D81">
              <w:rPr>
                <w:b w:val="0"/>
                <w:szCs w:val="24"/>
              </w:rPr>
              <w:t>00</w:t>
            </w:r>
            <w:r>
              <w:rPr>
                <w:b w:val="0"/>
                <w:szCs w:val="24"/>
              </w:rPr>
              <w:t>P.M</w:t>
            </w:r>
            <w:r w:rsidRPr="00D04D81">
              <w:rPr>
                <w:b w:val="0"/>
                <w:szCs w:val="24"/>
              </w:rPr>
              <w:t xml:space="preserve"> -</w:t>
            </w:r>
            <w:r>
              <w:rPr>
                <w:b w:val="0"/>
                <w:szCs w:val="24"/>
              </w:rPr>
              <w:t>5.00</w:t>
            </w:r>
            <w:r w:rsidRPr="00D04D81">
              <w:rPr>
                <w:b w:val="0"/>
                <w:szCs w:val="24"/>
              </w:rPr>
              <w:t xml:space="preserve"> </w:t>
            </w:r>
            <w:r>
              <w:rPr>
                <w:b w:val="0"/>
                <w:szCs w:val="24"/>
              </w:rPr>
              <w:t>P</w:t>
            </w:r>
            <w:r w:rsidRPr="00D04D81">
              <w:rPr>
                <w:b w:val="0"/>
                <w:szCs w:val="24"/>
              </w:rPr>
              <w:t xml:space="preserve">M </w:t>
            </w:r>
          </w:p>
          <w:p w14:paraId="7CC555D0" w14:textId="69C93896" w:rsidR="00DF77F1" w:rsidRPr="00D04D81" w:rsidRDefault="00DF77F1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F77F1">
              <w:rPr>
                <w:b w:val="0"/>
                <w:szCs w:val="24"/>
              </w:rPr>
              <w:t>As per the type of topic and completion of the modules– Interactive discussion, PPT</w:t>
            </w:r>
          </w:p>
          <w:p w14:paraId="63574990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</w:p>
        </w:tc>
      </w:tr>
      <w:tr w:rsidR="00466290" w:rsidRPr="00D04D81" w14:paraId="35079C4C" w14:textId="77777777" w:rsidTr="00466290">
        <w:trPr>
          <w:trHeight w:val="368"/>
        </w:trPr>
        <w:tc>
          <w:tcPr>
            <w:tcW w:w="704" w:type="dxa"/>
          </w:tcPr>
          <w:p w14:paraId="7A2AD2C7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11</w:t>
            </w:r>
          </w:p>
        </w:tc>
        <w:tc>
          <w:tcPr>
            <w:tcW w:w="8584" w:type="dxa"/>
            <w:gridSpan w:val="7"/>
          </w:tcPr>
          <w:p w14:paraId="57E50D22" w14:textId="151B6798" w:rsidR="00466290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Link address for course materials:</w:t>
            </w:r>
          </w:p>
          <w:p w14:paraId="5761EEAF" w14:textId="7F28C04B" w:rsidR="00DF77F1" w:rsidRDefault="00DF77F1" w:rsidP="00466290">
            <w:pPr>
              <w:pStyle w:val="Title"/>
              <w:jc w:val="left"/>
              <w:rPr>
                <w:b w:val="0"/>
                <w:szCs w:val="24"/>
              </w:rPr>
            </w:pPr>
            <w:hyperlink r:id="rId7" w:history="1">
              <w:r w:rsidRPr="00C25793">
                <w:rPr>
                  <w:rStyle w:val="Hyperlink"/>
                  <w:b w:val="0"/>
                  <w:szCs w:val="24"/>
                </w:rPr>
                <w:t>https://lms.galgotiasuniversity.edu.in/course/view.php?id=49284</w:t>
              </w:r>
            </w:hyperlink>
          </w:p>
          <w:p w14:paraId="6E25A3BE" w14:textId="77777777" w:rsidR="00466290" w:rsidRPr="00D04D81" w:rsidRDefault="00466290" w:rsidP="00DF77F1">
            <w:pPr>
              <w:pStyle w:val="Title"/>
              <w:jc w:val="left"/>
              <w:rPr>
                <w:b w:val="0"/>
                <w:szCs w:val="24"/>
              </w:rPr>
            </w:pPr>
          </w:p>
        </w:tc>
      </w:tr>
      <w:tr w:rsidR="00466290" w:rsidRPr="00D04D81" w14:paraId="37EF19ED" w14:textId="77777777" w:rsidTr="00466290">
        <w:tc>
          <w:tcPr>
            <w:tcW w:w="704" w:type="dxa"/>
          </w:tcPr>
          <w:p w14:paraId="0003D539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12</w:t>
            </w:r>
          </w:p>
        </w:tc>
        <w:tc>
          <w:tcPr>
            <w:tcW w:w="8584" w:type="dxa"/>
            <w:gridSpan w:val="7"/>
          </w:tcPr>
          <w:p w14:paraId="2E17955E" w14:textId="43C35D87" w:rsidR="00466290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Recommended list of e-books:</w:t>
            </w:r>
          </w:p>
          <w:p w14:paraId="05B5F4C5" w14:textId="77777777" w:rsidR="00DF77F1" w:rsidRDefault="00DF77F1" w:rsidP="00DF77F1">
            <w:pPr>
              <w:numPr>
                <w:ilvl w:val="0"/>
                <w:numId w:val="19"/>
              </w:num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363636"/>
                <w:sz w:val="18"/>
                <w:szCs w:val="18"/>
              </w:rPr>
            </w:pPr>
            <w:r>
              <w:rPr>
                <w:rFonts w:ascii="Arial" w:hAnsi="Arial" w:cs="Arial"/>
                <w:color w:val="363636"/>
                <w:sz w:val="18"/>
                <w:szCs w:val="18"/>
              </w:rPr>
              <w:t> </w:t>
            </w:r>
            <w:hyperlink r:id="rId8" w:history="1">
              <w:r>
                <w:rPr>
                  <w:rStyle w:val="Hyperlink"/>
                  <w:rFonts w:ascii="Arial" w:hAnsi="Arial" w:cs="Arial"/>
                  <w:color w:val="000000"/>
                  <w:sz w:val="18"/>
                  <w:szCs w:val="18"/>
                </w:rPr>
                <w:t>Biology for Engineers</w:t>
              </w:r>
            </w:hyperlink>
            <w:r>
              <w:rPr>
                <w:rFonts w:ascii="Arial" w:hAnsi="Arial" w:cs="Arial"/>
                <w:color w:val="363636"/>
                <w:sz w:val="18"/>
                <w:szCs w:val="18"/>
              </w:rPr>
              <w:t>. Oxford University Press, May 2019.</w:t>
            </w:r>
          </w:p>
          <w:p w14:paraId="307BEFDA" w14:textId="77777777" w:rsidR="00DF77F1" w:rsidRDefault="00DF77F1" w:rsidP="00DF77F1">
            <w:pPr>
              <w:numPr>
                <w:ilvl w:val="0"/>
                <w:numId w:val="19"/>
              </w:num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363636"/>
                <w:sz w:val="18"/>
                <w:szCs w:val="18"/>
              </w:rPr>
            </w:pPr>
            <w:r>
              <w:rPr>
                <w:rFonts w:ascii="Arial" w:hAnsi="Arial" w:cs="Arial"/>
                <w:color w:val="363636"/>
                <w:sz w:val="18"/>
                <w:szCs w:val="18"/>
              </w:rPr>
              <w:t>Continuum Analysis of Biological Systems: Conserved Quantities, Forces and Fluxes,</w:t>
            </w:r>
            <w:r>
              <w:rPr>
                <w:rFonts w:ascii="Arial" w:hAnsi="Arial" w:cs="Arial"/>
                <w:color w:val="363636"/>
                <w:sz w:val="18"/>
                <w:szCs w:val="18"/>
              </w:rPr>
              <w:br/>
              <w:t>Undergraduate book, with a foreword by </w:t>
            </w:r>
            <w:r>
              <w:rPr>
                <w:rStyle w:val="Emphasis"/>
                <w:rFonts w:ascii="Arial" w:hAnsi="Arial" w:cs="Arial"/>
                <w:color w:val="363636"/>
                <w:sz w:val="18"/>
                <w:szCs w:val="18"/>
              </w:rPr>
              <w:t>Professor R. Byron Bird</w:t>
            </w:r>
            <w:r>
              <w:rPr>
                <w:rFonts w:ascii="Arial" w:hAnsi="Arial" w:cs="Arial"/>
                <w:color w:val="363636"/>
                <w:sz w:val="18"/>
                <w:szCs w:val="18"/>
              </w:rPr>
              <w:br/>
              <w:t>Springer Publishing as a part of their book series on Biosystems and Bio-robotics, March 2014</w:t>
            </w:r>
          </w:p>
          <w:p w14:paraId="1DAD4036" w14:textId="77777777" w:rsidR="00DF77F1" w:rsidRDefault="00DF77F1" w:rsidP="00DF77F1">
            <w:pPr>
              <w:numPr>
                <w:ilvl w:val="0"/>
                <w:numId w:val="19"/>
              </w:num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color w:val="363636"/>
                <w:sz w:val="18"/>
                <w:szCs w:val="18"/>
              </w:rPr>
            </w:pPr>
            <w:r>
              <w:rPr>
                <w:rFonts w:ascii="Arial" w:hAnsi="Arial" w:cs="Arial"/>
                <w:color w:val="363636"/>
                <w:sz w:val="18"/>
                <w:szCs w:val="18"/>
              </w:rPr>
              <w:t>Editor, Biotechnology Section,</w:t>
            </w:r>
            <w:r>
              <w:rPr>
                <w:rFonts w:ascii="Arial" w:hAnsi="Arial" w:cs="Arial"/>
                <w:color w:val="363636"/>
                <w:sz w:val="18"/>
                <w:szCs w:val="18"/>
              </w:rPr>
              <w:br/>
              <w:t xml:space="preserve">with </w:t>
            </w:r>
            <w:proofErr w:type="spellStart"/>
            <w:r>
              <w:rPr>
                <w:rFonts w:ascii="Arial" w:hAnsi="Arial" w:cs="Arial"/>
                <w:color w:val="363636"/>
                <w:sz w:val="18"/>
                <w:szCs w:val="18"/>
              </w:rPr>
              <w:t>B.</w:t>
            </w:r>
            <w:proofErr w:type="gramStart"/>
            <w:r>
              <w:rPr>
                <w:rFonts w:ascii="Arial" w:hAnsi="Arial" w:cs="Arial"/>
                <w:color w:val="363636"/>
                <w:sz w:val="18"/>
                <w:szCs w:val="18"/>
              </w:rPr>
              <w:t>L.Tembe</w:t>
            </w:r>
            <w:proofErr w:type="spellEnd"/>
            <w:proofErr w:type="gramEnd"/>
            <w:r>
              <w:rPr>
                <w:rFonts w:ascii="Arial" w:hAnsi="Arial" w:cs="Arial"/>
                <w:color w:val="363636"/>
                <w:sz w:val="18"/>
                <w:szCs w:val="18"/>
              </w:rPr>
              <w:t>,</w:t>
            </w:r>
            <w:r>
              <w:rPr>
                <w:rFonts w:ascii="Arial" w:hAnsi="Arial" w:cs="Arial"/>
                <w:color w:val="363636"/>
                <w:sz w:val="18"/>
                <w:szCs w:val="18"/>
              </w:rPr>
              <w:br/>
            </w:r>
            <w:r>
              <w:rPr>
                <w:rStyle w:val="Emphasis"/>
                <w:rFonts w:ascii="Arial" w:hAnsi="Arial" w:cs="Arial"/>
                <w:color w:val="363636"/>
                <w:sz w:val="18"/>
                <w:szCs w:val="18"/>
              </w:rPr>
              <w:t>Chemistry text book (ET-105, Part B)</w:t>
            </w:r>
            <w:r>
              <w:rPr>
                <w:rFonts w:ascii="Arial" w:hAnsi="Arial" w:cs="Arial"/>
                <w:color w:val="363636"/>
                <w:sz w:val="18"/>
                <w:szCs w:val="18"/>
              </w:rPr>
              <w:t>: for the Indira Gandhi National Open University, IGNOU Press, New Delhi (1995).</w:t>
            </w:r>
          </w:p>
          <w:p w14:paraId="1A850C12" w14:textId="77777777" w:rsidR="00DF77F1" w:rsidRPr="00B4352E" w:rsidRDefault="00DF77F1" w:rsidP="00DF77F1">
            <w:pPr>
              <w:numPr>
                <w:ilvl w:val="0"/>
                <w:numId w:val="20"/>
              </w:numPr>
              <w:shd w:val="clear" w:color="auto" w:fill="FFFFFF"/>
              <w:spacing w:after="150" w:line="360" w:lineRule="atLeast"/>
              <w:rPr>
                <w:rFonts w:ascii="Arial" w:hAnsi="Arial" w:cs="Arial"/>
                <w:color w:val="363636"/>
                <w:sz w:val="23"/>
                <w:szCs w:val="23"/>
              </w:rPr>
            </w:pPr>
            <w:r w:rsidRPr="00B4352E">
              <w:rPr>
                <w:rStyle w:val="Emphasis"/>
                <w:rFonts w:ascii="Arial" w:hAnsi="Arial" w:cs="Arial"/>
                <w:b/>
                <w:bCs/>
                <w:color w:val="363636"/>
                <w:sz w:val="18"/>
                <w:szCs w:val="18"/>
              </w:rPr>
              <w:t xml:space="preserve">Biology for Engineering and other </w:t>
            </w:r>
            <w:proofErr w:type="gramStart"/>
            <w:r w:rsidRPr="00B4352E">
              <w:rPr>
                <w:rStyle w:val="Emphasis"/>
                <w:rFonts w:ascii="Arial" w:hAnsi="Arial" w:cs="Arial"/>
                <w:b/>
                <w:bCs/>
                <w:color w:val="363636"/>
                <w:sz w:val="18"/>
                <w:szCs w:val="18"/>
              </w:rPr>
              <w:t>Non-biologists</w:t>
            </w:r>
            <w:proofErr w:type="gramEnd"/>
            <w:r w:rsidRPr="00B4352E">
              <w:rPr>
                <w:rFonts w:ascii="Arial" w:hAnsi="Arial" w:cs="Arial"/>
                <w:color w:val="363636"/>
                <w:sz w:val="23"/>
                <w:szCs w:val="23"/>
              </w:rPr>
              <w:br/>
            </w:r>
            <w:hyperlink r:id="rId9" w:history="1">
              <w:r w:rsidRPr="00630BD5">
                <w:rPr>
                  <w:rStyle w:val="Hyperlink"/>
                  <w:rFonts w:ascii="Arial" w:hAnsi="Arial" w:cs="Arial"/>
                  <w:sz w:val="23"/>
                  <w:szCs w:val="23"/>
                </w:rPr>
                <w:t>https://nptel.ac.in/courses/121106008/</w:t>
              </w:r>
            </w:hyperlink>
          </w:p>
          <w:p w14:paraId="59CA10B0" w14:textId="4D83B714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</w:p>
        </w:tc>
      </w:tr>
      <w:tr w:rsidR="00466290" w:rsidRPr="00D04D81" w14:paraId="527DE442" w14:textId="77777777" w:rsidTr="00466290">
        <w:tc>
          <w:tcPr>
            <w:tcW w:w="704" w:type="dxa"/>
          </w:tcPr>
          <w:p w14:paraId="6AC25D21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14</w:t>
            </w:r>
          </w:p>
        </w:tc>
        <w:tc>
          <w:tcPr>
            <w:tcW w:w="8584" w:type="dxa"/>
            <w:gridSpan w:val="7"/>
          </w:tcPr>
          <w:p w14:paraId="3D7BB87E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 xml:space="preserve">Recommended list of mini projects / projects/ technical training </w:t>
            </w:r>
            <w:proofErr w:type="spellStart"/>
            <w:r w:rsidRPr="00D04D81">
              <w:rPr>
                <w:b w:val="0"/>
                <w:szCs w:val="24"/>
              </w:rPr>
              <w:t>etc</w:t>
            </w:r>
            <w:proofErr w:type="spellEnd"/>
            <w:r w:rsidRPr="00D04D81">
              <w:rPr>
                <w:b w:val="0"/>
                <w:szCs w:val="24"/>
              </w:rPr>
              <w:t>:</w:t>
            </w:r>
          </w:p>
          <w:p w14:paraId="4E619D21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None</w:t>
            </w:r>
          </w:p>
          <w:p w14:paraId="11D5CF49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</w:p>
        </w:tc>
      </w:tr>
      <w:tr w:rsidR="00466290" w:rsidRPr="00D04D81" w14:paraId="14C58586" w14:textId="77777777" w:rsidTr="00466290">
        <w:tc>
          <w:tcPr>
            <w:tcW w:w="704" w:type="dxa"/>
          </w:tcPr>
          <w:p w14:paraId="42AA8F6B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15</w:t>
            </w:r>
          </w:p>
        </w:tc>
        <w:tc>
          <w:tcPr>
            <w:tcW w:w="8584" w:type="dxa"/>
            <w:gridSpan w:val="7"/>
          </w:tcPr>
          <w:p w14:paraId="244CD4BD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Students’ Presentation:</w:t>
            </w:r>
          </w:p>
          <w:p w14:paraId="328A1A79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As per schedule</w:t>
            </w:r>
          </w:p>
          <w:p w14:paraId="77265631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</w:p>
        </w:tc>
      </w:tr>
      <w:tr w:rsidR="00466290" w:rsidRPr="00D04D81" w14:paraId="10E38231" w14:textId="77777777" w:rsidTr="00466290">
        <w:tc>
          <w:tcPr>
            <w:tcW w:w="704" w:type="dxa"/>
          </w:tcPr>
          <w:p w14:paraId="00AE3FAE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17</w:t>
            </w:r>
          </w:p>
        </w:tc>
        <w:tc>
          <w:tcPr>
            <w:tcW w:w="8584" w:type="dxa"/>
            <w:gridSpan w:val="7"/>
          </w:tcPr>
          <w:p w14:paraId="37CD9E4C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List of NPTEL/MOOCS/SWAYAM/Courses/Video:</w:t>
            </w:r>
          </w:p>
          <w:p w14:paraId="663EAA44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szCs w:val="24"/>
              </w:rPr>
              <w:t xml:space="preserve">Swayam- </w:t>
            </w:r>
            <w:hyperlink r:id="rId10" w:tgtFrame="_blank" w:history="1">
              <w:r w:rsidRPr="00D04D81">
                <w:rPr>
                  <w:rStyle w:val="Hyperlink"/>
                  <w:szCs w:val="24"/>
                </w:rPr>
                <w:t>https://swayam.gov.in/</w:t>
              </w:r>
            </w:hyperlink>
          </w:p>
          <w:p w14:paraId="6512474E" w14:textId="39AA4226" w:rsidR="003A6E2B" w:rsidRDefault="00466290" w:rsidP="003A6E2B">
            <w:pPr>
              <w:pStyle w:val="Title"/>
              <w:jc w:val="left"/>
              <w:rPr>
                <w:rFonts w:ascii="Arial Narrow" w:hAnsi="Arial Narrow"/>
                <w:b w:val="0"/>
                <w:sz w:val="22"/>
                <w:szCs w:val="22"/>
              </w:rPr>
            </w:pPr>
            <w:r w:rsidRPr="00D04D81">
              <w:rPr>
                <w:szCs w:val="24"/>
              </w:rPr>
              <w:t xml:space="preserve">NPTEL- </w:t>
            </w:r>
            <w:r w:rsidR="003A6E2B" w:rsidRPr="0039645F">
              <w:rPr>
                <w:rFonts w:ascii="Arial Narrow" w:hAnsi="Arial Narrow"/>
              </w:rPr>
              <w:t xml:space="preserve"> </w:t>
            </w:r>
            <w:hyperlink r:id="rId11" w:history="1">
              <w:r w:rsidR="003A6E2B" w:rsidRPr="00C25793">
                <w:rPr>
                  <w:rStyle w:val="Hyperlink"/>
                  <w:rFonts w:ascii="Arial Narrow" w:hAnsi="Arial Narrow"/>
                  <w:b w:val="0"/>
                  <w:sz w:val="22"/>
                  <w:szCs w:val="22"/>
                </w:rPr>
                <w:t>https://nptel.ac.in/courses/121/106/121106008/</w:t>
              </w:r>
            </w:hyperlink>
          </w:p>
          <w:p w14:paraId="628A8208" w14:textId="77777777" w:rsidR="00466290" w:rsidRDefault="00466290" w:rsidP="00466290">
            <w:pPr>
              <w:pStyle w:val="Title"/>
              <w:jc w:val="left"/>
              <w:rPr>
                <w:rFonts w:ascii="Arial Narrow" w:hAnsi="Arial Narrow"/>
                <w:b w:val="0"/>
                <w:sz w:val="22"/>
                <w:szCs w:val="22"/>
              </w:rPr>
            </w:pPr>
          </w:p>
          <w:p w14:paraId="75171091" w14:textId="2BE1E606" w:rsidR="003A6E2B" w:rsidRPr="00D04D81" w:rsidRDefault="003A6E2B" w:rsidP="00466290">
            <w:pPr>
              <w:pStyle w:val="Title"/>
              <w:jc w:val="left"/>
              <w:rPr>
                <w:b w:val="0"/>
                <w:szCs w:val="24"/>
              </w:rPr>
            </w:pPr>
            <w:r>
              <w:rPr>
                <w:rFonts w:ascii="Arial Narrow" w:hAnsi="Arial Narrow"/>
                <w:b w:val="0"/>
                <w:sz w:val="22"/>
                <w:szCs w:val="22"/>
              </w:rPr>
              <w:t>E-content videos</w:t>
            </w:r>
          </w:p>
        </w:tc>
      </w:tr>
      <w:tr w:rsidR="00466290" w:rsidRPr="00D04D81" w14:paraId="4565C696" w14:textId="77777777" w:rsidTr="00466290">
        <w:tc>
          <w:tcPr>
            <w:tcW w:w="704" w:type="dxa"/>
          </w:tcPr>
          <w:p w14:paraId="03063A7E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18</w:t>
            </w:r>
          </w:p>
        </w:tc>
        <w:tc>
          <w:tcPr>
            <w:tcW w:w="8584" w:type="dxa"/>
            <w:gridSpan w:val="7"/>
          </w:tcPr>
          <w:p w14:paraId="20FE9917" w14:textId="7B68F6E1" w:rsidR="00466290" w:rsidRPr="00EF7B93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EF7B93">
              <w:rPr>
                <w:b w:val="0"/>
                <w:szCs w:val="24"/>
              </w:rPr>
              <w:t>Content beyond Syllabus:</w:t>
            </w:r>
            <w:r>
              <w:rPr>
                <w:b w:val="0"/>
                <w:szCs w:val="24"/>
              </w:rPr>
              <w:t xml:space="preserve"> </w:t>
            </w:r>
            <w:r w:rsidR="003A6E2B">
              <w:rPr>
                <w:rFonts w:ascii="Arial Narrow" w:hAnsi="Arial Narrow"/>
                <w:b w:val="0"/>
                <w:sz w:val="22"/>
                <w:szCs w:val="22"/>
              </w:rPr>
              <w:t xml:space="preserve"> </w:t>
            </w:r>
            <w:r w:rsidR="003A6E2B">
              <w:rPr>
                <w:rFonts w:ascii="Arial Narrow" w:hAnsi="Arial Narrow"/>
                <w:b w:val="0"/>
                <w:sz w:val="22"/>
                <w:szCs w:val="22"/>
              </w:rPr>
              <w:t>Module-6 with current advancement</w:t>
            </w:r>
            <w:r w:rsidR="003A6E2B">
              <w:rPr>
                <w:rFonts w:ascii="Arial Narrow" w:hAnsi="Arial Narrow"/>
                <w:b w:val="0"/>
                <w:sz w:val="22"/>
                <w:szCs w:val="22"/>
              </w:rPr>
              <w:t xml:space="preserve"> and recent applications</w:t>
            </w:r>
          </w:p>
          <w:p w14:paraId="5A74942F" w14:textId="55D5075E" w:rsidR="00466290" w:rsidRPr="00EF7B93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</w:p>
        </w:tc>
      </w:tr>
      <w:tr w:rsidR="00466290" w:rsidRPr="00D04D81" w14:paraId="725961BA" w14:textId="77777777" w:rsidTr="00466290">
        <w:tc>
          <w:tcPr>
            <w:tcW w:w="704" w:type="dxa"/>
          </w:tcPr>
          <w:p w14:paraId="6C803777" w14:textId="77777777" w:rsidR="00466290" w:rsidRPr="00D04D81" w:rsidRDefault="00466290" w:rsidP="00466290">
            <w:pPr>
              <w:pStyle w:val="Title"/>
              <w:jc w:val="left"/>
              <w:rPr>
                <w:szCs w:val="24"/>
              </w:rPr>
            </w:pPr>
            <w:r w:rsidRPr="00D04D81">
              <w:rPr>
                <w:szCs w:val="24"/>
              </w:rPr>
              <w:t>19</w:t>
            </w:r>
          </w:p>
        </w:tc>
        <w:tc>
          <w:tcPr>
            <w:tcW w:w="8584" w:type="dxa"/>
            <w:gridSpan w:val="7"/>
          </w:tcPr>
          <w:p w14:paraId="0DDCBB4E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List of mini projects/projects:</w:t>
            </w:r>
          </w:p>
          <w:p w14:paraId="680A688A" w14:textId="77777777" w:rsidR="00466290" w:rsidRPr="00D04D81" w:rsidRDefault="00466290" w:rsidP="00466290">
            <w:pPr>
              <w:pStyle w:val="Title"/>
              <w:jc w:val="left"/>
              <w:rPr>
                <w:b w:val="0"/>
                <w:szCs w:val="24"/>
              </w:rPr>
            </w:pPr>
            <w:r w:rsidRPr="00D04D81">
              <w:rPr>
                <w:b w:val="0"/>
                <w:szCs w:val="24"/>
              </w:rPr>
              <w:t>None</w:t>
            </w:r>
          </w:p>
        </w:tc>
      </w:tr>
    </w:tbl>
    <w:p w14:paraId="6A07167A" w14:textId="77777777" w:rsidR="00730991" w:rsidRPr="00D04D81" w:rsidRDefault="00730991" w:rsidP="007C1F7F">
      <w:pPr>
        <w:spacing w:after="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CF6348B" w14:textId="77777777" w:rsidR="00730991" w:rsidRPr="00D04D81" w:rsidRDefault="00730991" w:rsidP="007C1F7F">
      <w:pPr>
        <w:spacing w:after="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C4A7363" w14:textId="77777777" w:rsidR="00730991" w:rsidRPr="00D04D81" w:rsidRDefault="00730991" w:rsidP="007C1F7F">
      <w:pPr>
        <w:spacing w:after="0"/>
        <w:contextualSpacing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F399453" w14:textId="77777777" w:rsidR="00733A75" w:rsidRDefault="00733A75" w:rsidP="00730991">
      <w:pPr>
        <w:rPr>
          <w:szCs w:val="24"/>
        </w:rPr>
      </w:pPr>
    </w:p>
    <w:p w14:paraId="6EFC1BA0" w14:textId="77777777" w:rsidR="00730991" w:rsidRPr="00733A75" w:rsidRDefault="00733A75" w:rsidP="00730991">
      <w:pPr>
        <w:rPr>
          <w:szCs w:val="24"/>
        </w:rPr>
      </w:pPr>
      <w:r>
        <w:rPr>
          <w:szCs w:val="24"/>
        </w:rPr>
        <w:br w:type="page"/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8"/>
        <w:gridCol w:w="872"/>
        <w:gridCol w:w="3121"/>
        <w:gridCol w:w="1074"/>
        <w:gridCol w:w="591"/>
        <w:gridCol w:w="887"/>
        <w:gridCol w:w="652"/>
        <w:gridCol w:w="623"/>
        <w:gridCol w:w="1949"/>
      </w:tblGrid>
      <w:tr w:rsidR="00730991" w:rsidRPr="00D04D81" w14:paraId="34A2F677" w14:textId="77777777" w:rsidTr="0028417A">
        <w:trPr>
          <w:trHeight w:val="317"/>
          <w:jc w:val="center"/>
        </w:trPr>
        <w:tc>
          <w:tcPr>
            <w:tcW w:w="858" w:type="dxa"/>
            <w:shd w:val="clear" w:color="000000" w:fill="FFFFFF"/>
          </w:tcPr>
          <w:p w14:paraId="58BCC368" w14:textId="77777777" w:rsidR="00730991" w:rsidRPr="00D04D81" w:rsidRDefault="00730991" w:rsidP="00BC6EA4">
            <w:pP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9769" w:type="dxa"/>
            <w:gridSpan w:val="8"/>
            <w:shd w:val="clear" w:color="000000" w:fill="FFFFFF"/>
          </w:tcPr>
          <w:p w14:paraId="5CA15767" w14:textId="77777777" w:rsidR="00730991" w:rsidRPr="00D04D81" w:rsidRDefault="00730991" w:rsidP="00396924">
            <w:pPr>
              <w:rPr>
                <w:rFonts w:ascii="Times New Roman" w:eastAsia="Calibri" w:hAnsi="Times New Roman"/>
                <w:b/>
                <w:sz w:val="24"/>
                <w:szCs w:val="24"/>
              </w:rPr>
            </w:pPr>
            <w:r w:rsidRPr="00D04D81">
              <w:rPr>
                <w:rFonts w:ascii="Times New Roman" w:eastAsia="Calibri" w:hAnsi="Times New Roman"/>
                <w:b/>
                <w:sz w:val="24"/>
                <w:szCs w:val="24"/>
              </w:rPr>
              <w:t>Detail academic calendar of lecture topics</w:t>
            </w:r>
          </w:p>
        </w:tc>
      </w:tr>
      <w:tr w:rsidR="00985452" w:rsidRPr="00D04D81" w14:paraId="6269BF2A" w14:textId="77777777" w:rsidTr="0028417A">
        <w:trPr>
          <w:trHeight w:val="1556"/>
          <w:jc w:val="center"/>
        </w:trPr>
        <w:tc>
          <w:tcPr>
            <w:tcW w:w="858" w:type="dxa"/>
            <w:shd w:val="clear" w:color="000000" w:fill="FFFFFF"/>
          </w:tcPr>
          <w:p w14:paraId="6AD60A38" w14:textId="77777777" w:rsidR="00730991" w:rsidRPr="00D04D81" w:rsidRDefault="00730991" w:rsidP="00BC6EA4">
            <w:pP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04D8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Lecture No.</w:t>
            </w:r>
          </w:p>
        </w:tc>
        <w:tc>
          <w:tcPr>
            <w:tcW w:w="872" w:type="dxa"/>
            <w:shd w:val="clear" w:color="000000" w:fill="FFFFFF"/>
          </w:tcPr>
          <w:p w14:paraId="30530220" w14:textId="77777777" w:rsidR="00730991" w:rsidRPr="00D04D81" w:rsidRDefault="00730991" w:rsidP="00396924">
            <w:pP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04D8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Date</w:t>
            </w:r>
          </w:p>
        </w:tc>
        <w:tc>
          <w:tcPr>
            <w:tcW w:w="3121" w:type="dxa"/>
            <w:shd w:val="clear" w:color="000000" w:fill="FFFFFF"/>
          </w:tcPr>
          <w:p w14:paraId="7B856228" w14:textId="77777777" w:rsidR="00730991" w:rsidRPr="00D04D81" w:rsidRDefault="00730991" w:rsidP="00396924">
            <w:pP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04D8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Topics to be covered</w:t>
            </w:r>
          </w:p>
        </w:tc>
        <w:tc>
          <w:tcPr>
            <w:tcW w:w="1665" w:type="dxa"/>
            <w:gridSpan w:val="2"/>
            <w:shd w:val="clear" w:color="000000" w:fill="FFFFFF"/>
          </w:tcPr>
          <w:p w14:paraId="4713A53F" w14:textId="77777777" w:rsidR="00730991" w:rsidRPr="00D04D81" w:rsidRDefault="00730991" w:rsidP="00396924">
            <w:pP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04D8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Learning outcomes of each topic</w:t>
            </w:r>
          </w:p>
        </w:tc>
        <w:tc>
          <w:tcPr>
            <w:tcW w:w="887" w:type="dxa"/>
            <w:shd w:val="clear" w:color="000000" w:fill="FFFFFF"/>
          </w:tcPr>
          <w:p w14:paraId="57B74085" w14:textId="77777777" w:rsidR="00730991" w:rsidRPr="00D04D81" w:rsidRDefault="00730991" w:rsidP="00396924">
            <w:pP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04D8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Related Unit of syllabus</w:t>
            </w:r>
          </w:p>
        </w:tc>
        <w:tc>
          <w:tcPr>
            <w:tcW w:w="1275" w:type="dxa"/>
            <w:gridSpan w:val="2"/>
            <w:shd w:val="clear" w:color="000000" w:fill="FFFFFF"/>
          </w:tcPr>
          <w:p w14:paraId="2C3317F8" w14:textId="77777777" w:rsidR="00730991" w:rsidRPr="00D04D81" w:rsidRDefault="00730991" w:rsidP="00396924">
            <w:pP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04D8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>Total lecture in the Unit</w:t>
            </w:r>
          </w:p>
        </w:tc>
        <w:tc>
          <w:tcPr>
            <w:tcW w:w="1949" w:type="dxa"/>
            <w:shd w:val="clear" w:color="000000" w:fill="FFFFFF"/>
          </w:tcPr>
          <w:p w14:paraId="3F2B3CEA" w14:textId="77777777" w:rsidR="00730991" w:rsidRPr="00D04D81" w:rsidRDefault="00730991" w:rsidP="00396924">
            <w:pP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D04D8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t xml:space="preserve">Reference </w:t>
            </w:r>
            <w:r w:rsidRPr="00D04D8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  <w:br/>
              <w:t>Chap./Sec.   (Book)</w:t>
            </w:r>
          </w:p>
          <w:p w14:paraId="78CCC335" w14:textId="77777777" w:rsidR="00730991" w:rsidRPr="00D04D81" w:rsidRDefault="00730991" w:rsidP="00396924">
            <w:pP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6921EC" w:rsidRPr="00D04D81" w14:paraId="467788A7" w14:textId="77777777" w:rsidTr="0028417A">
        <w:trPr>
          <w:trHeight w:val="926"/>
          <w:jc w:val="center"/>
        </w:trPr>
        <w:tc>
          <w:tcPr>
            <w:tcW w:w="858" w:type="dxa"/>
            <w:shd w:val="clear" w:color="000000" w:fill="FFFFFF"/>
          </w:tcPr>
          <w:p w14:paraId="0DD7924A" w14:textId="0E0EEE89" w:rsidR="006921EC" w:rsidRPr="009726EA" w:rsidRDefault="006921EC" w:rsidP="009726EA">
            <w:pPr>
              <w:pStyle w:val="ListParagraph"/>
              <w:numPr>
                <w:ilvl w:val="0"/>
                <w:numId w:val="18"/>
              </w:numPr>
              <w:jc w:val="right"/>
              <w:rPr>
                <w:rFonts w:ascii="Times New Roman" w:hAnsi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  <w:hideMark/>
          </w:tcPr>
          <w:p w14:paraId="2213E72B" w14:textId="220131BD" w:rsidR="006921EC" w:rsidRPr="00D04D81" w:rsidRDefault="006921EC" w:rsidP="002A06E2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shd w:val="clear" w:color="000000" w:fill="FFFFFF"/>
          </w:tcPr>
          <w:p w14:paraId="70981EA1" w14:textId="77777777" w:rsidR="006921EC" w:rsidRPr="002122A8" w:rsidRDefault="006921EC" w:rsidP="00E06150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122A8">
              <w:rPr>
                <w:rFonts w:ascii="Times New Roman" w:hAnsi="Times New Roman"/>
                <w:bCs/>
                <w:sz w:val="24"/>
                <w:szCs w:val="24"/>
              </w:rPr>
              <w:t>Brief Introduction to the Course including its importance to the students in their futu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re career &amp; applications in the profession, </w:t>
            </w:r>
            <w:r w:rsidRPr="002122A8">
              <w:rPr>
                <w:rFonts w:ascii="Times New Roman" w:hAnsi="Times New Roman"/>
                <w:bCs/>
                <w:sz w:val="24"/>
                <w:szCs w:val="24"/>
              </w:rPr>
              <w:t>Evaluation/Grading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pattern, Review</w:t>
            </w:r>
            <w:r w:rsidRPr="002122A8">
              <w:rPr>
                <w:rFonts w:ascii="Times New Roman" w:hAnsi="Times New Roman"/>
                <w:bCs/>
                <w:sz w:val="24"/>
                <w:szCs w:val="24"/>
              </w:rPr>
              <w:t xml:space="preserve"> (Preliminary topics)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 Name of Text Books and Reference Books etc.</w:t>
            </w:r>
          </w:p>
        </w:tc>
        <w:tc>
          <w:tcPr>
            <w:tcW w:w="1665" w:type="dxa"/>
            <w:gridSpan w:val="2"/>
            <w:shd w:val="clear" w:color="000000" w:fill="FFFFFF"/>
          </w:tcPr>
          <w:p w14:paraId="16DC07AB" w14:textId="04D40F5A" w:rsidR="006921EC" w:rsidRPr="00D04D81" w:rsidRDefault="00733A75" w:rsidP="00396924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Overview of course</w:t>
            </w:r>
            <w:r w:rsidR="004E611B"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887" w:type="dxa"/>
            <w:vMerge w:val="restart"/>
            <w:shd w:val="clear" w:color="000000" w:fill="FFFFFF"/>
            <w:hideMark/>
          </w:tcPr>
          <w:p w14:paraId="121EE44B" w14:textId="77777777" w:rsidR="006921EC" w:rsidRPr="00D04D81" w:rsidRDefault="006921EC" w:rsidP="00396924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D04D81"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Unit -1</w:t>
            </w:r>
          </w:p>
        </w:tc>
        <w:tc>
          <w:tcPr>
            <w:tcW w:w="1275" w:type="dxa"/>
            <w:gridSpan w:val="2"/>
            <w:vMerge w:val="restart"/>
            <w:shd w:val="clear" w:color="000000" w:fill="FFFFFF"/>
            <w:hideMark/>
          </w:tcPr>
          <w:p w14:paraId="4628DB6D" w14:textId="5AE8677D" w:rsidR="006921EC" w:rsidRPr="00D04D81" w:rsidRDefault="006921EC" w:rsidP="00396924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0</w:t>
            </w:r>
            <w:r w:rsidR="00A10F94"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949" w:type="dxa"/>
            <w:shd w:val="clear" w:color="000000" w:fill="FFFFFF"/>
            <w:hideMark/>
          </w:tcPr>
          <w:p w14:paraId="6D71EBFF" w14:textId="271BA9A6" w:rsidR="006921EC" w:rsidRPr="00D04D81" w:rsidRDefault="004E611B" w:rsidP="009B5693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Course handout</w:t>
            </w:r>
            <w:r w:rsidR="00696945"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 xml:space="preserve"> n session plan</w:t>
            </w:r>
          </w:p>
        </w:tc>
      </w:tr>
      <w:tr w:rsidR="003A6E2B" w:rsidRPr="00D04D81" w14:paraId="626A9EF5" w14:textId="77777777" w:rsidTr="000252F3">
        <w:trPr>
          <w:trHeight w:val="836"/>
          <w:jc w:val="center"/>
        </w:trPr>
        <w:tc>
          <w:tcPr>
            <w:tcW w:w="858" w:type="dxa"/>
            <w:shd w:val="clear" w:color="000000" w:fill="FFFFFF"/>
          </w:tcPr>
          <w:p w14:paraId="72C2419C" w14:textId="6DE1B537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  <w:hideMark/>
          </w:tcPr>
          <w:p w14:paraId="215C00CC" w14:textId="77777777" w:rsidR="003A6E2B" w:rsidRPr="00D04D81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shd w:val="clear" w:color="000000" w:fill="FFFFFF"/>
            <w:vAlign w:val="bottom"/>
          </w:tcPr>
          <w:p w14:paraId="61976727" w14:textId="6E08130C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F5405">
              <w:rPr>
                <w:rFonts w:cs="Calibri"/>
                <w:color w:val="000000"/>
              </w:rPr>
              <w:t>Cell membrane structure and Intracellular compartments</w:t>
            </w:r>
          </w:p>
        </w:tc>
        <w:tc>
          <w:tcPr>
            <w:tcW w:w="1665" w:type="dxa"/>
            <w:gridSpan w:val="2"/>
            <w:vMerge w:val="restart"/>
          </w:tcPr>
          <w:p w14:paraId="085D233B" w14:textId="03E467DC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9F5405">
              <w:rPr>
                <w:rFonts w:cs="Calibri"/>
                <w:color w:val="000000"/>
              </w:rPr>
              <w:t>Cell membrane</w:t>
            </w:r>
          </w:p>
        </w:tc>
        <w:tc>
          <w:tcPr>
            <w:tcW w:w="887" w:type="dxa"/>
            <w:vMerge/>
            <w:shd w:val="clear" w:color="000000" w:fill="FFFFFF"/>
            <w:hideMark/>
          </w:tcPr>
          <w:p w14:paraId="781D3CA9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shd w:val="clear" w:color="000000" w:fill="FFFFFF"/>
            <w:hideMark/>
          </w:tcPr>
          <w:p w14:paraId="14AD225F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shd w:val="clear" w:color="000000" w:fill="FFFFFF"/>
            <w:hideMark/>
          </w:tcPr>
          <w:p w14:paraId="510C5D78" w14:textId="340CEEE2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1, 2 n 3</w:t>
            </w:r>
          </w:p>
        </w:tc>
      </w:tr>
      <w:tr w:rsidR="003A6E2B" w:rsidRPr="00D04D81" w14:paraId="6DC6631D" w14:textId="77777777" w:rsidTr="000252F3">
        <w:trPr>
          <w:trHeight w:val="719"/>
          <w:jc w:val="center"/>
        </w:trPr>
        <w:tc>
          <w:tcPr>
            <w:tcW w:w="858" w:type="dxa"/>
            <w:shd w:val="clear" w:color="000000" w:fill="FFFFFF"/>
          </w:tcPr>
          <w:p w14:paraId="2F60F918" w14:textId="06F1E8B5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3640CA43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shd w:val="clear" w:color="000000" w:fill="FFFFFF"/>
            <w:vAlign w:val="bottom"/>
          </w:tcPr>
          <w:p w14:paraId="6E9C3D2F" w14:textId="24DE5E77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F5405">
              <w:rPr>
                <w:rFonts w:cs="Calibri"/>
                <w:color w:val="000000"/>
              </w:rPr>
              <w:t>Cell membrane structure and Intracellular compartments</w:t>
            </w:r>
          </w:p>
        </w:tc>
        <w:tc>
          <w:tcPr>
            <w:tcW w:w="1665" w:type="dxa"/>
            <w:gridSpan w:val="2"/>
            <w:vMerge/>
          </w:tcPr>
          <w:p w14:paraId="7AE433E6" w14:textId="37658230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87" w:type="dxa"/>
            <w:vMerge/>
            <w:shd w:val="clear" w:color="000000" w:fill="FFFFFF"/>
            <w:hideMark/>
          </w:tcPr>
          <w:p w14:paraId="1FA7FA43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shd w:val="clear" w:color="000000" w:fill="FFFFFF"/>
            <w:hideMark/>
          </w:tcPr>
          <w:p w14:paraId="0A38B1FD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shd w:val="clear" w:color="000000" w:fill="FFFFFF"/>
            <w:hideMark/>
          </w:tcPr>
          <w:p w14:paraId="3C10DBA0" w14:textId="79DFE606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1, 2 n 3</w:t>
            </w:r>
          </w:p>
        </w:tc>
      </w:tr>
      <w:tr w:rsidR="003A6E2B" w:rsidRPr="00D04D81" w14:paraId="254E7845" w14:textId="77777777" w:rsidTr="000252F3">
        <w:trPr>
          <w:trHeight w:val="944"/>
          <w:jc w:val="center"/>
        </w:trPr>
        <w:tc>
          <w:tcPr>
            <w:tcW w:w="858" w:type="dxa"/>
            <w:shd w:val="clear" w:color="000000" w:fill="FFFFFF"/>
          </w:tcPr>
          <w:p w14:paraId="6ED52F24" w14:textId="0979269F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  <w:hideMark/>
          </w:tcPr>
          <w:p w14:paraId="037E6F98" w14:textId="77777777" w:rsidR="003A6E2B" w:rsidRPr="00D04D81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shd w:val="clear" w:color="000000" w:fill="FFFFFF"/>
            <w:vAlign w:val="bottom"/>
          </w:tcPr>
          <w:p w14:paraId="248BC2E8" w14:textId="3E9AF9D9" w:rsidR="003A6E2B" w:rsidRPr="002122A8" w:rsidRDefault="003A6E2B" w:rsidP="003A6E2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F5405">
              <w:t>Macromolecules: Shape and Information</w:t>
            </w:r>
          </w:p>
        </w:tc>
        <w:tc>
          <w:tcPr>
            <w:tcW w:w="1665" w:type="dxa"/>
            <w:gridSpan w:val="2"/>
          </w:tcPr>
          <w:p w14:paraId="20C109F6" w14:textId="22A341F4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cromolecules</w:t>
            </w:r>
          </w:p>
        </w:tc>
        <w:tc>
          <w:tcPr>
            <w:tcW w:w="887" w:type="dxa"/>
            <w:vMerge/>
            <w:shd w:val="clear" w:color="000000" w:fill="FFFFFF"/>
            <w:hideMark/>
          </w:tcPr>
          <w:p w14:paraId="28A7E761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shd w:val="clear" w:color="000000" w:fill="FFFFFF"/>
            <w:hideMark/>
          </w:tcPr>
          <w:p w14:paraId="4C6432E1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shd w:val="clear" w:color="000000" w:fill="FFFFFF"/>
            <w:hideMark/>
          </w:tcPr>
          <w:p w14:paraId="3B00B5E2" w14:textId="14A6BF37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1, 2 n 3</w:t>
            </w:r>
          </w:p>
        </w:tc>
      </w:tr>
      <w:tr w:rsidR="003A6E2B" w:rsidRPr="00D04D81" w14:paraId="79F517CF" w14:textId="77777777" w:rsidTr="000252F3">
        <w:trPr>
          <w:trHeight w:val="1160"/>
          <w:jc w:val="center"/>
        </w:trPr>
        <w:tc>
          <w:tcPr>
            <w:tcW w:w="858" w:type="dxa"/>
            <w:shd w:val="clear" w:color="000000" w:fill="FFFFFF"/>
          </w:tcPr>
          <w:p w14:paraId="4E68A863" w14:textId="07CB6474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  <w:hideMark/>
          </w:tcPr>
          <w:p w14:paraId="2010B615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shd w:val="clear" w:color="000000" w:fill="FFFFFF"/>
            <w:vAlign w:val="bottom"/>
          </w:tcPr>
          <w:p w14:paraId="0D6C096F" w14:textId="77777777" w:rsidR="003A6E2B" w:rsidRDefault="003A6E2B" w:rsidP="003A6E2B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Introduction to the central Dogma of information transfer</w:t>
            </w:r>
          </w:p>
          <w:p w14:paraId="3C260E7C" w14:textId="5A6FC882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  <w:vMerge w:val="restart"/>
          </w:tcPr>
          <w:p w14:paraId="1B067022" w14:textId="46800572" w:rsidR="003A6E2B" w:rsidRPr="004B636C" w:rsidRDefault="00696945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 Narrow" w:hAnsi="Arial Narrow" w:cs="Calibri"/>
                <w:color w:val="000000"/>
              </w:rPr>
              <w:t>C</w:t>
            </w:r>
            <w:r>
              <w:rPr>
                <w:rFonts w:ascii="Arial Narrow" w:hAnsi="Arial Narrow" w:cs="Calibri"/>
                <w:color w:val="000000"/>
              </w:rPr>
              <w:t>entral Dogma</w:t>
            </w:r>
          </w:p>
        </w:tc>
        <w:tc>
          <w:tcPr>
            <w:tcW w:w="887" w:type="dxa"/>
            <w:vMerge/>
            <w:shd w:val="clear" w:color="000000" w:fill="FFFFFF"/>
            <w:hideMark/>
          </w:tcPr>
          <w:p w14:paraId="61088DF5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shd w:val="clear" w:color="000000" w:fill="FFFFFF"/>
            <w:hideMark/>
          </w:tcPr>
          <w:p w14:paraId="203AE665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shd w:val="clear" w:color="000000" w:fill="FFFFFF"/>
            <w:hideMark/>
          </w:tcPr>
          <w:p w14:paraId="0EA563DF" w14:textId="6431D2DA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1, 2 n 3</w:t>
            </w:r>
          </w:p>
        </w:tc>
      </w:tr>
      <w:tr w:rsidR="003A6E2B" w:rsidRPr="00D04D81" w14:paraId="751853EC" w14:textId="77777777" w:rsidTr="000252F3">
        <w:trPr>
          <w:trHeight w:val="1241"/>
          <w:jc w:val="center"/>
        </w:trPr>
        <w:tc>
          <w:tcPr>
            <w:tcW w:w="858" w:type="dxa"/>
            <w:shd w:val="clear" w:color="000000" w:fill="FFFFFF"/>
          </w:tcPr>
          <w:p w14:paraId="4A9F4A13" w14:textId="20D95C95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  <w:hideMark/>
          </w:tcPr>
          <w:p w14:paraId="5BE987B4" w14:textId="77777777" w:rsidR="003A6E2B" w:rsidRPr="00D04D81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shd w:val="clear" w:color="000000" w:fill="FFFFFF"/>
            <w:vAlign w:val="bottom"/>
          </w:tcPr>
          <w:p w14:paraId="51850C2E" w14:textId="77777777" w:rsidR="003A6E2B" w:rsidRDefault="003A6E2B" w:rsidP="003A6E2B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Introduction to the central Dogma of information transfer</w:t>
            </w:r>
          </w:p>
          <w:p w14:paraId="2907E533" w14:textId="04B29183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  <w:vMerge/>
          </w:tcPr>
          <w:p w14:paraId="2EF0A314" w14:textId="4A2EFBB9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87" w:type="dxa"/>
            <w:vMerge/>
            <w:shd w:val="clear" w:color="000000" w:fill="FFFFFF"/>
            <w:hideMark/>
          </w:tcPr>
          <w:p w14:paraId="60AD1007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shd w:val="clear" w:color="000000" w:fill="FFFFFF"/>
            <w:hideMark/>
          </w:tcPr>
          <w:p w14:paraId="6A4CCD9C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shd w:val="clear" w:color="000000" w:fill="FFFFFF"/>
            <w:hideMark/>
          </w:tcPr>
          <w:p w14:paraId="1F78B72F" w14:textId="5D803DD0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1, 2 n 3</w:t>
            </w:r>
          </w:p>
        </w:tc>
      </w:tr>
      <w:tr w:rsidR="003A6E2B" w:rsidRPr="00D04D81" w14:paraId="23AAEFD2" w14:textId="77777777" w:rsidTr="0028417A">
        <w:trPr>
          <w:trHeight w:val="147"/>
          <w:jc w:val="center"/>
        </w:trPr>
        <w:tc>
          <w:tcPr>
            <w:tcW w:w="858" w:type="dxa"/>
            <w:shd w:val="clear" w:color="000000" w:fill="FFFFFF"/>
          </w:tcPr>
          <w:p w14:paraId="63C9412B" w14:textId="128826F5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3AD5EF5B" w14:textId="77777777" w:rsidR="003A6E2B" w:rsidRPr="00D04D81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shd w:val="clear" w:color="000000" w:fill="FFFFFF"/>
          </w:tcPr>
          <w:p w14:paraId="3C4C3CA4" w14:textId="015BD210" w:rsidR="003A6E2B" w:rsidRPr="002122A8" w:rsidRDefault="00696945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</w:rPr>
              <w:t>Digestion-, regulation of food intake and digestive secretions</w:t>
            </w:r>
          </w:p>
        </w:tc>
        <w:tc>
          <w:tcPr>
            <w:tcW w:w="1665" w:type="dxa"/>
            <w:gridSpan w:val="2"/>
          </w:tcPr>
          <w:p w14:paraId="53BF3D76" w14:textId="45C1C831" w:rsidR="003A6E2B" w:rsidRPr="00D04D81" w:rsidRDefault="00696945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" w:hAnsi="Arial" w:cs="Arial"/>
                <w:color w:val="000000"/>
              </w:rPr>
              <w:t>Digestion</w:t>
            </w:r>
          </w:p>
        </w:tc>
        <w:tc>
          <w:tcPr>
            <w:tcW w:w="887" w:type="dxa"/>
            <w:vMerge w:val="restart"/>
            <w:shd w:val="clear" w:color="000000" w:fill="FFFFFF"/>
          </w:tcPr>
          <w:p w14:paraId="6AA5C88F" w14:textId="77777777" w:rsidR="003A6E2B" w:rsidRPr="00302666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302666"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UNIT 2</w:t>
            </w:r>
          </w:p>
          <w:p w14:paraId="750BF6FA" w14:textId="77777777" w:rsidR="003A6E2B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  <w:p w14:paraId="670EDDA3" w14:textId="77777777" w:rsidR="003A6E2B" w:rsidRPr="00D04D81" w:rsidRDefault="003A6E2B" w:rsidP="003A6E2B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 w:val="restart"/>
            <w:shd w:val="clear" w:color="000000" w:fill="FFFFFF"/>
          </w:tcPr>
          <w:p w14:paraId="4059AA21" w14:textId="7B14F1E4" w:rsidR="003A6E2B" w:rsidRPr="00D04D81" w:rsidRDefault="00302666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10</w:t>
            </w:r>
          </w:p>
        </w:tc>
        <w:tc>
          <w:tcPr>
            <w:tcW w:w="1949" w:type="dxa"/>
          </w:tcPr>
          <w:p w14:paraId="4AE08DC1" w14:textId="5FCB1988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 xml:space="preserve">Study material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 xml:space="preserve"> n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</w:tr>
      <w:tr w:rsidR="003A6E2B" w:rsidRPr="00D04D81" w14:paraId="155E09AA" w14:textId="77777777" w:rsidTr="0028417A">
        <w:trPr>
          <w:trHeight w:val="147"/>
          <w:jc w:val="center"/>
        </w:trPr>
        <w:tc>
          <w:tcPr>
            <w:tcW w:w="858" w:type="dxa"/>
            <w:shd w:val="clear" w:color="000000" w:fill="FFFFFF"/>
          </w:tcPr>
          <w:p w14:paraId="50D6E627" w14:textId="0C4B3868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5F4833DE" w14:textId="77777777" w:rsidR="003A6E2B" w:rsidRPr="00D04D81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shd w:val="clear" w:color="000000" w:fill="FFFFFF"/>
          </w:tcPr>
          <w:p w14:paraId="6FFAB359" w14:textId="13FE6D4B" w:rsidR="003A6E2B" w:rsidRPr="002122A8" w:rsidRDefault="00696945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  <w:highlight w:val="magenta"/>
              </w:rPr>
            </w:pPr>
            <w:r>
              <w:rPr>
                <w:rFonts w:ascii="Arial" w:hAnsi="Arial" w:cs="Arial"/>
                <w:color w:val="000000"/>
              </w:rPr>
              <w:t>Digestion-, regulation of food intake and digestive secretions</w:t>
            </w:r>
          </w:p>
        </w:tc>
        <w:tc>
          <w:tcPr>
            <w:tcW w:w="1665" w:type="dxa"/>
            <w:gridSpan w:val="2"/>
          </w:tcPr>
          <w:p w14:paraId="7FBF4627" w14:textId="714C812B" w:rsidR="003A6E2B" w:rsidRPr="00D04D81" w:rsidRDefault="00696945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" w:hAnsi="Arial" w:cs="Arial"/>
                <w:color w:val="000000"/>
              </w:rPr>
              <w:t>Digestion</w:t>
            </w:r>
            <w:r w:rsidRPr="00217ACD"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 xml:space="preserve"> </w:t>
            </w:r>
          </w:p>
        </w:tc>
        <w:tc>
          <w:tcPr>
            <w:tcW w:w="887" w:type="dxa"/>
            <w:vMerge/>
            <w:shd w:val="clear" w:color="000000" w:fill="FFFFFF"/>
          </w:tcPr>
          <w:p w14:paraId="67F34ADD" w14:textId="77777777" w:rsidR="003A6E2B" w:rsidRPr="00D04D81" w:rsidRDefault="003A6E2B" w:rsidP="003A6E2B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shd w:val="clear" w:color="000000" w:fill="FFFFFF"/>
          </w:tcPr>
          <w:p w14:paraId="7B8BF47F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</w:tcPr>
          <w:p w14:paraId="432FA1C6" w14:textId="6D33EFDA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1FED2381" w14:textId="77777777" w:rsidTr="0028417A">
        <w:trPr>
          <w:trHeight w:val="548"/>
          <w:jc w:val="center"/>
        </w:trPr>
        <w:tc>
          <w:tcPr>
            <w:tcW w:w="858" w:type="dxa"/>
            <w:shd w:val="clear" w:color="000000" w:fill="FFFFFF"/>
          </w:tcPr>
          <w:p w14:paraId="53A58557" w14:textId="3CBFB87C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0FF9387E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shd w:val="clear" w:color="000000" w:fill="FFFFFF"/>
          </w:tcPr>
          <w:p w14:paraId="392A04CF" w14:textId="77777777" w:rsidR="00696945" w:rsidRDefault="00696945" w:rsidP="0069694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tructure of brain, Physiology of nerve impulse conduction</w:t>
            </w:r>
          </w:p>
          <w:p w14:paraId="66F9041A" w14:textId="0B9DA0AF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</w:tcPr>
          <w:p w14:paraId="7A1F3A79" w14:textId="17F06485" w:rsidR="003A6E2B" w:rsidRPr="00D04D81" w:rsidRDefault="00302666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" w:hAnsi="Arial" w:cs="Arial"/>
                <w:color w:val="000000"/>
              </w:rPr>
              <w:t>Structure of brain</w:t>
            </w:r>
          </w:p>
        </w:tc>
        <w:tc>
          <w:tcPr>
            <w:tcW w:w="887" w:type="dxa"/>
            <w:vMerge/>
            <w:shd w:val="clear" w:color="000000" w:fill="FFFFFF"/>
          </w:tcPr>
          <w:p w14:paraId="1B133CC7" w14:textId="77777777" w:rsidR="003A6E2B" w:rsidRPr="00D04D81" w:rsidRDefault="003A6E2B" w:rsidP="003A6E2B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shd w:val="clear" w:color="000000" w:fill="FFFFFF"/>
          </w:tcPr>
          <w:p w14:paraId="4C0F6BD8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</w:tcPr>
          <w:p w14:paraId="06A9173D" w14:textId="266636CA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50908083" w14:textId="77777777" w:rsidTr="0028417A">
        <w:trPr>
          <w:trHeight w:val="782"/>
          <w:jc w:val="center"/>
        </w:trPr>
        <w:tc>
          <w:tcPr>
            <w:tcW w:w="858" w:type="dxa"/>
            <w:shd w:val="clear" w:color="000000" w:fill="FFFFFF"/>
          </w:tcPr>
          <w:p w14:paraId="6777C302" w14:textId="22154A8F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788117F0" w14:textId="77777777" w:rsidR="003A6E2B" w:rsidRPr="00D04D81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tcBorders>
              <w:bottom w:val="single" w:sz="4" w:space="0" w:color="auto"/>
            </w:tcBorders>
            <w:shd w:val="clear" w:color="000000" w:fill="FFFFFF"/>
          </w:tcPr>
          <w:p w14:paraId="5E2C8AF9" w14:textId="77777777" w:rsidR="00696945" w:rsidRDefault="00696945" w:rsidP="0069694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ardiovascular System - Physiology of blood – compositions &amp; structure, coagulation;</w:t>
            </w:r>
          </w:p>
          <w:p w14:paraId="0B8047D4" w14:textId="59279283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</w:tcPr>
          <w:p w14:paraId="53504A62" w14:textId="3E1E1CC5" w:rsidR="003A6E2B" w:rsidRPr="00D04D81" w:rsidRDefault="00302666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" w:hAnsi="Arial" w:cs="Arial"/>
                <w:color w:val="000000"/>
              </w:rPr>
              <w:t>Cardiovascular System</w:t>
            </w:r>
          </w:p>
        </w:tc>
        <w:tc>
          <w:tcPr>
            <w:tcW w:w="887" w:type="dxa"/>
            <w:vMerge/>
            <w:shd w:val="clear" w:color="000000" w:fill="FFFFFF"/>
          </w:tcPr>
          <w:p w14:paraId="4A427E8C" w14:textId="77777777" w:rsidR="003A6E2B" w:rsidRPr="00D04D81" w:rsidRDefault="003A6E2B" w:rsidP="003A6E2B">
            <w:pPr>
              <w:jc w:val="both"/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shd w:val="clear" w:color="000000" w:fill="FFFFFF"/>
          </w:tcPr>
          <w:p w14:paraId="73FD9EBE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</w:tcPr>
          <w:p w14:paraId="63BFCFB7" w14:textId="43366AE2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3D9F4D88" w14:textId="77777777" w:rsidTr="0028417A">
        <w:trPr>
          <w:trHeight w:val="566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529F040B" w14:textId="25DA1DCD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396B0DC3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3AC4D655" w14:textId="77777777" w:rsidR="00696945" w:rsidRDefault="00696945" w:rsidP="0069694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Heart: beat, initiation, conduction and regulation;</w:t>
            </w:r>
          </w:p>
          <w:p w14:paraId="5AFBBDAA" w14:textId="3DECA6B9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  <w:highlight w:val="magenta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06A81C12" w14:textId="24A38C38" w:rsidR="003A6E2B" w:rsidRPr="00D04D81" w:rsidRDefault="00302666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" w:hAnsi="Arial" w:cs="Arial"/>
                <w:color w:val="000000"/>
              </w:rPr>
              <w:t>Cardiovascular System</w:t>
            </w:r>
          </w:p>
        </w:tc>
        <w:tc>
          <w:tcPr>
            <w:tcW w:w="887" w:type="dxa"/>
            <w:vMerge/>
          </w:tcPr>
          <w:p w14:paraId="7A4994EF" w14:textId="77777777" w:rsidR="003A6E2B" w:rsidRPr="00E73637" w:rsidRDefault="003A6E2B" w:rsidP="003A6E2B">
            <w:pPr>
              <w:jc w:val="both"/>
              <w:rPr>
                <w:rFonts w:ascii="Times New Roman" w:hAnsi="Times New Roman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shd w:val="clear" w:color="000000" w:fill="FFFFFF"/>
          </w:tcPr>
          <w:p w14:paraId="73E39014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right w:val="single" w:sz="4" w:space="0" w:color="auto"/>
            </w:tcBorders>
          </w:tcPr>
          <w:p w14:paraId="7C1B47D2" w14:textId="731D9AE9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696945" w:rsidRPr="00D04D81" w14:paraId="7E106ABE" w14:textId="77777777" w:rsidTr="00B163EE">
        <w:trPr>
          <w:trHeight w:val="147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89556E8" w14:textId="3BB610BF" w:rsidR="00696945" w:rsidRPr="009726EA" w:rsidRDefault="00696945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433CE30" w14:textId="77777777" w:rsidR="00696945" w:rsidRPr="00D04D81" w:rsidRDefault="00696945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BEDBD7E" w14:textId="77777777" w:rsidR="00696945" w:rsidRDefault="00696945" w:rsidP="0069694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Physiology of Circulation- blood</w:t>
            </w:r>
          </w:p>
          <w:p w14:paraId="7279BAFC" w14:textId="65438FBA" w:rsidR="00696945" w:rsidRPr="002122A8" w:rsidRDefault="00696945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  <w:highlight w:val="magenta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14:paraId="6163139A" w14:textId="77777777" w:rsidR="00302666" w:rsidRDefault="00302666" w:rsidP="00302666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Physiology of Circulation- blood</w:t>
            </w:r>
          </w:p>
          <w:p w14:paraId="4307548D" w14:textId="52494EDB" w:rsidR="00696945" w:rsidRPr="00D04D81" w:rsidRDefault="00696945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87" w:type="dxa"/>
            <w:vMerge/>
          </w:tcPr>
          <w:p w14:paraId="0B437A92" w14:textId="77777777" w:rsidR="00696945" w:rsidRPr="00D04D81" w:rsidRDefault="00696945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</w:tcPr>
          <w:p w14:paraId="36C1E23F" w14:textId="77777777" w:rsidR="00696945" w:rsidRPr="00D04D81" w:rsidRDefault="00696945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14EFF" w14:textId="36F733FB" w:rsidR="00696945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696945" w:rsidRPr="00D04D81" w14:paraId="06A116CF" w14:textId="77777777" w:rsidTr="00B163EE">
        <w:trPr>
          <w:trHeight w:val="147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823D00E" w14:textId="77777777" w:rsidR="00696945" w:rsidRPr="009726EA" w:rsidRDefault="00696945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0F17E6D" w14:textId="77777777" w:rsidR="00696945" w:rsidRPr="00D04D81" w:rsidRDefault="00696945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B8C1787" w14:textId="02577965" w:rsidR="00696945" w:rsidRDefault="00696945" w:rsidP="0069694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spiration: Physiology of respiration</w:t>
            </w:r>
          </w:p>
        </w:tc>
        <w:tc>
          <w:tcPr>
            <w:tcW w:w="1665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486F80AA" w14:textId="49C2ED9A" w:rsidR="00696945" w:rsidRDefault="00302666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" w:hAnsi="Arial" w:cs="Arial"/>
                <w:color w:val="000000"/>
              </w:rPr>
              <w:t>Physiology of respiration</w:t>
            </w:r>
          </w:p>
        </w:tc>
        <w:tc>
          <w:tcPr>
            <w:tcW w:w="887" w:type="dxa"/>
          </w:tcPr>
          <w:p w14:paraId="78A7E5E0" w14:textId="77777777" w:rsidR="00696945" w:rsidRPr="00D04D81" w:rsidRDefault="00696945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</w:tcPr>
          <w:p w14:paraId="5C2AC6B2" w14:textId="77777777" w:rsidR="00696945" w:rsidRPr="00D04D81" w:rsidRDefault="00696945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59279" w14:textId="30F8D046" w:rsidR="00696945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6D8F51FA" w14:textId="77777777" w:rsidTr="0028417A">
        <w:trPr>
          <w:trHeight w:val="147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CB70245" w14:textId="52AD4FF8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DED807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80B7439" w14:textId="77777777" w:rsidR="00302666" w:rsidRDefault="00302666" w:rsidP="00302666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xchange and transport of gases and its regulation.</w:t>
            </w:r>
          </w:p>
          <w:p w14:paraId="1712388C" w14:textId="691C26DA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  <w:highlight w:val="magenta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00896" w14:textId="1E1399B7" w:rsidR="003A6E2B" w:rsidRPr="00D04D81" w:rsidRDefault="004119C3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" w:hAnsi="Arial" w:cs="Arial"/>
                <w:color w:val="000000"/>
              </w:rPr>
              <w:t>Exchange and transport of gases</w:t>
            </w:r>
          </w:p>
        </w:tc>
        <w:tc>
          <w:tcPr>
            <w:tcW w:w="887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4F261F09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UNIT 3</w:t>
            </w:r>
          </w:p>
        </w:tc>
        <w:tc>
          <w:tcPr>
            <w:tcW w:w="1275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6CA9C8C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09</w:t>
            </w:r>
          </w:p>
          <w:p w14:paraId="55E48B30" w14:textId="77777777" w:rsidR="003A6E2B" w:rsidRPr="00E73637" w:rsidRDefault="003A6E2B" w:rsidP="003A6E2B">
            <w:pPr>
              <w:rPr>
                <w:rFonts w:ascii="Times New Roman" w:hAnsi="Times New Roman"/>
                <w:sz w:val="24"/>
                <w:szCs w:val="24"/>
                <w:lang w:val="en-IN" w:eastAsia="en-IN"/>
              </w:rPr>
            </w:pPr>
          </w:p>
          <w:p w14:paraId="3BBC92AB" w14:textId="77777777" w:rsidR="003A6E2B" w:rsidRPr="00E73637" w:rsidRDefault="003A6E2B" w:rsidP="003A6E2B">
            <w:pPr>
              <w:rPr>
                <w:rFonts w:ascii="Times New Roman" w:hAnsi="Times New Roman"/>
                <w:sz w:val="24"/>
                <w:szCs w:val="24"/>
                <w:lang w:val="en-IN" w:eastAsia="en-IN"/>
              </w:rPr>
            </w:pPr>
          </w:p>
          <w:p w14:paraId="4C5388FB" w14:textId="77777777" w:rsidR="003A6E2B" w:rsidRPr="00E73637" w:rsidRDefault="003A6E2B" w:rsidP="003A6E2B">
            <w:pPr>
              <w:rPr>
                <w:rFonts w:ascii="Times New Roman" w:hAnsi="Times New Roman"/>
                <w:sz w:val="24"/>
                <w:szCs w:val="24"/>
                <w:lang w:val="en-IN" w:eastAsia="en-IN"/>
              </w:rPr>
            </w:pPr>
          </w:p>
          <w:p w14:paraId="3BBADD60" w14:textId="77777777" w:rsidR="003A6E2B" w:rsidRDefault="003A6E2B" w:rsidP="003A6E2B">
            <w:pPr>
              <w:rPr>
                <w:rFonts w:ascii="Times New Roman" w:hAnsi="Times New Roman"/>
                <w:sz w:val="24"/>
                <w:szCs w:val="24"/>
                <w:lang w:val="en-IN" w:eastAsia="en-IN"/>
              </w:rPr>
            </w:pPr>
          </w:p>
          <w:p w14:paraId="04816D1F" w14:textId="7200F15E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F15C" w14:textId="3CBAC702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26D854DE" w14:textId="77777777" w:rsidTr="0028417A">
        <w:trPr>
          <w:trHeight w:val="147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E48D1E4" w14:textId="5DE1BC1A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AA8EB39" w14:textId="77777777" w:rsidR="003A6E2B" w:rsidRPr="00D04D81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328817" w14:textId="77777777" w:rsidR="00302666" w:rsidRDefault="003A6E2B" w:rsidP="00302666">
            <w:pPr>
              <w:rPr>
                <w:rFonts w:ascii="Arial Narrow" w:hAnsi="Arial Narrow" w:cs="Calibri"/>
                <w:color w:val="000000"/>
              </w:rPr>
            </w:pPr>
            <w:r w:rsidRPr="00F763E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02666">
              <w:rPr>
                <w:rFonts w:ascii="Arial Narrow" w:hAnsi="Arial Narrow" w:cs="Calibri"/>
                <w:color w:val="000000"/>
              </w:rPr>
              <w:t>Resting potential, action potentials, synaptic potentials,</w:t>
            </w:r>
          </w:p>
          <w:p w14:paraId="7D54C9E9" w14:textId="6B9BCFEA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  <w:highlight w:val="magenta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2F88A" w14:textId="51DC47EC" w:rsidR="003A6E2B" w:rsidRPr="00D04D81" w:rsidRDefault="004119C3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 Narrow" w:hAnsi="Arial Narrow" w:cs="Calibri"/>
                <w:color w:val="000000"/>
              </w:rPr>
              <w:t>Resting potential, action potentials,</w:t>
            </w: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959A95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57EE70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33441" w14:textId="6F15F9BC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78CBFE7E" w14:textId="77777777" w:rsidTr="0028417A">
        <w:trPr>
          <w:trHeight w:val="147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43C856A" w14:textId="37FA1793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0D71943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49F32AE" w14:textId="77777777" w:rsidR="00302666" w:rsidRDefault="00302666" w:rsidP="00302666">
            <w:pPr>
              <w:rPr>
                <w:rFonts w:ascii="Arial Narrow" w:hAnsi="Arial Narrow" w:cs="Calibri"/>
                <w:color w:val="000000"/>
              </w:rPr>
            </w:pPr>
            <w:proofErr w:type="spellStart"/>
            <w:r>
              <w:rPr>
                <w:rFonts w:ascii="Arial Narrow" w:hAnsi="Arial Narrow" w:cs="Calibri"/>
                <w:color w:val="000000"/>
              </w:rPr>
              <w:t>Exhitatory</w:t>
            </w:r>
            <w:proofErr w:type="spellEnd"/>
            <w:r>
              <w:rPr>
                <w:rFonts w:ascii="Arial Narrow" w:hAnsi="Arial Narrow" w:cs="Calibri"/>
                <w:color w:val="000000"/>
              </w:rPr>
              <w:t xml:space="preserve"> Post Synaptic Potentials (EPSP) n IPSP</w:t>
            </w:r>
          </w:p>
          <w:p w14:paraId="46F0EC71" w14:textId="03A9D00D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B815F" w14:textId="3F1A39B1" w:rsidR="003A6E2B" w:rsidRPr="00D04D81" w:rsidRDefault="004119C3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 Narrow" w:hAnsi="Arial Narrow" w:cs="Calibri"/>
                <w:color w:val="000000"/>
              </w:rPr>
              <w:t>EPSP n IPSP</w:t>
            </w: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8ED695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3CAC707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23A86" w14:textId="49BBCAF9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4B5DAA96" w14:textId="77777777" w:rsidTr="0028417A">
        <w:trPr>
          <w:trHeight w:val="147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B5C7F76" w14:textId="77777777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7692771B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F724D9E" w14:textId="77777777" w:rsidR="00302666" w:rsidRDefault="00302666" w:rsidP="00302666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interaction of signals and Bioelectric signals ECG generation and propagation</w:t>
            </w:r>
          </w:p>
          <w:p w14:paraId="6BF02B36" w14:textId="057688FF" w:rsidR="003A6E2B" w:rsidRPr="00F763EC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3E6D0" w14:textId="77777777" w:rsidR="004119C3" w:rsidRDefault="004119C3" w:rsidP="004119C3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ECG generation and propagation</w:t>
            </w:r>
          </w:p>
          <w:p w14:paraId="77B69FBD" w14:textId="558EB6B3" w:rsidR="003A6E2B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1B0FDF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3C9B62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1A902" w14:textId="2EB09F4E" w:rsidR="003A6E2B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394CEAAD" w14:textId="77777777" w:rsidTr="0028417A">
        <w:trPr>
          <w:trHeight w:val="147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4EF237B" w14:textId="10672BFC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530FB54" w14:textId="77777777" w:rsidR="003A6E2B" w:rsidRPr="00D04D81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FA4A4C7" w14:textId="636CE7C0" w:rsidR="005A3D81" w:rsidRDefault="005A3D81" w:rsidP="005A3D81">
            <w:pPr>
              <w:jc w:val="both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E</w:t>
            </w:r>
            <w:r>
              <w:rPr>
                <w:rFonts w:ascii="Arial Narrow" w:hAnsi="Arial Narrow" w:cs="Calibri"/>
                <w:color w:val="000000"/>
              </w:rPr>
              <w:t>M</w:t>
            </w:r>
            <w:r>
              <w:rPr>
                <w:rFonts w:ascii="Arial Narrow" w:hAnsi="Arial Narrow" w:cs="Calibri"/>
                <w:color w:val="000000"/>
              </w:rPr>
              <w:t>G, and its generation and propagation,</w:t>
            </w:r>
          </w:p>
          <w:p w14:paraId="733D9777" w14:textId="37F5A08F" w:rsidR="00302666" w:rsidRDefault="00302666" w:rsidP="00302666">
            <w:pPr>
              <w:rPr>
                <w:rFonts w:ascii="Arial Narrow" w:hAnsi="Arial Narrow" w:cs="Calibri"/>
                <w:color w:val="000000"/>
              </w:rPr>
            </w:pPr>
          </w:p>
          <w:p w14:paraId="63269098" w14:textId="5820893C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87D92" w14:textId="77777777" w:rsidR="004119C3" w:rsidRDefault="004119C3" w:rsidP="004119C3">
            <w:pPr>
              <w:jc w:val="both"/>
              <w:rPr>
                <w:rFonts w:ascii="Arial Narrow" w:hAnsi="Arial Narrow" w:cs="Calibri"/>
                <w:color w:val="000000"/>
              </w:rPr>
            </w:pPr>
            <w:proofErr w:type="spellStart"/>
            <w:r>
              <w:rPr>
                <w:rFonts w:ascii="Arial Narrow" w:hAnsi="Arial Narrow" w:cs="Calibri"/>
                <w:color w:val="000000"/>
              </w:rPr>
              <w:t>Foetal</w:t>
            </w:r>
            <w:proofErr w:type="spellEnd"/>
            <w:r>
              <w:rPr>
                <w:rFonts w:ascii="Arial Narrow" w:hAnsi="Arial Narrow" w:cs="Calibri"/>
                <w:color w:val="000000"/>
              </w:rPr>
              <w:t xml:space="preserve"> Monitoring Instruments</w:t>
            </w:r>
          </w:p>
          <w:p w14:paraId="5985F135" w14:textId="1ACF0466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2835DDE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B4B870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4494E" w14:textId="46DCE545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760718FE" w14:textId="77777777" w:rsidTr="00DE6246">
        <w:trPr>
          <w:trHeight w:val="147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6D3C607" w14:textId="610F2442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560CE2A" w14:textId="77777777" w:rsidR="003A6E2B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5F3F391" w14:textId="77777777" w:rsidR="00302666" w:rsidRDefault="00302666" w:rsidP="00302666">
            <w:pPr>
              <w:jc w:val="both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EEG, and its generation and propagation,</w:t>
            </w:r>
          </w:p>
          <w:p w14:paraId="3DD1F002" w14:textId="52732234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52E5" w14:textId="5FFEBDAF" w:rsidR="003A6E2B" w:rsidRPr="00D04D81" w:rsidRDefault="004119C3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 Narrow" w:hAnsi="Arial Narrow" w:cs="Calibri"/>
                <w:color w:val="000000"/>
              </w:rPr>
              <w:t xml:space="preserve">EEG, and its generation </w:t>
            </w: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05F0AE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EF4D14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DA80" w14:textId="7681FB5B" w:rsidR="003A6E2B" w:rsidRPr="00976403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2010ADF6" w14:textId="77777777" w:rsidTr="00DE6246">
        <w:trPr>
          <w:trHeight w:val="147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956C6D5" w14:textId="1CEEDD48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11684E9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A7E9CCE" w14:textId="77777777" w:rsidR="00302666" w:rsidRDefault="00302666" w:rsidP="00302666">
            <w:pPr>
              <w:jc w:val="both"/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Recording Electrodes, Electrocardiograph,</w:t>
            </w:r>
          </w:p>
          <w:p w14:paraId="37F5CCF1" w14:textId="2D17F0D3" w:rsidR="003A6E2B" w:rsidRPr="002122A8" w:rsidRDefault="003A6E2B" w:rsidP="00302666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3FB69" w14:textId="4E8BE8AD" w:rsidR="003A6E2B" w:rsidRPr="00D04D81" w:rsidRDefault="004119C3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 Narrow" w:hAnsi="Arial Narrow" w:cs="Calibri"/>
                <w:color w:val="000000"/>
              </w:rPr>
              <w:t>Electrocardiograph,</w:t>
            </w: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90DE62" w14:textId="0D423C93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635FF08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59779" w14:textId="2F2807F4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63915BAE" w14:textId="77777777" w:rsidTr="0028417A">
        <w:trPr>
          <w:trHeight w:val="147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AEE8844" w14:textId="12ABDCD0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6BEE6C22" w14:textId="77777777" w:rsidR="003A6E2B" w:rsidRPr="00D04D81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4B74B30" w14:textId="6DA14B5F" w:rsidR="003A6E2B" w:rsidRPr="002122A8" w:rsidRDefault="005A3D81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opotentials</w:t>
            </w:r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C4D92" w14:textId="0014A8E1" w:rsidR="003A6E2B" w:rsidRPr="00D04D81" w:rsidRDefault="005A3D81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opotentials</w:t>
            </w: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6C8D1C7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247CF6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AAFA6" w14:textId="1C1CDBBE" w:rsidR="003A6E2B" w:rsidRPr="00B6740D" w:rsidRDefault="00157C4A" w:rsidP="003A6E2B">
            <w:pPr>
              <w:rPr>
                <w:highlight w:val="yellow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68C98557" w14:textId="77777777" w:rsidTr="0028417A">
        <w:trPr>
          <w:trHeight w:val="651"/>
          <w:jc w:val="center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5A76FD06" w14:textId="6642E03E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21D5AEB7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D9C6CA9" w14:textId="110C1F3B" w:rsidR="003A6E2B" w:rsidRDefault="00302666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epolarisatio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="004119C3">
              <w:rPr>
                <w:rFonts w:ascii="Times New Roman" w:hAnsi="Times New Roman"/>
                <w:sz w:val="24"/>
                <w:szCs w:val="24"/>
              </w:rPr>
              <w:t>R</w:t>
            </w:r>
            <w:r>
              <w:rPr>
                <w:rFonts w:ascii="Times New Roman" w:hAnsi="Times New Roman"/>
                <w:sz w:val="24"/>
                <w:szCs w:val="24"/>
              </w:rPr>
              <w:t>epolarisation</w:t>
            </w:r>
            <w:proofErr w:type="spellEnd"/>
          </w:p>
        </w:tc>
        <w:tc>
          <w:tcPr>
            <w:tcW w:w="1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1627E" w14:textId="22264E27" w:rsidR="003A6E2B" w:rsidRPr="00D04D81" w:rsidRDefault="004119C3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epolarisatio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epolarisation</w:t>
            </w:r>
            <w:proofErr w:type="spellEnd"/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2C401B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A43ED3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AF799" w14:textId="5A6435A3" w:rsidR="003A6E2B" w:rsidRPr="00B6740D" w:rsidRDefault="00157C4A" w:rsidP="003A6E2B">
            <w:pPr>
              <w:rPr>
                <w:highlight w:val="yellow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3 n 4</w:t>
            </w:r>
          </w:p>
        </w:tc>
      </w:tr>
      <w:tr w:rsidR="003A6E2B" w:rsidRPr="00D04D81" w14:paraId="3289F239" w14:textId="77777777" w:rsidTr="0028417A">
        <w:trPr>
          <w:trHeight w:val="1547"/>
          <w:jc w:val="center"/>
        </w:trPr>
        <w:tc>
          <w:tcPr>
            <w:tcW w:w="858" w:type="dxa"/>
            <w:shd w:val="clear" w:color="000000" w:fill="FFFFFF"/>
          </w:tcPr>
          <w:p w14:paraId="68E64562" w14:textId="2EA18BB5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6500AC6C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shd w:val="clear" w:color="000000" w:fill="FFFFFF"/>
          </w:tcPr>
          <w:p w14:paraId="6348B6FE" w14:textId="77777777" w:rsidR="005A3D81" w:rsidRDefault="005A3D81" w:rsidP="005A3D81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Audiometers and Hearing Aids</w:t>
            </w:r>
          </w:p>
          <w:p w14:paraId="65E393AF" w14:textId="7C1BEA97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  <w:tcBorders>
              <w:right w:val="single" w:sz="4" w:space="0" w:color="auto"/>
            </w:tcBorders>
            <w:shd w:val="clear" w:color="000000" w:fill="FFFFFF"/>
          </w:tcPr>
          <w:p w14:paraId="73316C10" w14:textId="77777777" w:rsidR="000C0060" w:rsidRDefault="000C0060" w:rsidP="000C0060">
            <w:pPr>
              <w:rPr>
                <w:rFonts w:ascii="Arial Narrow" w:hAnsi="Arial Narrow" w:cs="Calibri"/>
                <w:color w:val="000000"/>
              </w:rPr>
            </w:pPr>
            <w:r>
              <w:rPr>
                <w:rFonts w:ascii="Arial Narrow" w:hAnsi="Arial Narrow" w:cs="Calibri"/>
                <w:color w:val="000000"/>
              </w:rPr>
              <w:t>Audiometers and Hearing Aids</w:t>
            </w:r>
          </w:p>
          <w:p w14:paraId="66A5825B" w14:textId="3957AA6A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87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686B878" w14:textId="14B174DE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UNIT 4</w:t>
            </w:r>
          </w:p>
        </w:tc>
        <w:tc>
          <w:tcPr>
            <w:tcW w:w="1275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295FC483" w14:textId="0F54F73E" w:rsidR="003A6E2B" w:rsidRPr="00E73637" w:rsidRDefault="003A6E2B" w:rsidP="003A6E2B">
            <w:pPr>
              <w:rPr>
                <w:rFonts w:ascii="Times New Roman" w:hAnsi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 xml:space="preserve"> 0</w:t>
            </w:r>
            <w:r w:rsidR="000C0060"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000000" w:fill="FFFFFF"/>
          </w:tcPr>
          <w:p w14:paraId="5A02A53D" w14:textId="525559A3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 xml:space="preserve">Study material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5</w:t>
            </w:r>
          </w:p>
        </w:tc>
      </w:tr>
      <w:tr w:rsidR="003A6E2B" w:rsidRPr="00D04D81" w14:paraId="470CACBB" w14:textId="77777777" w:rsidTr="0028417A">
        <w:trPr>
          <w:trHeight w:val="1269"/>
          <w:jc w:val="center"/>
        </w:trPr>
        <w:tc>
          <w:tcPr>
            <w:tcW w:w="858" w:type="dxa"/>
            <w:shd w:val="clear" w:color="000000" w:fill="FFFFFF"/>
          </w:tcPr>
          <w:p w14:paraId="711E3F1C" w14:textId="067968C9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3067FD2C" w14:textId="77777777" w:rsidR="003A6E2B" w:rsidRPr="00D04D81" w:rsidRDefault="003A6E2B" w:rsidP="003A6E2B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shd w:val="clear" w:color="000000" w:fill="FFFFFF"/>
          </w:tcPr>
          <w:p w14:paraId="20685F52" w14:textId="153B8777" w:rsidR="003A6E2B" w:rsidRPr="002122A8" w:rsidRDefault="005A3D81" w:rsidP="005A3D81">
            <w:pPr>
              <w:rPr>
                <w:rFonts w:ascii="Times New Roman" w:hAnsi="Times New Roman"/>
                <w:sz w:val="24"/>
                <w:szCs w:val="24"/>
                <w:highlight w:val="magenta"/>
              </w:rPr>
            </w:pPr>
            <w:r>
              <w:rPr>
                <w:rFonts w:ascii="Docs-Arial Narrow" w:hAnsi="Docs-Arial Narrow" w:cs="Calibri"/>
                <w:color w:val="000000"/>
              </w:rPr>
              <w:t>Pulse oximeter</w:t>
            </w:r>
          </w:p>
        </w:tc>
        <w:tc>
          <w:tcPr>
            <w:tcW w:w="1665" w:type="dxa"/>
            <w:gridSpan w:val="2"/>
            <w:tcBorders>
              <w:right w:val="single" w:sz="4" w:space="0" w:color="auto"/>
            </w:tcBorders>
          </w:tcPr>
          <w:p w14:paraId="5F1D9A90" w14:textId="29ECA62B" w:rsidR="003A6E2B" w:rsidRPr="00D04D81" w:rsidRDefault="000C0060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Docs-Arial Narrow" w:hAnsi="Docs-Arial Narrow" w:cs="Calibri"/>
                <w:color w:val="000000"/>
              </w:rPr>
              <w:t>Pulse oximeter</w:t>
            </w: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DBF74FC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04F7A5E4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000000" w:fill="FFFFFF"/>
          </w:tcPr>
          <w:p w14:paraId="2BA3D41A" w14:textId="752AD0B6" w:rsidR="003A6E2B" w:rsidRPr="00D04D81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5</w:t>
            </w:r>
          </w:p>
        </w:tc>
      </w:tr>
      <w:tr w:rsidR="003A6E2B" w:rsidRPr="00D04D81" w14:paraId="6C822A6F" w14:textId="77777777" w:rsidTr="0028417A">
        <w:trPr>
          <w:trHeight w:val="1269"/>
          <w:jc w:val="center"/>
        </w:trPr>
        <w:tc>
          <w:tcPr>
            <w:tcW w:w="858" w:type="dxa"/>
            <w:shd w:val="clear" w:color="000000" w:fill="FFFFFF"/>
          </w:tcPr>
          <w:p w14:paraId="4C4B601E" w14:textId="7AB5AC2D" w:rsidR="003A6E2B" w:rsidRPr="009726EA" w:rsidRDefault="003A6E2B" w:rsidP="003A6E2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02B3451B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shd w:val="clear" w:color="000000" w:fill="FFFFFF"/>
          </w:tcPr>
          <w:p w14:paraId="2AA40069" w14:textId="0F394628" w:rsidR="005A3D81" w:rsidRDefault="005A3D81" w:rsidP="005A3D81">
            <w:pPr>
              <w:jc w:val="both"/>
              <w:rPr>
                <w:rFonts w:ascii="Arial Narrow" w:hAnsi="Arial Narrow" w:cs="Calibri"/>
                <w:color w:val="000000"/>
              </w:rPr>
            </w:pPr>
            <w:proofErr w:type="spellStart"/>
            <w:r w:rsidRPr="00324B5B">
              <w:rPr>
                <w:color w:val="000000"/>
                <w:sz w:val="24"/>
                <w:szCs w:val="24"/>
              </w:rPr>
              <w:t>Foetal</w:t>
            </w:r>
            <w:proofErr w:type="spellEnd"/>
            <w:r w:rsidRPr="00324B5B">
              <w:rPr>
                <w:color w:val="000000"/>
                <w:sz w:val="24"/>
                <w:szCs w:val="24"/>
              </w:rPr>
              <w:t xml:space="preserve"> Monitoring Instruments</w:t>
            </w:r>
            <w:r>
              <w:rPr>
                <w:rFonts w:ascii="Arial Narrow" w:hAnsi="Arial Narrow" w:cs="Calibri"/>
                <w:color w:val="000000"/>
              </w:rPr>
              <w:t>,</w:t>
            </w:r>
          </w:p>
          <w:p w14:paraId="326EC6FF" w14:textId="16B25F57" w:rsidR="003A6E2B" w:rsidRPr="002122A8" w:rsidRDefault="003A6E2B" w:rsidP="003A6E2B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65" w:type="dxa"/>
            <w:gridSpan w:val="2"/>
            <w:tcBorders>
              <w:right w:val="single" w:sz="4" w:space="0" w:color="auto"/>
            </w:tcBorders>
          </w:tcPr>
          <w:p w14:paraId="57DAA289" w14:textId="77777777" w:rsidR="000C0060" w:rsidRDefault="000C0060" w:rsidP="000C0060">
            <w:pPr>
              <w:jc w:val="both"/>
              <w:rPr>
                <w:rFonts w:ascii="Arial Narrow" w:hAnsi="Arial Narrow" w:cs="Calibri"/>
                <w:color w:val="000000"/>
              </w:rPr>
            </w:pPr>
            <w:r w:rsidRPr="00324B5B">
              <w:rPr>
                <w:color w:val="000000"/>
                <w:sz w:val="24"/>
                <w:szCs w:val="24"/>
              </w:rPr>
              <w:t>Monitoring Instruments</w:t>
            </w:r>
            <w:r>
              <w:rPr>
                <w:rFonts w:ascii="Arial Narrow" w:hAnsi="Arial Narrow" w:cs="Calibri"/>
                <w:color w:val="000000"/>
              </w:rPr>
              <w:t>,</w:t>
            </w:r>
          </w:p>
          <w:p w14:paraId="5ED4E23B" w14:textId="3C099D0C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F7C7C1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67B6F42E" w14:textId="77777777" w:rsidR="003A6E2B" w:rsidRPr="00D04D81" w:rsidRDefault="003A6E2B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left w:val="single" w:sz="4" w:space="0" w:color="auto"/>
            </w:tcBorders>
            <w:shd w:val="clear" w:color="000000" w:fill="FFFFFF"/>
          </w:tcPr>
          <w:p w14:paraId="70C263F9" w14:textId="3A99F893" w:rsidR="003A6E2B" w:rsidRDefault="00157C4A" w:rsidP="003A6E2B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5</w:t>
            </w:r>
          </w:p>
        </w:tc>
      </w:tr>
      <w:tr w:rsidR="005A3D81" w:rsidRPr="00D04D81" w14:paraId="21CFC5A3" w14:textId="77777777" w:rsidTr="009E111F">
        <w:trPr>
          <w:trHeight w:val="665"/>
          <w:jc w:val="center"/>
        </w:trPr>
        <w:tc>
          <w:tcPr>
            <w:tcW w:w="858" w:type="dxa"/>
            <w:tcBorders>
              <w:bottom w:val="single" w:sz="4" w:space="0" w:color="auto"/>
            </w:tcBorders>
            <w:shd w:val="clear" w:color="000000" w:fill="FFFFFF"/>
          </w:tcPr>
          <w:p w14:paraId="58A2E294" w14:textId="269B2D4A" w:rsidR="005A3D81" w:rsidRPr="009726EA" w:rsidRDefault="005A3D81" w:rsidP="005A3D8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bottom w:val="single" w:sz="4" w:space="0" w:color="auto"/>
            </w:tcBorders>
            <w:shd w:val="clear" w:color="000000" w:fill="FFFFFF"/>
          </w:tcPr>
          <w:p w14:paraId="7BDB2426" w14:textId="77777777" w:rsidR="005A3D81" w:rsidRPr="00D04D81" w:rsidRDefault="005A3D81" w:rsidP="005A3D81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121" w:type="dxa"/>
            <w:tcBorders>
              <w:bottom w:val="single" w:sz="4" w:space="0" w:color="auto"/>
            </w:tcBorders>
            <w:shd w:val="clear" w:color="000000" w:fill="FFFFFF"/>
            <w:vAlign w:val="bottom"/>
          </w:tcPr>
          <w:p w14:paraId="2106C496" w14:textId="79834884" w:rsidR="005A3D81" w:rsidRPr="002122A8" w:rsidRDefault="005A3D81" w:rsidP="005A3D81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  <w:highlight w:val="magenta"/>
              </w:rPr>
            </w:pPr>
            <w:r w:rsidRPr="00324B5B">
              <w:rPr>
                <w:color w:val="000000"/>
                <w:sz w:val="24"/>
                <w:szCs w:val="24"/>
              </w:rPr>
              <w:t xml:space="preserve">Blood Gas </w:t>
            </w:r>
            <w:proofErr w:type="spellStart"/>
            <w:r w:rsidRPr="00324B5B">
              <w:rPr>
                <w:color w:val="000000"/>
                <w:sz w:val="24"/>
                <w:szCs w:val="24"/>
              </w:rPr>
              <w:t>Analysers</w:t>
            </w:r>
            <w:proofErr w:type="spellEnd"/>
            <w:r w:rsidRPr="00324B5B">
              <w:rPr>
                <w:color w:val="000000"/>
                <w:sz w:val="24"/>
                <w:szCs w:val="24"/>
              </w:rPr>
              <w:t>, Blood Cell Counters</w:t>
            </w:r>
            <w:r w:rsidRPr="002122A8">
              <w:rPr>
                <w:rFonts w:ascii="Times New Roman" w:hAnsi="Times New Roman"/>
                <w:sz w:val="24"/>
                <w:szCs w:val="24"/>
                <w:highlight w:val="magenta"/>
              </w:rPr>
              <w:t xml:space="preserve"> </w:t>
            </w:r>
          </w:p>
        </w:tc>
        <w:tc>
          <w:tcPr>
            <w:tcW w:w="166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BB06EDC" w14:textId="22B470A2" w:rsidR="005A3D81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324B5B">
              <w:rPr>
                <w:color w:val="000000"/>
                <w:sz w:val="24"/>
                <w:szCs w:val="24"/>
              </w:rPr>
              <w:t xml:space="preserve">Blood Gas </w:t>
            </w:r>
            <w:proofErr w:type="spellStart"/>
            <w:r w:rsidRPr="00324B5B">
              <w:rPr>
                <w:color w:val="000000"/>
                <w:sz w:val="24"/>
                <w:szCs w:val="24"/>
              </w:rPr>
              <w:t>Analysers</w:t>
            </w:r>
            <w:proofErr w:type="spellEnd"/>
            <w:r w:rsidRPr="00324B5B">
              <w:rPr>
                <w:color w:val="000000"/>
                <w:sz w:val="24"/>
                <w:szCs w:val="24"/>
              </w:rPr>
              <w:t>, Blood Cell Counters</w:t>
            </w: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5A99A285" w14:textId="77777777" w:rsidR="005A3D81" w:rsidRPr="00D04D81" w:rsidRDefault="005A3D81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2FCB5C9" w14:textId="77777777" w:rsidR="005A3D81" w:rsidRPr="00D04D81" w:rsidRDefault="005A3D81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left w:val="single" w:sz="4" w:space="0" w:color="auto"/>
              <w:bottom w:val="single" w:sz="4" w:space="0" w:color="auto"/>
            </w:tcBorders>
            <w:shd w:val="clear" w:color="000000" w:fill="FFFFFF"/>
          </w:tcPr>
          <w:p w14:paraId="43D6C852" w14:textId="5ADBB46D" w:rsidR="005A3D81" w:rsidRPr="00D04D81" w:rsidRDefault="00157C4A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5</w:t>
            </w:r>
          </w:p>
        </w:tc>
      </w:tr>
      <w:tr w:rsidR="000C0060" w14:paraId="1761719B" w14:textId="77777777">
        <w:tblPrEx>
          <w:jc w:val="left"/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gridBefore w:val="4"/>
          <w:gridAfter w:val="2"/>
          <w:wBefore w:w="5925" w:type="dxa"/>
          <w:wAfter w:w="2572" w:type="dxa"/>
          <w:trHeight w:val="100"/>
        </w:trPr>
        <w:tc>
          <w:tcPr>
            <w:tcW w:w="2130" w:type="dxa"/>
            <w:gridSpan w:val="3"/>
          </w:tcPr>
          <w:p w14:paraId="439A7403" w14:textId="77777777" w:rsidR="000C0060" w:rsidRPr="000C0060" w:rsidRDefault="000C0060" w:rsidP="000C0060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5A3D81" w:rsidRPr="00D04D81" w14:paraId="327DBCCC" w14:textId="77777777" w:rsidTr="0028417A">
        <w:trPr>
          <w:trHeight w:val="629"/>
          <w:jc w:val="center"/>
        </w:trPr>
        <w:tc>
          <w:tcPr>
            <w:tcW w:w="858" w:type="dxa"/>
            <w:tcBorders>
              <w:bottom w:val="single" w:sz="4" w:space="0" w:color="auto"/>
            </w:tcBorders>
            <w:shd w:val="clear" w:color="000000" w:fill="FFFFFF"/>
          </w:tcPr>
          <w:p w14:paraId="3ADDBB82" w14:textId="2A253BF0" w:rsidR="005A3D81" w:rsidRPr="009726EA" w:rsidRDefault="005A3D81" w:rsidP="005A3D8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tcBorders>
              <w:bottom w:val="single" w:sz="4" w:space="0" w:color="auto"/>
            </w:tcBorders>
            <w:shd w:val="clear" w:color="000000" w:fill="FFFFFF"/>
          </w:tcPr>
          <w:p w14:paraId="676F3407" w14:textId="77777777" w:rsidR="005A3D81" w:rsidRPr="00D04D81" w:rsidRDefault="005A3D81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tcBorders>
              <w:bottom w:val="single" w:sz="4" w:space="0" w:color="auto"/>
            </w:tcBorders>
            <w:shd w:val="clear" w:color="000000" w:fill="FFFFFF"/>
          </w:tcPr>
          <w:p w14:paraId="302BED86" w14:textId="6795A675" w:rsidR="005A3D81" w:rsidRPr="002122A8" w:rsidRDefault="005A3D81" w:rsidP="005A3D81">
            <w:pPr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  <w:highlight w:val="magenta"/>
              </w:rPr>
            </w:pPr>
            <w:r w:rsidRPr="00324B5B">
              <w:rPr>
                <w:color w:val="000000"/>
                <w:sz w:val="24"/>
                <w:szCs w:val="24"/>
              </w:rPr>
              <w:t>Electrocardiograph, Electroencephalograph, Electromyograph</w:t>
            </w:r>
          </w:p>
        </w:tc>
        <w:tc>
          <w:tcPr>
            <w:tcW w:w="1665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2044069F" w14:textId="0F77B6A1" w:rsidR="005A3D81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Bio potentials</w:t>
            </w: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</w:tcPr>
          <w:p w14:paraId="6CBECC8A" w14:textId="77777777" w:rsidR="005A3D81" w:rsidRPr="00D04D81" w:rsidRDefault="005A3D81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EB9AE9C" w14:textId="77777777" w:rsidR="005A3D81" w:rsidRPr="00D04D81" w:rsidRDefault="005A3D81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tcBorders>
              <w:left w:val="single" w:sz="4" w:space="0" w:color="auto"/>
              <w:bottom w:val="single" w:sz="4" w:space="0" w:color="auto"/>
            </w:tcBorders>
            <w:shd w:val="clear" w:color="000000" w:fill="FFFFFF"/>
          </w:tcPr>
          <w:p w14:paraId="646C86D6" w14:textId="7D24E010" w:rsidR="005A3D81" w:rsidRPr="00D04D81" w:rsidRDefault="00157C4A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 xml:space="preserve">Study material 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3 n 4</w:t>
            </w:r>
          </w:p>
        </w:tc>
      </w:tr>
      <w:tr w:rsidR="000C0060" w:rsidRPr="00D04D81" w14:paraId="1FB69890" w14:textId="77777777" w:rsidTr="0028417A">
        <w:trPr>
          <w:trHeight w:val="773"/>
          <w:jc w:val="center"/>
        </w:trPr>
        <w:tc>
          <w:tcPr>
            <w:tcW w:w="858" w:type="dxa"/>
            <w:shd w:val="clear" w:color="000000" w:fill="FFFFFF"/>
          </w:tcPr>
          <w:p w14:paraId="72C42E4E" w14:textId="4FF3E83F" w:rsidR="000C0060" w:rsidRPr="009726EA" w:rsidRDefault="000C0060" w:rsidP="005A3D8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6B314F15" w14:textId="77777777" w:rsidR="000C0060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shd w:val="clear" w:color="000000" w:fill="FFFFFF"/>
          </w:tcPr>
          <w:p w14:paraId="5DB3D66F" w14:textId="03FA8D55" w:rsidR="000C0060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324B5B">
              <w:rPr>
                <w:bCs/>
                <w:color w:val="000000"/>
                <w:sz w:val="24"/>
                <w:szCs w:val="24"/>
              </w:rPr>
              <w:t>X</w:t>
            </w:r>
            <w:r w:rsidRPr="00324B5B">
              <w:rPr>
                <w:b/>
                <w:color w:val="000000"/>
                <w:sz w:val="24"/>
                <w:szCs w:val="24"/>
              </w:rPr>
              <w:t>-</w:t>
            </w:r>
            <w:r w:rsidRPr="00324B5B">
              <w:rPr>
                <w:color w:val="000000"/>
                <w:sz w:val="24"/>
                <w:szCs w:val="24"/>
              </w:rPr>
              <w:t>ray, X-ray Computed Tomography, Nuclear Medical Imaging Systems</w:t>
            </w:r>
          </w:p>
        </w:tc>
        <w:tc>
          <w:tcPr>
            <w:tcW w:w="1665" w:type="dxa"/>
            <w:gridSpan w:val="2"/>
          </w:tcPr>
          <w:p w14:paraId="57363943" w14:textId="787F4928" w:rsidR="000C0060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324B5B">
              <w:rPr>
                <w:color w:val="000000"/>
                <w:sz w:val="24"/>
                <w:szCs w:val="24"/>
              </w:rPr>
              <w:t>X-ray Computed Tomography,</w:t>
            </w:r>
          </w:p>
        </w:tc>
        <w:tc>
          <w:tcPr>
            <w:tcW w:w="887" w:type="dxa"/>
            <w:vMerge w:val="restart"/>
            <w:shd w:val="clear" w:color="000000" w:fill="FFFFFF"/>
          </w:tcPr>
          <w:p w14:paraId="563FB07B" w14:textId="692CD742" w:rsidR="000C0060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Unit-5 n 6</w:t>
            </w:r>
          </w:p>
        </w:tc>
        <w:tc>
          <w:tcPr>
            <w:tcW w:w="1275" w:type="dxa"/>
            <w:gridSpan w:val="2"/>
            <w:vMerge w:val="restart"/>
          </w:tcPr>
          <w:p w14:paraId="64624329" w14:textId="5F3E8976" w:rsidR="000C0060" w:rsidRPr="00D04D81" w:rsidRDefault="00157C4A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07</w:t>
            </w:r>
          </w:p>
        </w:tc>
        <w:tc>
          <w:tcPr>
            <w:tcW w:w="1949" w:type="dxa"/>
            <w:shd w:val="clear" w:color="000000" w:fill="FFFFFF"/>
          </w:tcPr>
          <w:p w14:paraId="28B76BFD" w14:textId="50886261" w:rsidR="000C0060" w:rsidRDefault="00157C4A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5</w:t>
            </w:r>
          </w:p>
        </w:tc>
      </w:tr>
      <w:tr w:rsidR="000C0060" w:rsidRPr="00D04D81" w14:paraId="5C9F0AAB" w14:textId="77777777" w:rsidTr="0028417A">
        <w:trPr>
          <w:trHeight w:val="773"/>
          <w:jc w:val="center"/>
        </w:trPr>
        <w:tc>
          <w:tcPr>
            <w:tcW w:w="858" w:type="dxa"/>
            <w:shd w:val="clear" w:color="000000" w:fill="FFFFFF"/>
          </w:tcPr>
          <w:p w14:paraId="3B078303" w14:textId="5B218EFA" w:rsidR="000C0060" w:rsidRPr="009726EA" w:rsidRDefault="000C0060" w:rsidP="005A3D8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2A39D47F" w14:textId="77777777" w:rsidR="000C0060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shd w:val="clear" w:color="000000" w:fill="FFFFFF"/>
          </w:tcPr>
          <w:p w14:paraId="0799CDC7" w14:textId="4E5DE3B4" w:rsidR="000C0060" w:rsidRPr="000C0060" w:rsidRDefault="000C0060" w:rsidP="000C0060">
            <w:pPr>
              <w:jc w:val="both"/>
              <w:rPr>
                <w:color w:val="000000"/>
                <w:sz w:val="24"/>
                <w:szCs w:val="24"/>
              </w:rPr>
            </w:pPr>
            <w:r w:rsidRPr="00324B5B">
              <w:rPr>
                <w:color w:val="000000"/>
                <w:sz w:val="24"/>
                <w:szCs w:val="24"/>
              </w:rPr>
              <w:t>Magnetic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  <w:r w:rsidRPr="00324B5B">
              <w:rPr>
                <w:color w:val="000000"/>
                <w:sz w:val="24"/>
                <w:szCs w:val="24"/>
              </w:rPr>
              <w:t>Resonance Imaging System</w:t>
            </w:r>
            <w:r>
              <w:rPr>
                <w:color w:val="000000"/>
                <w:sz w:val="24"/>
                <w:szCs w:val="24"/>
              </w:rPr>
              <w:t xml:space="preserve">, </w:t>
            </w:r>
            <w:r w:rsidRPr="00324B5B">
              <w:rPr>
                <w:color w:val="000000"/>
                <w:sz w:val="24"/>
                <w:szCs w:val="24"/>
              </w:rPr>
              <w:t>Ultrasonic Imaging Systems</w:t>
            </w:r>
          </w:p>
        </w:tc>
        <w:tc>
          <w:tcPr>
            <w:tcW w:w="1665" w:type="dxa"/>
            <w:gridSpan w:val="2"/>
          </w:tcPr>
          <w:p w14:paraId="32780344" w14:textId="3521759A" w:rsidR="000C0060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324B5B">
              <w:rPr>
                <w:color w:val="000000"/>
                <w:sz w:val="24"/>
                <w:szCs w:val="24"/>
              </w:rPr>
              <w:t>Imaging System</w:t>
            </w:r>
          </w:p>
        </w:tc>
        <w:tc>
          <w:tcPr>
            <w:tcW w:w="887" w:type="dxa"/>
            <w:vMerge/>
            <w:shd w:val="clear" w:color="000000" w:fill="FFFFFF"/>
          </w:tcPr>
          <w:p w14:paraId="4122157B" w14:textId="77777777" w:rsidR="000C0060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</w:tcPr>
          <w:p w14:paraId="539ED7FD" w14:textId="77777777" w:rsidR="000C0060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shd w:val="clear" w:color="000000" w:fill="FFFFFF"/>
          </w:tcPr>
          <w:p w14:paraId="0FD0E99E" w14:textId="0F9C4900" w:rsidR="000C0060" w:rsidRDefault="00157C4A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5</w:t>
            </w:r>
          </w:p>
        </w:tc>
      </w:tr>
      <w:tr w:rsidR="000C0060" w:rsidRPr="00D04D81" w14:paraId="0E7896EA" w14:textId="77777777" w:rsidTr="0028417A">
        <w:trPr>
          <w:trHeight w:val="773"/>
          <w:jc w:val="center"/>
        </w:trPr>
        <w:tc>
          <w:tcPr>
            <w:tcW w:w="858" w:type="dxa"/>
            <w:shd w:val="clear" w:color="000000" w:fill="FFFFFF"/>
          </w:tcPr>
          <w:p w14:paraId="26C46D93" w14:textId="77777777" w:rsidR="000C0060" w:rsidRPr="009726EA" w:rsidRDefault="000C0060" w:rsidP="005A3D8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58AC7991" w14:textId="77777777" w:rsidR="000C0060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shd w:val="clear" w:color="000000" w:fill="FFFFFF"/>
          </w:tcPr>
          <w:p w14:paraId="6BC08F5B" w14:textId="0A78DA55" w:rsidR="000C0060" w:rsidRPr="00324B5B" w:rsidRDefault="000C0060" w:rsidP="000C0060">
            <w:pPr>
              <w:jc w:val="both"/>
              <w:rPr>
                <w:color w:val="000000"/>
                <w:sz w:val="24"/>
                <w:szCs w:val="24"/>
              </w:rPr>
            </w:pPr>
            <w:r w:rsidRPr="00324B5B">
              <w:rPr>
                <w:color w:val="000000"/>
                <w:sz w:val="24"/>
                <w:szCs w:val="24"/>
              </w:rPr>
              <w:t>electromagnetic therapy</w:t>
            </w:r>
            <w:r>
              <w:rPr>
                <w:color w:val="000000"/>
                <w:sz w:val="24"/>
                <w:szCs w:val="24"/>
              </w:rPr>
              <w:t xml:space="preserve">, </w:t>
            </w:r>
            <w:r w:rsidRPr="00324B5B">
              <w:rPr>
                <w:color w:val="000000"/>
                <w:sz w:val="24"/>
                <w:szCs w:val="24"/>
              </w:rPr>
              <w:t>Radiotherapy</w:t>
            </w:r>
          </w:p>
        </w:tc>
        <w:tc>
          <w:tcPr>
            <w:tcW w:w="1665" w:type="dxa"/>
            <w:gridSpan w:val="2"/>
          </w:tcPr>
          <w:p w14:paraId="55489489" w14:textId="619B5958" w:rsidR="000C0060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324B5B">
              <w:rPr>
                <w:color w:val="000000"/>
                <w:sz w:val="24"/>
                <w:szCs w:val="24"/>
              </w:rPr>
              <w:t>electromagnetic therapy</w:t>
            </w:r>
            <w:r>
              <w:rPr>
                <w:color w:val="000000"/>
                <w:sz w:val="24"/>
                <w:szCs w:val="24"/>
              </w:rPr>
              <w:t xml:space="preserve">, </w:t>
            </w:r>
            <w:r w:rsidRPr="00324B5B">
              <w:rPr>
                <w:color w:val="000000"/>
                <w:sz w:val="24"/>
                <w:szCs w:val="24"/>
              </w:rPr>
              <w:t>Radiotherapy</w:t>
            </w:r>
          </w:p>
        </w:tc>
        <w:tc>
          <w:tcPr>
            <w:tcW w:w="887" w:type="dxa"/>
            <w:vMerge/>
            <w:shd w:val="clear" w:color="000000" w:fill="FFFFFF"/>
          </w:tcPr>
          <w:p w14:paraId="5C773CFC" w14:textId="77777777" w:rsidR="000C0060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</w:tcPr>
          <w:p w14:paraId="656B7AFE" w14:textId="77777777" w:rsidR="000C0060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shd w:val="clear" w:color="000000" w:fill="FFFFFF"/>
          </w:tcPr>
          <w:p w14:paraId="675A4E3E" w14:textId="79A93540" w:rsidR="000C0060" w:rsidRDefault="00157C4A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5</w:t>
            </w:r>
          </w:p>
        </w:tc>
      </w:tr>
      <w:tr w:rsidR="000C0060" w:rsidRPr="00D04D81" w14:paraId="1B3868E3" w14:textId="77777777" w:rsidTr="0028417A">
        <w:trPr>
          <w:trHeight w:val="773"/>
          <w:jc w:val="center"/>
        </w:trPr>
        <w:tc>
          <w:tcPr>
            <w:tcW w:w="858" w:type="dxa"/>
            <w:shd w:val="clear" w:color="000000" w:fill="FFFFFF"/>
          </w:tcPr>
          <w:p w14:paraId="690A5AFF" w14:textId="77777777" w:rsidR="000C0060" w:rsidRPr="009726EA" w:rsidRDefault="000C0060" w:rsidP="005A3D8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2" w:type="dxa"/>
            <w:shd w:val="clear" w:color="000000" w:fill="FFFFFF"/>
          </w:tcPr>
          <w:p w14:paraId="4D51E2D8" w14:textId="77777777" w:rsidR="000C0060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3121" w:type="dxa"/>
            <w:shd w:val="clear" w:color="000000" w:fill="FFFFFF"/>
          </w:tcPr>
          <w:p w14:paraId="59785C1F" w14:textId="785DD221" w:rsidR="000C0060" w:rsidRPr="00324B5B" w:rsidRDefault="000C0060" w:rsidP="000C0060">
            <w:pPr>
              <w:jc w:val="both"/>
              <w:rPr>
                <w:color w:val="000000"/>
                <w:sz w:val="24"/>
                <w:szCs w:val="24"/>
              </w:rPr>
            </w:pPr>
            <w:r w:rsidRPr="00324B5B">
              <w:rPr>
                <w:color w:val="000000"/>
                <w:sz w:val="24"/>
                <w:szCs w:val="24"/>
              </w:rPr>
              <w:t xml:space="preserve">Biocompatibility of artificial </w:t>
            </w:r>
            <w:r w:rsidRPr="00324B5B">
              <w:rPr>
                <w:rFonts w:asciiTheme="minorHAnsi" w:hAnsiTheme="minorHAnsi"/>
                <w:color w:val="000000"/>
                <w:sz w:val="24"/>
                <w:szCs w:val="24"/>
              </w:rPr>
              <w:t>organs</w:t>
            </w:r>
            <w:r>
              <w:rPr>
                <w:rFonts w:asciiTheme="minorHAnsi" w:hAnsiTheme="minorHAnsi"/>
                <w:color w:val="000000"/>
                <w:sz w:val="24"/>
                <w:szCs w:val="24"/>
              </w:rPr>
              <w:t xml:space="preserve"> or biomaterials</w:t>
            </w:r>
          </w:p>
        </w:tc>
        <w:tc>
          <w:tcPr>
            <w:tcW w:w="1665" w:type="dxa"/>
            <w:gridSpan w:val="2"/>
          </w:tcPr>
          <w:p w14:paraId="7973016D" w14:textId="71256580" w:rsidR="000C0060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 w:rsidRPr="00324B5B">
              <w:rPr>
                <w:color w:val="000000"/>
                <w:sz w:val="24"/>
                <w:szCs w:val="24"/>
              </w:rPr>
              <w:t xml:space="preserve">Biocompatibility of artificial </w:t>
            </w:r>
            <w:r w:rsidRPr="00324B5B">
              <w:rPr>
                <w:rFonts w:asciiTheme="minorHAnsi" w:hAnsiTheme="minorHAnsi"/>
                <w:color w:val="000000"/>
                <w:sz w:val="24"/>
                <w:szCs w:val="24"/>
              </w:rPr>
              <w:t>organs</w:t>
            </w:r>
            <w:r>
              <w:rPr>
                <w:rFonts w:asciiTheme="minorHAnsi" w:hAnsiTheme="minorHAnsi"/>
                <w:color w:val="000000"/>
                <w:sz w:val="24"/>
                <w:szCs w:val="24"/>
              </w:rPr>
              <w:t xml:space="preserve"> or biomaterials</w:t>
            </w:r>
          </w:p>
        </w:tc>
        <w:tc>
          <w:tcPr>
            <w:tcW w:w="887" w:type="dxa"/>
            <w:vMerge/>
            <w:shd w:val="clear" w:color="000000" w:fill="FFFFFF"/>
          </w:tcPr>
          <w:p w14:paraId="4C0AAF94" w14:textId="77777777" w:rsidR="000C0060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275" w:type="dxa"/>
            <w:gridSpan w:val="2"/>
            <w:vMerge/>
          </w:tcPr>
          <w:p w14:paraId="50FE99B4" w14:textId="77777777" w:rsidR="000C0060" w:rsidRPr="00D04D81" w:rsidRDefault="000C0060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949" w:type="dxa"/>
            <w:shd w:val="clear" w:color="000000" w:fill="FFFFFF"/>
          </w:tcPr>
          <w:p w14:paraId="525B7F88" w14:textId="6B6CD78D" w:rsidR="000C0060" w:rsidRDefault="00157C4A" w:rsidP="005A3D81">
            <w:pP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IN" w:eastAsia="en-IN"/>
              </w:rPr>
              <w:t>Study material 5</w:t>
            </w:r>
          </w:p>
        </w:tc>
      </w:tr>
    </w:tbl>
    <w:p w14:paraId="5C692BC5" w14:textId="77777777" w:rsidR="00625D55" w:rsidRPr="00D04D81" w:rsidRDefault="00625D55" w:rsidP="00406747">
      <w:pPr>
        <w:jc w:val="right"/>
        <w:rPr>
          <w:rFonts w:ascii="Times New Roman" w:hAnsi="Times New Roman"/>
          <w:b/>
          <w:bCs/>
          <w:sz w:val="24"/>
          <w:szCs w:val="24"/>
        </w:rPr>
      </w:pPr>
    </w:p>
    <w:p w14:paraId="4A67A5CF" w14:textId="77777777" w:rsidR="004119C3" w:rsidRPr="008A44CD" w:rsidRDefault="004119C3" w:rsidP="004119C3">
      <w:pPr>
        <w:spacing w:after="0" w:line="240" w:lineRule="auto"/>
        <w:rPr>
          <w:rFonts w:asciiTheme="minorHAnsi" w:hAnsiTheme="minorHAnsi"/>
          <w:b/>
        </w:rPr>
      </w:pPr>
      <w:r w:rsidRPr="008A44CD">
        <w:rPr>
          <w:rFonts w:asciiTheme="minorHAnsi" w:hAnsiTheme="minorHAnsi"/>
          <w:b/>
        </w:rPr>
        <w:t>Course Objectives:</w:t>
      </w:r>
    </w:p>
    <w:p w14:paraId="0550C8D9" w14:textId="77777777" w:rsidR="004119C3" w:rsidRPr="008A44CD" w:rsidRDefault="004119C3" w:rsidP="004119C3">
      <w:pPr>
        <w:spacing w:after="0"/>
        <w:rPr>
          <w:rFonts w:asciiTheme="minorHAnsi" w:hAnsiTheme="minorHAnsi"/>
          <w:sz w:val="24"/>
          <w:szCs w:val="24"/>
        </w:rPr>
      </w:pPr>
      <w:r w:rsidRPr="008A44CD">
        <w:rPr>
          <w:rFonts w:asciiTheme="minorHAnsi" w:hAnsiTheme="minorHAnsi"/>
        </w:rPr>
        <w:t xml:space="preserve">Students will understand about the </w:t>
      </w:r>
      <w:r w:rsidRPr="008A44CD">
        <w:rPr>
          <w:rFonts w:asciiTheme="minorHAnsi" w:hAnsiTheme="minorHAnsi"/>
          <w:sz w:val="24"/>
          <w:szCs w:val="24"/>
        </w:rPr>
        <w:t>different dimensions of</w:t>
      </w:r>
      <w:r w:rsidRPr="008A44CD">
        <w:rPr>
          <w:rFonts w:asciiTheme="minorHAnsi" w:hAnsiTheme="minorHAnsi"/>
        </w:rPr>
        <w:t xml:space="preserve"> </w:t>
      </w:r>
      <w:r w:rsidRPr="008A44CD">
        <w:rPr>
          <w:rFonts w:asciiTheme="minorHAnsi" w:hAnsiTheme="minorHAnsi"/>
          <w:sz w:val="24"/>
          <w:szCs w:val="24"/>
        </w:rPr>
        <w:t>Bio Systems engineering in the field of healthcare and clinical practices.</w:t>
      </w:r>
    </w:p>
    <w:p w14:paraId="0735EDB9" w14:textId="77777777" w:rsidR="004119C3" w:rsidRPr="008A44CD" w:rsidRDefault="004119C3" w:rsidP="004119C3">
      <w:pPr>
        <w:spacing w:after="0" w:line="240" w:lineRule="auto"/>
        <w:rPr>
          <w:rFonts w:asciiTheme="minorHAnsi" w:hAnsiTheme="minorHAnsi"/>
        </w:rPr>
      </w:pPr>
      <w:bookmarkStart w:id="0" w:name="_gjdgxs" w:colFirst="0" w:colLast="0"/>
      <w:bookmarkEnd w:id="0"/>
    </w:p>
    <w:p w14:paraId="3AED9139" w14:textId="77777777" w:rsidR="004119C3" w:rsidRPr="008A44CD" w:rsidRDefault="004119C3" w:rsidP="004119C3">
      <w:pPr>
        <w:spacing w:after="0" w:line="240" w:lineRule="auto"/>
        <w:rPr>
          <w:rFonts w:asciiTheme="minorHAnsi" w:hAnsiTheme="minorHAnsi"/>
          <w:b/>
        </w:rPr>
      </w:pPr>
      <w:r w:rsidRPr="008A44CD">
        <w:rPr>
          <w:rFonts w:asciiTheme="minorHAnsi" w:hAnsiTheme="minorHAnsi"/>
          <w:b/>
        </w:rPr>
        <w:t>Course Outcomes:</w:t>
      </w:r>
    </w:p>
    <w:p w14:paraId="46E90854" w14:textId="77777777" w:rsidR="004119C3" w:rsidRPr="008A44CD" w:rsidRDefault="004119C3" w:rsidP="004119C3">
      <w:pPr>
        <w:spacing w:after="0" w:line="240" w:lineRule="auto"/>
        <w:rPr>
          <w:rFonts w:asciiTheme="minorHAnsi" w:hAnsiTheme="minorHAnsi"/>
        </w:rPr>
      </w:pPr>
      <w:r w:rsidRPr="008A44CD">
        <w:rPr>
          <w:rFonts w:asciiTheme="minorHAnsi" w:hAnsiTheme="minorHAnsi"/>
        </w:rPr>
        <w:t xml:space="preserve">After completion of this course work students able to </w:t>
      </w:r>
    </w:p>
    <w:tbl>
      <w:tblPr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8312"/>
      </w:tblGrid>
      <w:tr w:rsidR="004119C3" w:rsidRPr="008A44CD" w14:paraId="3F296A8B" w14:textId="77777777" w:rsidTr="003222AE">
        <w:tc>
          <w:tcPr>
            <w:tcW w:w="704" w:type="dxa"/>
          </w:tcPr>
          <w:p w14:paraId="74F1696F" w14:textId="77777777" w:rsidR="004119C3" w:rsidRPr="008A44CD" w:rsidRDefault="004119C3" w:rsidP="003222AE">
            <w:pPr>
              <w:rPr>
                <w:rFonts w:asciiTheme="minorHAnsi" w:hAnsiTheme="minorHAnsi"/>
              </w:rPr>
            </w:pPr>
            <w:r w:rsidRPr="008A44CD">
              <w:rPr>
                <w:rFonts w:asciiTheme="minorHAnsi" w:hAnsiTheme="minorHAnsi"/>
              </w:rPr>
              <w:t>CO1</w:t>
            </w:r>
          </w:p>
        </w:tc>
        <w:tc>
          <w:tcPr>
            <w:tcW w:w="8312" w:type="dxa"/>
          </w:tcPr>
          <w:p w14:paraId="6C66CF3E" w14:textId="77777777" w:rsidR="004119C3" w:rsidRPr="00590343" w:rsidRDefault="004119C3" w:rsidP="003222AE">
            <w:pPr>
              <w:rPr>
                <w:rFonts w:asciiTheme="minorHAnsi" w:hAnsiTheme="minorHAnsi"/>
              </w:rPr>
            </w:pPr>
            <w:r w:rsidRPr="00590343">
              <w:rPr>
                <w:rFonts w:asciiTheme="minorHAnsi" w:hAnsiTheme="minorHAnsi"/>
              </w:rPr>
              <w:t xml:space="preserve">Understand about cell, tissue, organ and systems </w:t>
            </w:r>
          </w:p>
        </w:tc>
      </w:tr>
      <w:tr w:rsidR="004119C3" w:rsidRPr="008A44CD" w14:paraId="767A3636" w14:textId="77777777" w:rsidTr="003222AE">
        <w:tc>
          <w:tcPr>
            <w:tcW w:w="704" w:type="dxa"/>
          </w:tcPr>
          <w:p w14:paraId="32E93B6D" w14:textId="77777777" w:rsidR="004119C3" w:rsidRPr="008A44CD" w:rsidRDefault="004119C3" w:rsidP="003222AE">
            <w:pPr>
              <w:rPr>
                <w:rFonts w:asciiTheme="minorHAnsi" w:hAnsiTheme="minorHAnsi"/>
              </w:rPr>
            </w:pPr>
            <w:r w:rsidRPr="008A44CD">
              <w:rPr>
                <w:rFonts w:asciiTheme="minorHAnsi" w:hAnsiTheme="minorHAnsi"/>
              </w:rPr>
              <w:t>CO2</w:t>
            </w:r>
          </w:p>
        </w:tc>
        <w:tc>
          <w:tcPr>
            <w:tcW w:w="8312" w:type="dxa"/>
          </w:tcPr>
          <w:p w14:paraId="389991C6" w14:textId="77777777" w:rsidR="004119C3" w:rsidRPr="00590343" w:rsidRDefault="004119C3" w:rsidP="003222A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derstand functioning of various systems of human body</w:t>
            </w:r>
          </w:p>
        </w:tc>
      </w:tr>
      <w:tr w:rsidR="004119C3" w:rsidRPr="008A44CD" w14:paraId="4A4F8AC6" w14:textId="77777777" w:rsidTr="003222AE">
        <w:tc>
          <w:tcPr>
            <w:tcW w:w="704" w:type="dxa"/>
          </w:tcPr>
          <w:p w14:paraId="497EBB4A" w14:textId="77777777" w:rsidR="004119C3" w:rsidRPr="008A44CD" w:rsidRDefault="004119C3" w:rsidP="003222AE">
            <w:pPr>
              <w:rPr>
                <w:rFonts w:asciiTheme="minorHAnsi" w:hAnsiTheme="minorHAnsi"/>
              </w:rPr>
            </w:pPr>
            <w:r w:rsidRPr="008A44CD">
              <w:rPr>
                <w:rFonts w:asciiTheme="minorHAnsi" w:hAnsiTheme="minorHAnsi"/>
              </w:rPr>
              <w:t>CO3</w:t>
            </w:r>
          </w:p>
        </w:tc>
        <w:tc>
          <w:tcPr>
            <w:tcW w:w="8312" w:type="dxa"/>
          </w:tcPr>
          <w:p w14:paraId="1DE3E186" w14:textId="77777777" w:rsidR="004119C3" w:rsidRPr="00590343" w:rsidRDefault="004119C3" w:rsidP="003222AE">
            <w:pPr>
              <w:rPr>
                <w:rFonts w:asciiTheme="minorHAnsi" w:hAnsiTheme="minorHAnsi"/>
              </w:rPr>
            </w:pPr>
            <w:proofErr w:type="spellStart"/>
            <w:r>
              <w:rPr>
                <w:rFonts w:asciiTheme="minorHAnsi" w:hAnsiTheme="minorHAnsi"/>
              </w:rPr>
              <w:t>A</w:t>
            </w:r>
            <w:r w:rsidRPr="00590343">
              <w:rPr>
                <w:rFonts w:asciiTheme="minorHAnsi" w:hAnsiTheme="minorHAnsi"/>
              </w:rPr>
              <w:t>nalyse</w:t>
            </w:r>
            <w:proofErr w:type="spellEnd"/>
            <w:r w:rsidRPr="00590343">
              <w:rPr>
                <w:rFonts w:asciiTheme="minorHAnsi" w:hAnsiTheme="minorHAnsi"/>
              </w:rPr>
              <w:t xml:space="preserve"> the Measuring &amp; Recording Instruments </w:t>
            </w:r>
            <w:r>
              <w:rPr>
                <w:rFonts w:asciiTheme="minorHAnsi" w:hAnsiTheme="minorHAnsi"/>
              </w:rPr>
              <w:t>for recording vital parameters in</w:t>
            </w:r>
            <w:r w:rsidRPr="00590343">
              <w:rPr>
                <w:rFonts w:asciiTheme="minorHAnsi" w:hAnsiTheme="minorHAnsi"/>
              </w:rPr>
              <w:t xml:space="preserve"> diagnosis</w:t>
            </w:r>
          </w:p>
        </w:tc>
      </w:tr>
      <w:tr w:rsidR="004119C3" w:rsidRPr="008A44CD" w14:paraId="01159498" w14:textId="77777777" w:rsidTr="003222AE">
        <w:tc>
          <w:tcPr>
            <w:tcW w:w="704" w:type="dxa"/>
          </w:tcPr>
          <w:p w14:paraId="688BB780" w14:textId="77777777" w:rsidR="004119C3" w:rsidRPr="008A44CD" w:rsidRDefault="004119C3" w:rsidP="003222AE">
            <w:pPr>
              <w:rPr>
                <w:rFonts w:asciiTheme="minorHAnsi" w:hAnsiTheme="minorHAnsi"/>
              </w:rPr>
            </w:pPr>
            <w:r w:rsidRPr="008A44CD">
              <w:rPr>
                <w:rFonts w:asciiTheme="minorHAnsi" w:hAnsiTheme="minorHAnsi"/>
              </w:rPr>
              <w:t>CO4</w:t>
            </w:r>
          </w:p>
        </w:tc>
        <w:tc>
          <w:tcPr>
            <w:tcW w:w="8312" w:type="dxa"/>
          </w:tcPr>
          <w:p w14:paraId="530BA714" w14:textId="77777777" w:rsidR="004119C3" w:rsidRPr="00590343" w:rsidRDefault="004119C3" w:rsidP="003222A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derstand and e</w:t>
            </w:r>
            <w:r w:rsidRPr="00590343">
              <w:rPr>
                <w:rFonts w:asciiTheme="minorHAnsi" w:hAnsiTheme="minorHAnsi"/>
              </w:rPr>
              <w:t>xamine the role of Monitoring Instruments in clinical practices</w:t>
            </w:r>
          </w:p>
        </w:tc>
      </w:tr>
      <w:tr w:rsidR="004119C3" w:rsidRPr="008A44CD" w14:paraId="26A3E03D" w14:textId="77777777" w:rsidTr="003222AE">
        <w:tc>
          <w:tcPr>
            <w:tcW w:w="704" w:type="dxa"/>
          </w:tcPr>
          <w:p w14:paraId="33F23508" w14:textId="77777777" w:rsidR="004119C3" w:rsidRPr="008A44CD" w:rsidRDefault="004119C3" w:rsidP="003222AE">
            <w:pPr>
              <w:rPr>
                <w:rFonts w:asciiTheme="minorHAnsi" w:hAnsiTheme="minorHAnsi"/>
              </w:rPr>
            </w:pPr>
            <w:r w:rsidRPr="008A44CD">
              <w:rPr>
                <w:rFonts w:asciiTheme="minorHAnsi" w:hAnsiTheme="minorHAnsi"/>
              </w:rPr>
              <w:t>CO5</w:t>
            </w:r>
          </w:p>
        </w:tc>
        <w:tc>
          <w:tcPr>
            <w:tcW w:w="8312" w:type="dxa"/>
          </w:tcPr>
          <w:p w14:paraId="6DE93505" w14:textId="77777777" w:rsidR="004119C3" w:rsidRPr="00590343" w:rsidRDefault="004119C3" w:rsidP="003222A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monstrate the capability of the modern imaging systems for diagnostic applications</w:t>
            </w:r>
          </w:p>
        </w:tc>
      </w:tr>
      <w:tr w:rsidR="004119C3" w:rsidRPr="008A44CD" w14:paraId="1F844D16" w14:textId="77777777" w:rsidTr="003222AE">
        <w:tc>
          <w:tcPr>
            <w:tcW w:w="704" w:type="dxa"/>
          </w:tcPr>
          <w:p w14:paraId="77DE571A" w14:textId="77777777" w:rsidR="004119C3" w:rsidRPr="008A44CD" w:rsidRDefault="004119C3" w:rsidP="003222A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6</w:t>
            </w:r>
          </w:p>
        </w:tc>
        <w:tc>
          <w:tcPr>
            <w:tcW w:w="8312" w:type="dxa"/>
          </w:tcPr>
          <w:p w14:paraId="27C08392" w14:textId="77777777" w:rsidR="004119C3" w:rsidRPr="00590343" w:rsidRDefault="004119C3" w:rsidP="003222A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valuate the applications of </w:t>
            </w:r>
            <w:proofErr w:type="gramStart"/>
            <w:r>
              <w:rPr>
                <w:rFonts w:asciiTheme="minorHAnsi" w:hAnsiTheme="minorHAnsi"/>
              </w:rPr>
              <w:t>Medical</w:t>
            </w:r>
            <w:proofErr w:type="gramEnd"/>
            <w:r>
              <w:rPr>
                <w:rFonts w:asciiTheme="minorHAnsi" w:hAnsiTheme="minorHAnsi"/>
              </w:rPr>
              <w:t xml:space="preserve"> devices for Therapy and Prosthetic in biosystems</w:t>
            </w:r>
          </w:p>
        </w:tc>
      </w:tr>
    </w:tbl>
    <w:p w14:paraId="318DFEB0" w14:textId="77777777" w:rsidR="004119C3" w:rsidRPr="008A44CD" w:rsidRDefault="004119C3" w:rsidP="004119C3">
      <w:pPr>
        <w:spacing w:after="0" w:line="240" w:lineRule="auto"/>
        <w:rPr>
          <w:rFonts w:asciiTheme="minorHAnsi" w:hAnsiTheme="minorHAnsi"/>
        </w:rPr>
      </w:pPr>
    </w:p>
    <w:p w14:paraId="2F707A88" w14:textId="77777777" w:rsidR="004119C3" w:rsidRPr="008A44CD" w:rsidRDefault="004119C3" w:rsidP="004119C3">
      <w:pPr>
        <w:spacing w:after="0"/>
        <w:rPr>
          <w:rFonts w:asciiTheme="minorHAnsi" w:hAnsiTheme="minorHAnsi"/>
          <w:b/>
          <w:sz w:val="24"/>
          <w:szCs w:val="24"/>
        </w:rPr>
      </w:pPr>
      <w:r w:rsidRPr="008A44CD">
        <w:rPr>
          <w:rFonts w:asciiTheme="minorHAnsi" w:hAnsiTheme="minorHAnsi"/>
          <w:b/>
          <w:sz w:val="24"/>
          <w:szCs w:val="24"/>
        </w:rPr>
        <w:t>Course Contents</w:t>
      </w:r>
    </w:p>
    <w:p w14:paraId="09199005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Theme="minorHAnsi" w:hAnsiTheme="minorHAnsi"/>
          <w:color w:val="000000"/>
        </w:rPr>
      </w:pPr>
    </w:p>
    <w:tbl>
      <w:tblPr>
        <w:tblW w:w="10206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89"/>
        <w:gridCol w:w="1417"/>
      </w:tblGrid>
      <w:tr w:rsidR="004119C3" w:rsidRPr="00324B5B" w14:paraId="52FACD55" w14:textId="77777777" w:rsidTr="003222AE">
        <w:trPr>
          <w:trHeight w:val="248"/>
        </w:trPr>
        <w:tc>
          <w:tcPr>
            <w:tcW w:w="8789" w:type="dxa"/>
            <w:tcBorders>
              <w:right w:val="single" w:sz="4" w:space="0" w:color="auto"/>
            </w:tcBorders>
          </w:tcPr>
          <w:p w14:paraId="34B6D6C6" w14:textId="77777777" w:rsidR="004119C3" w:rsidRPr="00324B5B" w:rsidRDefault="004119C3" w:rsidP="0032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324B5B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 xml:space="preserve">Unit-1: </w:t>
            </w:r>
            <w:r w:rsidRPr="00324B5B">
              <w:rPr>
                <w:rFonts w:asciiTheme="minorHAnsi" w:hAnsiTheme="minorHAnsi"/>
                <w:b/>
              </w:rPr>
              <w:t>Cell and Molecular Biology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655A444B" w14:textId="77777777" w:rsidR="004119C3" w:rsidRPr="00324B5B" w:rsidRDefault="004119C3" w:rsidP="003222AE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324B5B">
              <w:rPr>
                <w:rFonts w:asciiTheme="minorHAnsi" w:hAnsiTheme="minorHAnsi"/>
                <w:b/>
                <w:sz w:val="24"/>
                <w:szCs w:val="24"/>
              </w:rPr>
              <w:t>7 hours</w:t>
            </w:r>
          </w:p>
        </w:tc>
      </w:tr>
      <w:tr w:rsidR="004119C3" w:rsidRPr="00324B5B" w14:paraId="65E46174" w14:textId="77777777" w:rsidTr="003222AE">
        <w:trPr>
          <w:trHeight w:val="248"/>
        </w:trPr>
        <w:tc>
          <w:tcPr>
            <w:tcW w:w="8790" w:type="dxa"/>
            <w:tcBorders>
              <w:right w:val="single" w:sz="4" w:space="0" w:color="auto"/>
            </w:tcBorders>
          </w:tcPr>
          <w:p w14:paraId="7AA418C8" w14:textId="77777777" w:rsidR="004119C3" w:rsidRPr="00324B5B" w:rsidRDefault="004119C3" w:rsidP="003222AE">
            <w:pPr>
              <w:ind w:left="-5"/>
              <w:rPr>
                <w:sz w:val="24"/>
                <w:szCs w:val="24"/>
              </w:rPr>
            </w:pPr>
            <w:r w:rsidRPr="00324B5B">
              <w:rPr>
                <w:sz w:val="24"/>
                <w:szCs w:val="24"/>
              </w:rPr>
              <w:t xml:space="preserve">Cell membrane structure and Intracellular compartments, Macromolecules: Structure, </w:t>
            </w:r>
          </w:p>
          <w:p w14:paraId="0457A7DF" w14:textId="77777777" w:rsidR="004119C3" w:rsidRPr="00324B5B" w:rsidRDefault="004119C3" w:rsidP="003222AE">
            <w:pPr>
              <w:ind w:left="-5"/>
              <w:rPr>
                <w:rFonts w:asciiTheme="minorHAnsi" w:hAnsiTheme="minorHAnsi"/>
                <w:sz w:val="24"/>
                <w:szCs w:val="24"/>
              </w:rPr>
            </w:pPr>
            <w:r w:rsidRPr="00324B5B">
              <w:rPr>
                <w:sz w:val="24"/>
                <w:szCs w:val="24"/>
              </w:rPr>
              <w:t>Shape and Information, Introduction to the central Dogma</w:t>
            </w:r>
            <w:r w:rsidRPr="00324B5B">
              <w:rPr>
                <w:b/>
                <w:sz w:val="24"/>
                <w:szCs w:val="24"/>
              </w:rPr>
              <w:t xml:space="preserve"> </w:t>
            </w:r>
            <w:r w:rsidRPr="00324B5B">
              <w:rPr>
                <w:bCs/>
                <w:sz w:val="24"/>
                <w:szCs w:val="24"/>
              </w:rPr>
              <w:t>of information transfer.</w:t>
            </w:r>
            <w:r w:rsidRPr="00324B5B">
              <w:rPr>
                <w:rFonts w:asciiTheme="minorHAnsi" w:hAnsiTheme="minorHAnsi"/>
                <w:b/>
              </w:rPr>
              <w:t xml:space="preserve">           </w:t>
            </w:r>
          </w:p>
        </w:tc>
        <w:tc>
          <w:tcPr>
            <w:tcW w:w="1416" w:type="dxa"/>
            <w:tcBorders>
              <w:left w:val="single" w:sz="4" w:space="0" w:color="auto"/>
            </w:tcBorders>
          </w:tcPr>
          <w:p w14:paraId="31CFC930" w14:textId="77777777" w:rsidR="004119C3" w:rsidRPr="00324B5B" w:rsidRDefault="004119C3" w:rsidP="003222AE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0B66129A" w14:textId="77777777" w:rsidR="004119C3" w:rsidRPr="00324B5B" w:rsidRDefault="004119C3" w:rsidP="003222AE">
            <w:pPr>
              <w:ind w:left="-5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119C3" w:rsidRPr="00324B5B" w14:paraId="210E3E1B" w14:textId="77777777" w:rsidTr="003222AE">
        <w:trPr>
          <w:trHeight w:val="248"/>
        </w:trPr>
        <w:tc>
          <w:tcPr>
            <w:tcW w:w="8789" w:type="dxa"/>
          </w:tcPr>
          <w:p w14:paraId="057B923C" w14:textId="77777777" w:rsidR="004119C3" w:rsidRPr="00324B5B" w:rsidRDefault="004119C3" w:rsidP="003222AE">
            <w:pPr>
              <w:jc w:val="both"/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</w:pPr>
            <w:r w:rsidRPr="00324B5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Unit 2–: </w:t>
            </w:r>
            <w:r w:rsidRPr="00324B5B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 xml:space="preserve">Physiology </w:t>
            </w:r>
            <w:r w:rsidRPr="00324B5B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ab/>
            </w:r>
            <w:r w:rsidRPr="00324B5B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ab/>
            </w:r>
            <w:r w:rsidRPr="00324B5B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ab/>
            </w:r>
            <w:r w:rsidRPr="00324B5B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ab/>
            </w:r>
            <w:r w:rsidRPr="00324B5B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ab/>
            </w:r>
            <w:r w:rsidRPr="00324B5B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ab/>
            </w:r>
            <w:r w:rsidRPr="00324B5B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ab/>
              <w:t xml:space="preserve">     </w:t>
            </w:r>
          </w:p>
        </w:tc>
        <w:tc>
          <w:tcPr>
            <w:tcW w:w="1417" w:type="dxa"/>
          </w:tcPr>
          <w:p w14:paraId="70A5BB45" w14:textId="77777777" w:rsidR="004119C3" w:rsidRPr="00324B5B" w:rsidRDefault="004119C3" w:rsidP="003222AE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324B5B">
              <w:rPr>
                <w:rFonts w:ascii="Times New Roman" w:hAnsi="Times New Roman"/>
                <w:b/>
                <w:bCs/>
                <w:iCs/>
                <w:sz w:val="24"/>
                <w:szCs w:val="24"/>
              </w:rPr>
              <w:t>13 Lectures</w:t>
            </w:r>
          </w:p>
        </w:tc>
      </w:tr>
      <w:tr w:rsidR="004119C3" w:rsidRPr="00324B5B" w14:paraId="3E4830A1" w14:textId="77777777" w:rsidTr="003222AE">
        <w:trPr>
          <w:trHeight w:val="248"/>
        </w:trPr>
        <w:tc>
          <w:tcPr>
            <w:tcW w:w="8789" w:type="dxa"/>
          </w:tcPr>
          <w:p w14:paraId="3A7144FC" w14:textId="77777777" w:rsidR="004119C3" w:rsidRPr="00324B5B" w:rsidRDefault="004119C3" w:rsidP="003222AE">
            <w:pPr>
              <w:jc w:val="both"/>
              <w:rPr>
                <w:sz w:val="24"/>
                <w:szCs w:val="24"/>
              </w:rPr>
            </w:pPr>
            <w:r w:rsidRPr="00324B5B">
              <w:rPr>
                <w:b/>
                <w:bCs/>
                <w:i/>
                <w:iCs/>
                <w:sz w:val="24"/>
                <w:szCs w:val="24"/>
              </w:rPr>
              <w:t>Digestion-</w:t>
            </w:r>
            <w:r w:rsidRPr="00324B5B">
              <w:rPr>
                <w:sz w:val="24"/>
                <w:szCs w:val="24"/>
              </w:rPr>
              <w:t xml:space="preserve"> Physiology of digestion, regulation of food intake and digestive secretions. </w:t>
            </w:r>
            <w:r w:rsidRPr="00324B5B">
              <w:rPr>
                <w:b/>
                <w:i/>
                <w:sz w:val="24"/>
                <w:szCs w:val="24"/>
              </w:rPr>
              <w:t>Coordination</w:t>
            </w:r>
            <w:r w:rsidRPr="00324B5B">
              <w:rPr>
                <w:sz w:val="24"/>
                <w:szCs w:val="24"/>
              </w:rPr>
              <w:t xml:space="preserve"> - Structure of Brain and Neurons; Physiology of nerve impulse conduction, excitability of membranes, electrical and chemical transmission between cells. </w:t>
            </w:r>
            <w:r w:rsidRPr="00324B5B">
              <w:rPr>
                <w:b/>
                <w:i/>
                <w:sz w:val="24"/>
                <w:szCs w:val="24"/>
              </w:rPr>
              <w:t>Cardiovascular System</w:t>
            </w:r>
            <w:r w:rsidRPr="00324B5B">
              <w:rPr>
                <w:sz w:val="24"/>
                <w:szCs w:val="24"/>
              </w:rPr>
              <w:t xml:space="preserve"> - Physiology of blood – compositions &amp; structure, coagulation; Heart: beat, initiation, conduction and regulation; Physiology of Circulation. </w:t>
            </w:r>
            <w:r w:rsidRPr="00324B5B">
              <w:rPr>
                <w:b/>
                <w:bCs/>
                <w:i/>
                <w:iCs/>
                <w:sz w:val="24"/>
                <w:szCs w:val="24"/>
              </w:rPr>
              <w:t xml:space="preserve">Respiration and Excretion- </w:t>
            </w:r>
            <w:r w:rsidRPr="00324B5B">
              <w:rPr>
                <w:sz w:val="24"/>
                <w:szCs w:val="24"/>
              </w:rPr>
              <w:t>Physiology of respiration; Exchange and transport of gases and its regulation. Physiology of Excretion, Fluid and electrolytes balance, Acid Base balance. Roles of kidney in body water regulation.</w:t>
            </w:r>
          </w:p>
        </w:tc>
        <w:tc>
          <w:tcPr>
            <w:tcW w:w="1417" w:type="dxa"/>
          </w:tcPr>
          <w:p w14:paraId="267053B6" w14:textId="77777777" w:rsidR="004119C3" w:rsidRPr="00324B5B" w:rsidRDefault="004119C3" w:rsidP="003222AE">
            <w:pPr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4119C3" w:rsidRPr="00324B5B" w14:paraId="261FAA0A" w14:textId="77777777" w:rsidTr="003222AE">
        <w:trPr>
          <w:trHeight w:val="248"/>
        </w:trPr>
        <w:tc>
          <w:tcPr>
            <w:tcW w:w="8789" w:type="dxa"/>
          </w:tcPr>
          <w:p w14:paraId="727E5D36" w14:textId="77777777" w:rsidR="004119C3" w:rsidRPr="00324B5B" w:rsidRDefault="004119C3" w:rsidP="0032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324B5B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Unit-3 Biopotentials</w:t>
            </w:r>
          </w:p>
        </w:tc>
        <w:tc>
          <w:tcPr>
            <w:tcW w:w="1417" w:type="dxa"/>
          </w:tcPr>
          <w:p w14:paraId="74CAE0D1" w14:textId="77777777" w:rsidR="004119C3" w:rsidRPr="00324B5B" w:rsidRDefault="004119C3" w:rsidP="003222AE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324B5B">
              <w:rPr>
                <w:rFonts w:asciiTheme="minorHAnsi" w:hAnsiTheme="minorHAnsi"/>
                <w:b/>
                <w:sz w:val="24"/>
                <w:szCs w:val="24"/>
              </w:rPr>
              <w:t>6 hours</w:t>
            </w:r>
          </w:p>
        </w:tc>
      </w:tr>
      <w:tr w:rsidR="004119C3" w:rsidRPr="00324B5B" w14:paraId="24F176FE" w14:textId="77777777" w:rsidTr="003222AE">
        <w:trPr>
          <w:trHeight w:val="248"/>
        </w:trPr>
        <w:tc>
          <w:tcPr>
            <w:tcW w:w="8789" w:type="dxa"/>
            <w:tcBorders>
              <w:right w:val="single" w:sz="4" w:space="0" w:color="auto"/>
            </w:tcBorders>
          </w:tcPr>
          <w:p w14:paraId="27CAFBB4" w14:textId="77777777" w:rsidR="004119C3" w:rsidRPr="00324B5B" w:rsidRDefault="004119C3" w:rsidP="003222AE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324B5B">
              <w:rPr>
                <w:sz w:val="24"/>
                <w:szCs w:val="24"/>
              </w:rPr>
              <w:t xml:space="preserve">Resting potential, action potentials, synaptic potentials, </w:t>
            </w:r>
            <w:proofErr w:type="spellStart"/>
            <w:r w:rsidRPr="00324B5B">
              <w:rPr>
                <w:sz w:val="24"/>
                <w:szCs w:val="24"/>
              </w:rPr>
              <w:t>Exhitatory</w:t>
            </w:r>
            <w:proofErr w:type="spellEnd"/>
            <w:r w:rsidRPr="00324B5B">
              <w:rPr>
                <w:sz w:val="24"/>
                <w:szCs w:val="24"/>
              </w:rPr>
              <w:t xml:space="preserve"> Post Synaptic Potentials (EPSP) Inhibitory Post synaptic Potentials (IPSP), interaction of signals and Bioelectric signals ECG, EMG, EEG, and its generation and propagation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3126F977" w14:textId="77777777" w:rsidR="004119C3" w:rsidRPr="00324B5B" w:rsidRDefault="004119C3" w:rsidP="003222AE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3F3D123D" w14:textId="77777777" w:rsidR="004119C3" w:rsidRPr="00324B5B" w:rsidRDefault="004119C3" w:rsidP="003222AE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119C3" w:rsidRPr="00324B5B" w14:paraId="6C79C592" w14:textId="77777777" w:rsidTr="003222AE">
        <w:trPr>
          <w:trHeight w:val="248"/>
        </w:trPr>
        <w:tc>
          <w:tcPr>
            <w:tcW w:w="8789" w:type="dxa"/>
          </w:tcPr>
          <w:p w14:paraId="5E6EB707" w14:textId="77777777" w:rsidR="004119C3" w:rsidRPr="00324B5B" w:rsidRDefault="004119C3" w:rsidP="0032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324B5B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>Unit-4 Patient Recording and Monitoring Instruments</w:t>
            </w:r>
          </w:p>
        </w:tc>
        <w:tc>
          <w:tcPr>
            <w:tcW w:w="1417" w:type="dxa"/>
          </w:tcPr>
          <w:p w14:paraId="58706FB1" w14:textId="77777777" w:rsidR="004119C3" w:rsidRPr="00324B5B" w:rsidRDefault="004119C3" w:rsidP="003222AE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324B5B">
              <w:rPr>
                <w:rFonts w:asciiTheme="minorHAnsi" w:hAnsiTheme="minorHAnsi"/>
                <w:b/>
                <w:sz w:val="24"/>
                <w:szCs w:val="24"/>
              </w:rPr>
              <w:t>7 hours</w:t>
            </w:r>
          </w:p>
        </w:tc>
      </w:tr>
      <w:tr w:rsidR="004119C3" w:rsidRPr="00324B5B" w14:paraId="0A82ED30" w14:textId="77777777" w:rsidTr="003222AE">
        <w:trPr>
          <w:trHeight w:val="248"/>
        </w:trPr>
        <w:tc>
          <w:tcPr>
            <w:tcW w:w="8789" w:type="dxa"/>
          </w:tcPr>
          <w:p w14:paraId="169D5DF0" w14:textId="77777777" w:rsidR="004119C3" w:rsidRPr="00324B5B" w:rsidRDefault="004119C3" w:rsidP="0032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 w:rsidRPr="00324B5B">
              <w:rPr>
                <w:color w:val="000000"/>
                <w:sz w:val="24"/>
                <w:szCs w:val="24"/>
              </w:rPr>
              <w:t xml:space="preserve">Recording Electrodes, Electrocardiograph, Electroencephalograph, Electromyograph Patient Monitoring Systems, </w:t>
            </w:r>
            <w:proofErr w:type="spellStart"/>
            <w:r w:rsidRPr="00324B5B">
              <w:rPr>
                <w:color w:val="000000"/>
                <w:sz w:val="24"/>
                <w:szCs w:val="24"/>
              </w:rPr>
              <w:t>Foetal</w:t>
            </w:r>
            <w:proofErr w:type="spellEnd"/>
            <w:r w:rsidRPr="00324B5B">
              <w:rPr>
                <w:color w:val="000000"/>
                <w:sz w:val="24"/>
                <w:szCs w:val="24"/>
              </w:rPr>
              <w:t xml:space="preserve"> Monitoring Instruments, Oximeters, Blood Flowmeters, Pulmonary Function </w:t>
            </w:r>
            <w:proofErr w:type="spellStart"/>
            <w:r w:rsidRPr="00324B5B">
              <w:rPr>
                <w:color w:val="000000"/>
                <w:sz w:val="24"/>
                <w:szCs w:val="24"/>
              </w:rPr>
              <w:t>Analysers</w:t>
            </w:r>
            <w:proofErr w:type="spellEnd"/>
            <w:r w:rsidRPr="00324B5B">
              <w:rPr>
                <w:color w:val="000000"/>
                <w:sz w:val="24"/>
                <w:szCs w:val="24"/>
              </w:rPr>
              <w:t xml:space="preserve">, Blood Gas </w:t>
            </w:r>
            <w:proofErr w:type="spellStart"/>
            <w:r w:rsidRPr="00324B5B">
              <w:rPr>
                <w:color w:val="000000"/>
                <w:sz w:val="24"/>
                <w:szCs w:val="24"/>
              </w:rPr>
              <w:t>Analysers</w:t>
            </w:r>
            <w:proofErr w:type="spellEnd"/>
            <w:r w:rsidRPr="00324B5B">
              <w:rPr>
                <w:color w:val="000000"/>
                <w:sz w:val="24"/>
                <w:szCs w:val="24"/>
              </w:rPr>
              <w:t>, Blood Cell Counters, Audiometers and Hearing Aids,</w:t>
            </w:r>
          </w:p>
        </w:tc>
        <w:tc>
          <w:tcPr>
            <w:tcW w:w="1417" w:type="dxa"/>
          </w:tcPr>
          <w:p w14:paraId="2E29893E" w14:textId="77777777" w:rsidR="004119C3" w:rsidRPr="00324B5B" w:rsidRDefault="004119C3" w:rsidP="003222AE">
            <w:pPr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4119C3" w:rsidRPr="00324B5B" w14:paraId="2CE76CC2" w14:textId="77777777" w:rsidTr="003222AE">
        <w:trPr>
          <w:trHeight w:val="248"/>
        </w:trPr>
        <w:tc>
          <w:tcPr>
            <w:tcW w:w="8789" w:type="dxa"/>
          </w:tcPr>
          <w:p w14:paraId="5BD1FFDC" w14:textId="77777777" w:rsidR="004119C3" w:rsidRPr="00324B5B" w:rsidRDefault="004119C3" w:rsidP="003222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inorHAnsi" w:hAnsiTheme="minorHAnsi"/>
                <w:color w:val="000000"/>
                <w:sz w:val="24"/>
                <w:szCs w:val="24"/>
              </w:rPr>
            </w:pPr>
            <w:r w:rsidRPr="00324B5B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 xml:space="preserve">Unit-5 Modern imaging systems and </w:t>
            </w:r>
            <w:r w:rsidRPr="00324B5B">
              <w:rPr>
                <w:rFonts w:asciiTheme="minorHAnsi" w:hAnsiTheme="minorHAnsi"/>
                <w:b/>
                <w:sz w:val="24"/>
                <w:szCs w:val="24"/>
              </w:rPr>
              <w:t>Advances in Healthcare</w:t>
            </w:r>
          </w:p>
        </w:tc>
        <w:tc>
          <w:tcPr>
            <w:tcW w:w="1417" w:type="dxa"/>
          </w:tcPr>
          <w:p w14:paraId="22518852" w14:textId="77777777" w:rsidR="004119C3" w:rsidRPr="00324B5B" w:rsidRDefault="004119C3" w:rsidP="003222AE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324B5B">
              <w:rPr>
                <w:rFonts w:asciiTheme="minorHAnsi" w:hAnsiTheme="minorHAnsi"/>
                <w:b/>
                <w:sz w:val="24"/>
                <w:szCs w:val="24"/>
              </w:rPr>
              <w:t>6 hours</w:t>
            </w:r>
          </w:p>
        </w:tc>
      </w:tr>
      <w:tr w:rsidR="004119C3" w:rsidRPr="00324B5B" w14:paraId="3E1CC7AD" w14:textId="77777777" w:rsidTr="003222AE">
        <w:trPr>
          <w:trHeight w:val="248"/>
        </w:trPr>
        <w:tc>
          <w:tcPr>
            <w:tcW w:w="8789" w:type="dxa"/>
            <w:tcBorders>
              <w:right w:val="single" w:sz="4" w:space="0" w:color="auto"/>
            </w:tcBorders>
          </w:tcPr>
          <w:p w14:paraId="45442671" w14:textId="77777777" w:rsidR="004119C3" w:rsidRPr="00324B5B" w:rsidRDefault="004119C3" w:rsidP="003222AE">
            <w:pPr>
              <w:jc w:val="both"/>
              <w:rPr>
                <w:color w:val="000000"/>
                <w:sz w:val="24"/>
                <w:szCs w:val="24"/>
              </w:rPr>
            </w:pPr>
            <w:r w:rsidRPr="00324B5B">
              <w:rPr>
                <w:bCs/>
                <w:color w:val="000000"/>
                <w:sz w:val="24"/>
                <w:szCs w:val="24"/>
              </w:rPr>
              <w:t>X</w:t>
            </w:r>
            <w:r w:rsidRPr="00324B5B">
              <w:rPr>
                <w:b/>
                <w:color w:val="000000"/>
                <w:sz w:val="24"/>
                <w:szCs w:val="24"/>
              </w:rPr>
              <w:t>-</w:t>
            </w:r>
            <w:r w:rsidRPr="00324B5B">
              <w:rPr>
                <w:color w:val="000000"/>
                <w:sz w:val="24"/>
                <w:szCs w:val="24"/>
              </w:rPr>
              <w:t>ray, X-ray Computed Tomography, Nuclear Medical Imaging Systems, Magnetic</w:t>
            </w:r>
          </w:p>
          <w:p w14:paraId="6283A054" w14:textId="77777777" w:rsidR="004119C3" w:rsidRPr="00324B5B" w:rsidRDefault="004119C3" w:rsidP="003222AE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324B5B">
              <w:rPr>
                <w:color w:val="000000"/>
                <w:sz w:val="24"/>
                <w:szCs w:val="24"/>
              </w:rPr>
              <w:t xml:space="preserve"> Resonance Imaging System, Ultrasonic Imaging Systems.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6EAAAA34" w14:textId="77777777" w:rsidR="004119C3" w:rsidRPr="00324B5B" w:rsidRDefault="004119C3" w:rsidP="003222AE">
            <w:pPr>
              <w:rPr>
                <w:rFonts w:asciiTheme="minorHAnsi" w:hAnsiTheme="minorHAnsi"/>
                <w:sz w:val="24"/>
                <w:szCs w:val="24"/>
              </w:rPr>
            </w:pPr>
          </w:p>
          <w:p w14:paraId="2450781D" w14:textId="77777777" w:rsidR="004119C3" w:rsidRPr="00324B5B" w:rsidRDefault="004119C3" w:rsidP="003222AE">
            <w:pPr>
              <w:jc w:val="both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4119C3" w:rsidRPr="00324B5B" w14:paraId="613CE840" w14:textId="77777777" w:rsidTr="003222AE">
        <w:trPr>
          <w:trHeight w:val="248"/>
        </w:trPr>
        <w:tc>
          <w:tcPr>
            <w:tcW w:w="8789" w:type="dxa"/>
            <w:tcBorders>
              <w:right w:val="single" w:sz="4" w:space="0" w:color="auto"/>
            </w:tcBorders>
          </w:tcPr>
          <w:p w14:paraId="71251B33" w14:textId="77777777" w:rsidR="004119C3" w:rsidRPr="00324B5B" w:rsidRDefault="004119C3" w:rsidP="003222AE">
            <w:pPr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324B5B">
              <w:rPr>
                <w:rFonts w:asciiTheme="minorHAnsi" w:hAnsiTheme="minorHAnsi"/>
                <w:b/>
                <w:color w:val="000000"/>
                <w:sz w:val="24"/>
                <w:szCs w:val="24"/>
              </w:rPr>
              <w:t xml:space="preserve">Unit-6 </w:t>
            </w:r>
            <w:r w:rsidRPr="00324B5B">
              <w:rPr>
                <w:rFonts w:asciiTheme="minorHAnsi" w:hAnsiTheme="minorHAnsi"/>
                <w:b/>
                <w:sz w:val="24"/>
                <w:szCs w:val="24"/>
              </w:rPr>
              <w:t>Advances in Healthcare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37916E30" w14:textId="77777777" w:rsidR="004119C3" w:rsidRPr="00324B5B" w:rsidRDefault="004119C3" w:rsidP="003222AE">
            <w:pPr>
              <w:rPr>
                <w:rFonts w:asciiTheme="minorHAnsi" w:hAnsiTheme="minorHAnsi"/>
                <w:sz w:val="24"/>
                <w:szCs w:val="24"/>
              </w:rPr>
            </w:pPr>
            <w:r w:rsidRPr="00324B5B">
              <w:rPr>
                <w:rFonts w:asciiTheme="minorHAnsi" w:hAnsiTheme="minorHAnsi"/>
                <w:b/>
                <w:sz w:val="24"/>
                <w:szCs w:val="24"/>
              </w:rPr>
              <w:t>6 hours</w:t>
            </w:r>
          </w:p>
        </w:tc>
      </w:tr>
      <w:tr w:rsidR="004119C3" w:rsidRPr="008A44CD" w14:paraId="79521656" w14:textId="77777777" w:rsidTr="003222AE">
        <w:trPr>
          <w:trHeight w:val="248"/>
        </w:trPr>
        <w:tc>
          <w:tcPr>
            <w:tcW w:w="8789" w:type="dxa"/>
            <w:tcBorders>
              <w:right w:val="single" w:sz="4" w:space="0" w:color="auto"/>
            </w:tcBorders>
          </w:tcPr>
          <w:p w14:paraId="78A6BDA8" w14:textId="77777777" w:rsidR="004119C3" w:rsidRPr="008A44CD" w:rsidRDefault="004119C3" w:rsidP="003222AE">
            <w:pPr>
              <w:jc w:val="both"/>
              <w:rPr>
                <w:rFonts w:asciiTheme="minorHAnsi" w:hAnsiTheme="minorHAnsi"/>
                <w:b/>
                <w:color w:val="000000"/>
                <w:sz w:val="24"/>
                <w:szCs w:val="24"/>
              </w:rPr>
            </w:pPr>
            <w:r w:rsidRPr="00324B5B">
              <w:rPr>
                <w:color w:val="000000"/>
                <w:sz w:val="24"/>
                <w:szCs w:val="24"/>
              </w:rPr>
              <w:t xml:space="preserve">Tissue engineering as therapeutics, electromagnetic therapy, bio ceramics, microrobots and nanobots, Biomaterials, Radiotherapy, Ultrasound Enhanced Nano medicine, and </w:t>
            </w:r>
            <w:r w:rsidRPr="00324B5B">
              <w:rPr>
                <w:color w:val="000000"/>
                <w:sz w:val="24"/>
                <w:szCs w:val="24"/>
              </w:rPr>
              <w:lastRenderedPageBreak/>
              <w:t xml:space="preserve">targeted drug delivery, Automated Drug Delivery Systems Artificial skin, limb, advancement in prosthetics, Biocompatibility of artificial </w:t>
            </w:r>
            <w:r w:rsidRPr="00324B5B">
              <w:rPr>
                <w:rFonts w:asciiTheme="minorHAnsi" w:hAnsiTheme="minorHAnsi"/>
                <w:color w:val="000000"/>
                <w:sz w:val="24"/>
                <w:szCs w:val="24"/>
              </w:rPr>
              <w:t>organs</w:t>
            </w:r>
          </w:p>
        </w:tc>
        <w:tc>
          <w:tcPr>
            <w:tcW w:w="1417" w:type="dxa"/>
            <w:tcBorders>
              <w:left w:val="single" w:sz="4" w:space="0" w:color="auto"/>
            </w:tcBorders>
          </w:tcPr>
          <w:p w14:paraId="2FC6D124" w14:textId="77777777" w:rsidR="004119C3" w:rsidRDefault="004119C3" w:rsidP="003222AE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5D2FCD4A" w14:textId="77777777" w:rsidR="004119C3" w:rsidRDefault="004119C3" w:rsidP="004119C3">
      <w:pPr>
        <w:spacing w:after="0"/>
        <w:rPr>
          <w:rFonts w:asciiTheme="minorHAnsi" w:hAnsiTheme="minorHAnsi"/>
        </w:rPr>
      </w:pPr>
    </w:p>
    <w:p w14:paraId="0DE36707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</w:p>
    <w:p w14:paraId="67F43488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8A44CD">
        <w:rPr>
          <w:rFonts w:asciiTheme="minorHAnsi" w:hAnsiTheme="minorHAnsi"/>
          <w:b/>
          <w:color w:val="000000"/>
          <w:sz w:val="24"/>
          <w:szCs w:val="24"/>
        </w:rPr>
        <w:t>Suggested Readings:</w:t>
      </w:r>
    </w:p>
    <w:p w14:paraId="1E904011" w14:textId="77777777" w:rsidR="004119C3" w:rsidRPr="00531108" w:rsidRDefault="004119C3" w:rsidP="004119C3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720"/>
        <w:jc w:val="both"/>
        <w:rPr>
          <w:rFonts w:asciiTheme="minorHAnsi" w:eastAsia="Times New Roman" w:hAnsiTheme="minorHAnsi"/>
          <w:color w:val="000000"/>
          <w:sz w:val="24"/>
          <w:szCs w:val="24"/>
        </w:rPr>
      </w:pPr>
      <w:r w:rsidRPr="00531108">
        <w:rPr>
          <w:rFonts w:asciiTheme="minorHAnsi" w:eastAsia="Times New Roman" w:hAnsiTheme="minorHAnsi"/>
          <w:color w:val="000000"/>
          <w:sz w:val="24"/>
          <w:szCs w:val="24"/>
        </w:rPr>
        <w:t xml:space="preserve">Introduction to Biomedical Engineering by John </w:t>
      </w:r>
      <w:proofErr w:type="spellStart"/>
      <w:r w:rsidRPr="00531108">
        <w:rPr>
          <w:rFonts w:asciiTheme="minorHAnsi" w:eastAsia="Times New Roman" w:hAnsiTheme="minorHAnsi"/>
          <w:color w:val="000000"/>
          <w:sz w:val="24"/>
          <w:szCs w:val="24"/>
        </w:rPr>
        <w:t>Enderle</w:t>
      </w:r>
      <w:proofErr w:type="spellEnd"/>
      <w:r w:rsidRPr="00531108">
        <w:rPr>
          <w:rFonts w:asciiTheme="minorHAnsi" w:eastAsia="Times New Roman" w:hAnsiTheme="minorHAnsi"/>
          <w:color w:val="000000"/>
          <w:sz w:val="24"/>
          <w:szCs w:val="24"/>
        </w:rPr>
        <w:t>, Susan Blanchard and Joseph</w:t>
      </w:r>
    </w:p>
    <w:p w14:paraId="1EF68CEB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Theme="minorHAnsi" w:hAnsiTheme="minorHAnsi"/>
          <w:color w:val="000000"/>
          <w:sz w:val="24"/>
          <w:szCs w:val="24"/>
        </w:rPr>
      </w:pPr>
      <w:proofErr w:type="spellStart"/>
      <w:r w:rsidRPr="008A44CD">
        <w:rPr>
          <w:rFonts w:asciiTheme="minorHAnsi" w:hAnsiTheme="minorHAnsi"/>
          <w:color w:val="000000"/>
          <w:sz w:val="24"/>
          <w:szCs w:val="24"/>
        </w:rPr>
        <w:t>Bronzino</w:t>
      </w:r>
      <w:proofErr w:type="spellEnd"/>
      <w:r w:rsidRPr="008A44CD">
        <w:rPr>
          <w:rFonts w:asciiTheme="minorHAnsi" w:hAnsiTheme="minorHAnsi"/>
          <w:color w:val="000000"/>
          <w:sz w:val="24"/>
          <w:szCs w:val="24"/>
        </w:rPr>
        <w:t>,</w:t>
      </w:r>
      <w:r>
        <w:rPr>
          <w:rFonts w:asciiTheme="minorHAnsi" w:hAnsiTheme="minorHAnsi"/>
          <w:color w:val="000000"/>
          <w:sz w:val="24"/>
          <w:szCs w:val="24"/>
        </w:rPr>
        <w:t xml:space="preserve"> </w:t>
      </w:r>
      <w:r w:rsidRPr="008A44CD">
        <w:rPr>
          <w:rFonts w:asciiTheme="minorHAnsi" w:hAnsiTheme="minorHAnsi"/>
          <w:color w:val="000000"/>
          <w:sz w:val="24"/>
          <w:szCs w:val="24"/>
        </w:rPr>
        <w:t>Academic Press ELSEVIER</w:t>
      </w:r>
    </w:p>
    <w:p w14:paraId="7388C472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/>
          <w:color w:val="000000"/>
          <w:sz w:val="24"/>
          <w:szCs w:val="24"/>
        </w:rPr>
      </w:pPr>
      <w:r w:rsidRPr="008A44CD">
        <w:rPr>
          <w:rFonts w:asciiTheme="minorHAnsi" w:hAnsiTheme="minorHAnsi"/>
          <w:color w:val="000000"/>
          <w:sz w:val="24"/>
          <w:szCs w:val="24"/>
        </w:rPr>
        <w:t xml:space="preserve">(2) </w:t>
      </w:r>
      <w:r>
        <w:rPr>
          <w:rFonts w:asciiTheme="minorHAnsi" w:hAnsiTheme="minorHAnsi"/>
          <w:color w:val="000000"/>
          <w:sz w:val="24"/>
          <w:szCs w:val="24"/>
        </w:rPr>
        <w:tab/>
      </w:r>
      <w:r w:rsidRPr="008A44CD">
        <w:rPr>
          <w:rFonts w:asciiTheme="minorHAnsi" w:hAnsiTheme="minorHAnsi"/>
          <w:color w:val="000000"/>
          <w:sz w:val="24"/>
          <w:szCs w:val="24"/>
        </w:rPr>
        <w:t xml:space="preserve">Tissue Engineering by Clemens van </w:t>
      </w:r>
      <w:proofErr w:type="spellStart"/>
      <w:r w:rsidRPr="008A44CD">
        <w:rPr>
          <w:rFonts w:asciiTheme="minorHAnsi" w:hAnsiTheme="minorHAnsi"/>
          <w:color w:val="000000"/>
          <w:sz w:val="24"/>
          <w:szCs w:val="24"/>
        </w:rPr>
        <w:t>Blitterswijk</w:t>
      </w:r>
      <w:proofErr w:type="spellEnd"/>
      <w:r w:rsidRPr="008A44CD">
        <w:rPr>
          <w:rFonts w:asciiTheme="minorHAnsi" w:hAnsiTheme="minorHAnsi"/>
          <w:color w:val="000000"/>
          <w:sz w:val="24"/>
          <w:szCs w:val="24"/>
        </w:rPr>
        <w:t xml:space="preserve"> (Editor</w:t>
      </w:r>
      <w:proofErr w:type="gramStart"/>
      <w:r w:rsidRPr="008A44CD">
        <w:rPr>
          <w:rFonts w:asciiTheme="minorHAnsi" w:hAnsiTheme="minorHAnsi"/>
          <w:color w:val="000000"/>
          <w:sz w:val="24"/>
          <w:szCs w:val="24"/>
        </w:rPr>
        <w:t>),Peter</w:t>
      </w:r>
      <w:proofErr w:type="gramEnd"/>
      <w:r w:rsidRPr="008A44CD">
        <w:rPr>
          <w:rFonts w:asciiTheme="minorHAnsi" w:hAnsiTheme="minorHAnsi"/>
          <w:color w:val="000000"/>
          <w:sz w:val="24"/>
          <w:szCs w:val="24"/>
        </w:rPr>
        <w:t xml:space="preserve"> Thomsen (Editor),Jeffrey</w:t>
      </w:r>
    </w:p>
    <w:p w14:paraId="60E548A4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Theme="minorHAnsi" w:hAnsiTheme="minorHAnsi"/>
          <w:color w:val="000000"/>
          <w:sz w:val="24"/>
          <w:szCs w:val="24"/>
        </w:rPr>
      </w:pPr>
      <w:r w:rsidRPr="008A44CD">
        <w:rPr>
          <w:rFonts w:asciiTheme="minorHAnsi" w:hAnsiTheme="minorHAnsi"/>
          <w:color w:val="000000"/>
          <w:sz w:val="24"/>
          <w:szCs w:val="24"/>
        </w:rPr>
        <w:t>Hubbell (Editor</w:t>
      </w:r>
      <w:proofErr w:type="gramStart"/>
      <w:r w:rsidRPr="008A44CD">
        <w:rPr>
          <w:rFonts w:asciiTheme="minorHAnsi" w:hAnsiTheme="minorHAnsi"/>
          <w:color w:val="000000"/>
          <w:sz w:val="24"/>
          <w:szCs w:val="24"/>
        </w:rPr>
        <w:t>),Ranieri</w:t>
      </w:r>
      <w:proofErr w:type="gramEnd"/>
      <w:r w:rsidRPr="008A44CD">
        <w:rPr>
          <w:rFonts w:asciiTheme="minorHAnsi" w:hAnsiTheme="minorHAnsi"/>
          <w:color w:val="000000"/>
          <w:sz w:val="24"/>
          <w:szCs w:val="24"/>
        </w:rPr>
        <w:t xml:space="preserve"> </w:t>
      </w:r>
      <w:proofErr w:type="spellStart"/>
      <w:r w:rsidRPr="008A44CD">
        <w:rPr>
          <w:rFonts w:asciiTheme="minorHAnsi" w:hAnsiTheme="minorHAnsi"/>
          <w:color w:val="000000"/>
          <w:sz w:val="24"/>
          <w:szCs w:val="24"/>
        </w:rPr>
        <w:t>Cancedda</w:t>
      </w:r>
      <w:proofErr w:type="spellEnd"/>
      <w:r w:rsidRPr="008A44CD">
        <w:rPr>
          <w:rFonts w:asciiTheme="minorHAnsi" w:hAnsiTheme="minorHAnsi"/>
          <w:color w:val="000000"/>
          <w:sz w:val="24"/>
          <w:szCs w:val="24"/>
        </w:rPr>
        <w:t xml:space="preserve"> (Editor),Joost de Bruijn (Editor),Anders Lindahl</w:t>
      </w:r>
    </w:p>
    <w:p w14:paraId="5720A5E6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Theme="minorHAnsi" w:hAnsiTheme="minorHAnsi"/>
          <w:color w:val="000000"/>
          <w:sz w:val="24"/>
          <w:szCs w:val="24"/>
        </w:rPr>
      </w:pPr>
      <w:r w:rsidRPr="008A44CD">
        <w:rPr>
          <w:rFonts w:asciiTheme="minorHAnsi" w:hAnsiTheme="minorHAnsi"/>
          <w:color w:val="000000"/>
          <w:sz w:val="24"/>
          <w:szCs w:val="24"/>
        </w:rPr>
        <w:t>(Editor</w:t>
      </w:r>
      <w:proofErr w:type="gramStart"/>
      <w:r w:rsidRPr="008A44CD">
        <w:rPr>
          <w:rFonts w:asciiTheme="minorHAnsi" w:hAnsiTheme="minorHAnsi"/>
          <w:color w:val="000000"/>
          <w:sz w:val="24"/>
          <w:szCs w:val="24"/>
        </w:rPr>
        <w:t>),Jerome</w:t>
      </w:r>
      <w:proofErr w:type="gramEnd"/>
      <w:r w:rsidRPr="008A44CD">
        <w:rPr>
          <w:rFonts w:asciiTheme="minorHAnsi" w:hAnsiTheme="minorHAnsi"/>
          <w:color w:val="000000"/>
          <w:sz w:val="24"/>
          <w:szCs w:val="24"/>
        </w:rPr>
        <w:t xml:space="preserve"> </w:t>
      </w:r>
      <w:proofErr w:type="spellStart"/>
      <w:r w:rsidRPr="008A44CD">
        <w:rPr>
          <w:rFonts w:asciiTheme="minorHAnsi" w:hAnsiTheme="minorHAnsi"/>
          <w:color w:val="000000"/>
          <w:sz w:val="24"/>
          <w:szCs w:val="24"/>
        </w:rPr>
        <w:t>Sohier</w:t>
      </w:r>
      <w:proofErr w:type="spellEnd"/>
      <w:r w:rsidRPr="008A44CD">
        <w:rPr>
          <w:rFonts w:asciiTheme="minorHAnsi" w:hAnsiTheme="minorHAnsi"/>
          <w:color w:val="000000"/>
          <w:sz w:val="24"/>
          <w:szCs w:val="24"/>
        </w:rPr>
        <w:t xml:space="preserve"> (Editor),David F. Williams (Editor), Academic Press</w:t>
      </w:r>
    </w:p>
    <w:p w14:paraId="1A895F18" w14:textId="77777777" w:rsidR="004119C3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Theme="minorHAnsi" w:hAnsiTheme="minorHAnsi"/>
          <w:color w:val="000000"/>
          <w:sz w:val="24"/>
          <w:szCs w:val="24"/>
        </w:rPr>
      </w:pPr>
      <w:r w:rsidRPr="008A44CD">
        <w:rPr>
          <w:rFonts w:asciiTheme="minorHAnsi" w:hAnsiTheme="minorHAnsi"/>
          <w:color w:val="000000"/>
          <w:sz w:val="24"/>
          <w:szCs w:val="24"/>
        </w:rPr>
        <w:t xml:space="preserve">(3) </w:t>
      </w:r>
      <w:r>
        <w:rPr>
          <w:rFonts w:asciiTheme="minorHAnsi" w:hAnsiTheme="minorHAnsi"/>
          <w:color w:val="000000"/>
          <w:sz w:val="24"/>
          <w:szCs w:val="24"/>
        </w:rPr>
        <w:tab/>
      </w:r>
      <w:r w:rsidRPr="008A44CD">
        <w:rPr>
          <w:rFonts w:asciiTheme="minorHAnsi" w:hAnsiTheme="minorHAnsi"/>
          <w:color w:val="000000"/>
          <w:sz w:val="24"/>
          <w:szCs w:val="24"/>
        </w:rPr>
        <w:t xml:space="preserve">Molecular Cell Biology by Harvey </w:t>
      </w:r>
      <w:proofErr w:type="spellStart"/>
      <w:r w:rsidRPr="008A44CD">
        <w:rPr>
          <w:rFonts w:asciiTheme="minorHAnsi" w:hAnsiTheme="minorHAnsi"/>
          <w:color w:val="000000"/>
          <w:sz w:val="24"/>
          <w:szCs w:val="24"/>
        </w:rPr>
        <w:t>Lodish</w:t>
      </w:r>
      <w:proofErr w:type="spellEnd"/>
      <w:r w:rsidRPr="008A44CD">
        <w:rPr>
          <w:rFonts w:asciiTheme="minorHAnsi" w:hAnsiTheme="minorHAnsi"/>
          <w:color w:val="000000"/>
          <w:sz w:val="24"/>
          <w:szCs w:val="24"/>
        </w:rPr>
        <w:t xml:space="preserve"> (Author</w:t>
      </w:r>
      <w:proofErr w:type="gramStart"/>
      <w:r w:rsidRPr="008A44CD">
        <w:rPr>
          <w:rFonts w:asciiTheme="minorHAnsi" w:hAnsiTheme="minorHAnsi"/>
          <w:color w:val="000000"/>
          <w:sz w:val="24"/>
          <w:szCs w:val="24"/>
        </w:rPr>
        <w:t>),David</w:t>
      </w:r>
      <w:proofErr w:type="gramEnd"/>
      <w:r w:rsidRPr="008A44CD">
        <w:rPr>
          <w:rFonts w:asciiTheme="minorHAnsi" w:hAnsiTheme="minorHAnsi"/>
          <w:color w:val="000000"/>
          <w:sz w:val="24"/>
          <w:szCs w:val="24"/>
        </w:rPr>
        <w:t xml:space="preserve"> Baltimore (Author),Arnold Berk (Author),W H Freeman &amp; Co (Sd)</w:t>
      </w:r>
    </w:p>
    <w:p w14:paraId="2311DCD5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jc w:val="both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hAnsiTheme="minorHAnsi"/>
          <w:color w:val="000000"/>
          <w:sz w:val="24"/>
          <w:szCs w:val="24"/>
        </w:rPr>
        <w:t>(4)</w:t>
      </w:r>
      <w:r>
        <w:rPr>
          <w:rFonts w:asciiTheme="minorHAnsi" w:hAnsiTheme="minorHAnsi"/>
          <w:color w:val="000000"/>
          <w:sz w:val="24"/>
          <w:szCs w:val="24"/>
        </w:rPr>
        <w:tab/>
      </w:r>
      <w:r w:rsidRPr="000D3EDA">
        <w:rPr>
          <w:rFonts w:asciiTheme="minorHAnsi" w:hAnsiTheme="minorHAnsi"/>
          <w:color w:val="000000"/>
          <w:sz w:val="24"/>
          <w:szCs w:val="24"/>
        </w:rPr>
        <w:t>Cell Biology &amp; Molecular Biology</w:t>
      </w:r>
      <w:r>
        <w:rPr>
          <w:rFonts w:asciiTheme="minorHAnsi" w:hAnsiTheme="minorHAnsi"/>
          <w:color w:val="000000"/>
          <w:sz w:val="24"/>
          <w:szCs w:val="24"/>
        </w:rPr>
        <w:t xml:space="preserve"> by </w:t>
      </w:r>
      <w:r w:rsidRPr="000D3EDA">
        <w:rPr>
          <w:rFonts w:asciiTheme="minorHAnsi" w:hAnsiTheme="minorHAnsi"/>
          <w:color w:val="000000"/>
          <w:sz w:val="24"/>
          <w:szCs w:val="24"/>
        </w:rPr>
        <w:t>N. Arumugam</w:t>
      </w:r>
      <w:r>
        <w:rPr>
          <w:rFonts w:asciiTheme="minorHAnsi" w:hAnsiTheme="minorHAnsi"/>
          <w:color w:val="000000"/>
          <w:sz w:val="24"/>
          <w:szCs w:val="24"/>
        </w:rPr>
        <w:t xml:space="preserve">, </w:t>
      </w:r>
      <w:r w:rsidRPr="000D3EDA">
        <w:rPr>
          <w:rFonts w:asciiTheme="minorHAnsi" w:hAnsiTheme="minorHAnsi"/>
          <w:color w:val="000000"/>
          <w:sz w:val="24"/>
          <w:szCs w:val="24"/>
        </w:rPr>
        <w:t>Saras Publication</w:t>
      </w:r>
    </w:p>
    <w:p w14:paraId="7F51AB4C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</w:p>
    <w:p w14:paraId="7B256D3B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color w:val="000000"/>
          <w:sz w:val="24"/>
          <w:szCs w:val="24"/>
        </w:rPr>
      </w:pPr>
    </w:p>
    <w:p w14:paraId="65DC5C8E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/>
          <w:b/>
          <w:color w:val="000000"/>
          <w:sz w:val="24"/>
          <w:szCs w:val="24"/>
        </w:rPr>
      </w:pPr>
      <w:r w:rsidRPr="008A44CD">
        <w:rPr>
          <w:rFonts w:asciiTheme="minorHAnsi" w:hAnsiTheme="minorHAnsi"/>
          <w:b/>
          <w:color w:val="000000"/>
          <w:sz w:val="24"/>
          <w:szCs w:val="24"/>
        </w:rPr>
        <w:t>Reference Books:</w:t>
      </w:r>
    </w:p>
    <w:p w14:paraId="51D7919F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/>
          <w:color w:val="000000"/>
          <w:sz w:val="24"/>
          <w:szCs w:val="24"/>
        </w:rPr>
      </w:pPr>
      <w:r w:rsidRPr="008A44CD">
        <w:rPr>
          <w:rFonts w:asciiTheme="minorHAnsi" w:hAnsiTheme="minorHAnsi"/>
          <w:color w:val="000000"/>
          <w:sz w:val="24"/>
          <w:szCs w:val="24"/>
        </w:rPr>
        <w:t xml:space="preserve">(1) </w:t>
      </w:r>
      <w:r>
        <w:rPr>
          <w:rFonts w:asciiTheme="minorHAnsi" w:hAnsiTheme="minorHAnsi"/>
          <w:color w:val="000000"/>
          <w:sz w:val="24"/>
          <w:szCs w:val="24"/>
        </w:rPr>
        <w:tab/>
      </w:r>
      <w:r w:rsidRPr="008A44CD">
        <w:rPr>
          <w:rFonts w:asciiTheme="minorHAnsi" w:hAnsiTheme="minorHAnsi"/>
          <w:color w:val="000000"/>
          <w:sz w:val="24"/>
          <w:szCs w:val="24"/>
        </w:rPr>
        <w:t xml:space="preserve">Medical Physics by John R. Cameron and James G. </w:t>
      </w:r>
      <w:proofErr w:type="spellStart"/>
      <w:r w:rsidRPr="008A44CD">
        <w:rPr>
          <w:rFonts w:asciiTheme="minorHAnsi" w:hAnsiTheme="minorHAnsi"/>
          <w:color w:val="000000"/>
          <w:sz w:val="24"/>
          <w:szCs w:val="24"/>
        </w:rPr>
        <w:t>Skofronick</w:t>
      </w:r>
      <w:proofErr w:type="spellEnd"/>
      <w:r w:rsidRPr="008A44CD">
        <w:rPr>
          <w:rFonts w:asciiTheme="minorHAnsi" w:hAnsiTheme="minorHAnsi"/>
          <w:color w:val="000000"/>
          <w:sz w:val="24"/>
          <w:szCs w:val="24"/>
        </w:rPr>
        <w:t>,</w:t>
      </w:r>
      <w:r>
        <w:rPr>
          <w:rFonts w:asciiTheme="minorHAnsi" w:hAnsiTheme="minorHAnsi"/>
          <w:color w:val="000000"/>
          <w:sz w:val="24"/>
          <w:szCs w:val="24"/>
        </w:rPr>
        <w:t xml:space="preserve"> </w:t>
      </w:r>
      <w:r w:rsidRPr="008A44CD">
        <w:rPr>
          <w:rFonts w:asciiTheme="minorHAnsi" w:hAnsiTheme="minorHAnsi"/>
          <w:color w:val="000000"/>
          <w:sz w:val="24"/>
          <w:szCs w:val="24"/>
        </w:rPr>
        <w:t>John Wiley &amp; Sons, NY</w:t>
      </w:r>
    </w:p>
    <w:p w14:paraId="55FA5907" w14:textId="77777777" w:rsidR="004119C3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/>
          <w:color w:val="000000"/>
          <w:sz w:val="24"/>
          <w:szCs w:val="24"/>
        </w:rPr>
      </w:pPr>
      <w:r w:rsidRPr="008A44CD">
        <w:rPr>
          <w:rFonts w:asciiTheme="minorHAnsi" w:hAnsiTheme="minorHAnsi"/>
          <w:color w:val="000000"/>
          <w:sz w:val="24"/>
          <w:szCs w:val="24"/>
        </w:rPr>
        <w:t>(2)</w:t>
      </w:r>
      <w:r>
        <w:rPr>
          <w:rFonts w:asciiTheme="minorHAnsi" w:hAnsiTheme="minorHAnsi"/>
          <w:color w:val="000000"/>
          <w:sz w:val="24"/>
          <w:szCs w:val="24"/>
        </w:rPr>
        <w:tab/>
      </w:r>
      <w:r w:rsidRPr="008A44CD">
        <w:rPr>
          <w:rFonts w:asciiTheme="minorHAnsi" w:hAnsiTheme="minorHAnsi"/>
          <w:color w:val="000000"/>
          <w:sz w:val="24"/>
          <w:szCs w:val="24"/>
        </w:rPr>
        <w:t xml:space="preserve">Handbook of Biomedical Instrumentation by R. S. </w:t>
      </w:r>
      <w:proofErr w:type="spellStart"/>
      <w:r w:rsidRPr="008A44CD">
        <w:rPr>
          <w:rFonts w:asciiTheme="minorHAnsi" w:hAnsiTheme="minorHAnsi"/>
          <w:color w:val="000000"/>
          <w:sz w:val="24"/>
          <w:szCs w:val="24"/>
        </w:rPr>
        <w:t>Khandpur</w:t>
      </w:r>
      <w:proofErr w:type="spellEnd"/>
      <w:r w:rsidRPr="008A44CD">
        <w:rPr>
          <w:rFonts w:asciiTheme="minorHAnsi" w:hAnsiTheme="minorHAnsi"/>
          <w:color w:val="000000"/>
          <w:sz w:val="24"/>
          <w:szCs w:val="24"/>
        </w:rPr>
        <w:t>, Tata McGraw- Hill</w:t>
      </w:r>
    </w:p>
    <w:p w14:paraId="00363A56" w14:textId="77777777" w:rsidR="004119C3" w:rsidRPr="008A44CD" w:rsidRDefault="004119C3" w:rsidP="004119C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hAnsiTheme="minorHAnsi"/>
          <w:color w:val="000000"/>
          <w:sz w:val="24"/>
          <w:szCs w:val="24"/>
        </w:rPr>
        <w:t>(3)</w:t>
      </w:r>
      <w:r>
        <w:rPr>
          <w:rFonts w:asciiTheme="minorHAnsi" w:hAnsiTheme="minorHAnsi"/>
          <w:color w:val="000000"/>
          <w:sz w:val="24"/>
          <w:szCs w:val="24"/>
        </w:rPr>
        <w:tab/>
      </w:r>
      <w:r w:rsidRPr="00531108">
        <w:rPr>
          <w:rFonts w:asciiTheme="minorHAnsi" w:hAnsiTheme="minorHAnsi"/>
          <w:color w:val="000000"/>
          <w:sz w:val="24"/>
          <w:szCs w:val="24"/>
        </w:rPr>
        <w:t>Biology for Engineers, Arthur T. Johnson, CRC Press, Taylor and Francis, 2011</w:t>
      </w:r>
    </w:p>
    <w:p w14:paraId="3B68B216" w14:textId="77777777" w:rsidR="004119C3" w:rsidRPr="008A44CD" w:rsidRDefault="004119C3" w:rsidP="004119C3">
      <w:pPr>
        <w:rPr>
          <w:rFonts w:asciiTheme="minorHAnsi" w:hAnsiTheme="minorHAnsi"/>
        </w:rPr>
      </w:pPr>
    </w:p>
    <w:p w14:paraId="3A84BC5A" w14:textId="77777777" w:rsidR="004119C3" w:rsidRPr="00CB5B3E" w:rsidRDefault="004119C3" w:rsidP="004119C3">
      <w:pPr>
        <w:widowControl w:val="0"/>
        <w:autoSpaceDE w:val="0"/>
        <w:autoSpaceDN w:val="0"/>
        <w:adjustRightInd w:val="0"/>
        <w:spacing w:before="2" w:after="0" w:line="240" w:lineRule="auto"/>
        <w:rPr>
          <w:rFonts w:ascii="Book Antiqua" w:hAnsi="Book Antiqua" w:cs="Book Antiqua"/>
          <w:b/>
          <w:sz w:val="24"/>
          <w:szCs w:val="24"/>
          <w:u w:val="single"/>
        </w:rPr>
      </w:pPr>
      <w:r w:rsidRPr="00CB5B3E">
        <w:rPr>
          <w:rFonts w:ascii="Book Antiqua" w:hAnsi="Book Antiqua" w:cs="Book Antiqua"/>
          <w:b/>
          <w:sz w:val="24"/>
          <w:szCs w:val="24"/>
          <w:u w:val="single"/>
        </w:rPr>
        <w:t>Course outcomes and Program outcomes mapping</w:t>
      </w:r>
    </w:p>
    <w:p w14:paraId="113AA011" w14:textId="77777777" w:rsidR="004119C3" w:rsidRDefault="004119C3" w:rsidP="004119C3">
      <w:pPr>
        <w:widowControl w:val="0"/>
        <w:autoSpaceDE w:val="0"/>
        <w:autoSpaceDN w:val="0"/>
        <w:adjustRightInd w:val="0"/>
        <w:spacing w:before="2" w:after="0" w:line="240" w:lineRule="auto"/>
        <w:rPr>
          <w:rFonts w:ascii="Book Antiqua" w:hAnsi="Book Antiqua" w:cs="Book Antiqua"/>
          <w:sz w:val="24"/>
          <w:szCs w:val="24"/>
        </w:rPr>
      </w:pPr>
    </w:p>
    <w:p w14:paraId="111B57B6" w14:textId="77777777" w:rsidR="004119C3" w:rsidRDefault="004119C3" w:rsidP="004119C3">
      <w:pPr>
        <w:widowControl w:val="0"/>
        <w:autoSpaceDE w:val="0"/>
        <w:autoSpaceDN w:val="0"/>
        <w:adjustRightInd w:val="0"/>
        <w:spacing w:before="2" w:after="0" w:line="240" w:lineRule="auto"/>
        <w:rPr>
          <w:rFonts w:ascii="Book Antiqua" w:hAnsi="Book Antiqua" w:cs="Book Antiqua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2"/>
        <w:gridCol w:w="627"/>
        <w:gridCol w:w="627"/>
        <w:gridCol w:w="626"/>
        <w:gridCol w:w="626"/>
        <w:gridCol w:w="626"/>
        <w:gridCol w:w="626"/>
        <w:gridCol w:w="626"/>
        <w:gridCol w:w="626"/>
        <w:gridCol w:w="626"/>
        <w:gridCol w:w="1210"/>
        <w:gridCol w:w="924"/>
        <w:gridCol w:w="928"/>
      </w:tblGrid>
      <w:tr w:rsidR="004119C3" w14:paraId="71621995" w14:textId="77777777" w:rsidTr="003222AE">
        <w:trPr>
          <w:trHeight w:val="286"/>
        </w:trPr>
        <w:tc>
          <w:tcPr>
            <w:tcW w:w="5000" w:type="pct"/>
            <w:gridSpan w:val="13"/>
            <w:shd w:val="clear" w:color="000000" w:fill="F2F2F2"/>
            <w:vAlign w:val="center"/>
            <w:hideMark/>
          </w:tcPr>
          <w:p w14:paraId="6100A90C" w14:textId="77777777" w:rsidR="004119C3" w:rsidRDefault="004119C3" w:rsidP="003222AE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O/PO Mapping</w:t>
            </w:r>
          </w:p>
        </w:tc>
      </w:tr>
      <w:tr w:rsidR="004119C3" w14:paraId="4CF06A13" w14:textId="77777777" w:rsidTr="003222AE">
        <w:trPr>
          <w:trHeight w:val="296"/>
        </w:trPr>
        <w:tc>
          <w:tcPr>
            <w:tcW w:w="5000" w:type="pct"/>
            <w:gridSpan w:val="13"/>
            <w:shd w:val="clear" w:color="000000" w:fill="F2F2F2"/>
            <w:vAlign w:val="center"/>
            <w:hideMark/>
          </w:tcPr>
          <w:p w14:paraId="5B7C5C5E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(S/M/W indicates strength of </w:t>
            </w:r>
            <w:proofErr w:type="gramStart"/>
            <w:r>
              <w:rPr>
                <w:color w:val="000000"/>
              </w:rPr>
              <w:t xml:space="preserve">correlation)   </w:t>
            </w:r>
            <w:proofErr w:type="gramEnd"/>
            <w:r>
              <w:rPr>
                <w:color w:val="000000"/>
              </w:rPr>
              <w:t xml:space="preserve">    S-Strong, M-Medium, L-Low</w:t>
            </w:r>
          </w:p>
        </w:tc>
      </w:tr>
      <w:tr w:rsidR="004119C3" w14:paraId="384E95AA" w14:textId="77777777" w:rsidTr="003222AE">
        <w:trPr>
          <w:trHeight w:val="296"/>
        </w:trPr>
        <w:tc>
          <w:tcPr>
            <w:tcW w:w="348" w:type="pct"/>
            <w:vMerge w:val="restart"/>
            <w:shd w:val="clear" w:color="000000" w:fill="F2F2F2"/>
            <w:vAlign w:val="center"/>
            <w:hideMark/>
          </w:tcPr>
          <w:p w14:paraId="3E223245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Cos</w:t>
            </w:r>
          </w:p>
        </w:tc>
        <w:tc>
          <w:tcPr>
            <w:tcW w:w="4652" w:type="pct"/>
            <w:gridSpan w:val="12"/>
            <w:shd w:val="clear" w:color="000000" w:fill="F2F2F2"/>
            <w:vAlign w:val="center"/>
            <w:hideMark/>
          </w:tcPr>
          <w:p w14:paraId="40EF52F7" w14:textId="77777777" w:rsidR="004119C3" w:rsidRDefault="004119C3" w:rsidP="003222AE">
            <w:pPr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ogramme</w:t>
            </w:r>
            <w:proofErr w:type="spellEnd"/>
            <w:r>
              <w:rPr>
                <w:color w:val="000000"/>
              </w:rPr>
              <w:t xml:space="preserve"> </w:t>
            </w:r>
            <w:proofErr w:type="gramStart"/>
            <w:r>
              <w:rPr>
                <w:color w:val="000000"/>
              </w:rPr>
              <w:t>Outcomes(</w:t>
            </w:r>
            <w:proofErr w:type="gramEnd"/>
            <w:r>
              <w:rPr>
                <w:color w:val="000000"/>
              </w:rPr>
              <w:t>POs)</w:t>
            </w:r>
          </w:p>
        </w:tc>
      </w:tr>
      <w:tr w:rsidR="004119C3" w14:paraId="7503092E" w14:textId="77777777" w:rsidTr="003222AE">
        <w:trPr>
          <w:trHeight w:val="306"/>
        </w:trPr>
        <w:tc>
          <w:tcPr>
            <w:tcW w:w="348" w:type="pct"/>
            <w:vMerge/>
            <w:vAlign w:val="center"/>
            <w:hideMark/>
          </w:tcPr>
          <w:p w14:paraId="39D05C9F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000000" w:fill="F2F2F2"/>
            <w:vAlign w:val="center"/>
            <w:hideMark/>
          </w:tcPr>
          <w:p w14:paraId="097E0CA4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O1</w:t>
            </w:r>
          </w:p>
        </w:tc>
        <w:tc>
          <w:tcPr>
            <w:tcW w:w="335" w:type="pct"/>
            <w:shd w:val="clear" w:color="000000" w:fill="F2F2F2"/>
            <w:vAlign w:val="center"/>
            <w:hideMark/>
          </w:tcPr>
          <w:p w14:paraId="43B7B0FE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O2</w:t>
            </w:r>
          </w:p>
        </w:tc>
        <w:tc>
          <w:tcPr>
            <w:tcW w:w="335" w:type="pct"/>
            <w:shd w:val="clear" w:color="000000" w:fill="F2F2F2"/>
            <w:vAlign w:val="center"/>
            <w:hideMark/>
          </w:tcPr>
          <w:p w14:paraId="790DC9B3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O3</w:t>
            </w:r>
          </w:p>
        </w:tc>
        <w:tc>
          <w:tcPr>
            <w:tcW w:w="335" w:type="pct"/>
            <w:shd w:val="clear" w:color="000000" w:fill="F2F2F2"/>
            <w:vAlign w:val="center"/>
            <w:hideMark/>
          </w:tcPr>
          <w:p w14:paraId="20FFD888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O4</w:t>
            </w:r>
          </w:p>
        </w:tc>
        <w:tc>
          <w:tcPr>
            <w:tcW w:w="335" w:type="pct"/>
            <w:shd w:val="clear" w:color="000000" w:fill="F2F2F2"/>
            <w:vAlign w:val="center"/>
            <w:hideMark/>
          </w:tcPr>
          <w:p w14:paraId="1222A0AB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O5</w:t>
            </w:r>
          </w:p>
        </w:tc>
        <w:tc>
          <w:tcPr>
            <w:tcW w:w="335" w:type="pct"/>
            <w:shd w:val="clear" w:color="000000" w:fill="F2F2F2"/>
            <w:vAlign w:val="center"/>
            <w:hideMark/>
          </w:tcPr>
          <w:p w14:paraId="557A69A1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O6</w:t>
            </w:r>
          </w:p>
        </w:tc>
        <w:tc>
          <w:tcPr>
            <w:tcW w:w="335" w:type="pct"/>
            <w:shd w:val="clear" w:color="000000" w:fill="F2F2F2"/>
            <w:vAlign w:val="center"/>
            <w:hideMark/>
          </w:tcPr>
          <w:p w14:paraId="54333774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O7</w:t>
            </w:r>
          </w:p>
        </w:tc>
        <w:tc>
          <w:tcPr>
            <w:tcW w:w="335" w:type="pct"/>
            <w:shd w:val="clear" w:color="000000" w:fill="F2F2F2"/>
            <w:vAlign w:val="center"/>
            <w:hideMark/>
          </w:tcPr>
          <w:p w14:paraId="4BE3418B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O8</w:t>
            </w:r>
          </w:p>
        </w:tc>
        <w:tc>
          <w:tcPr>
            <w:tcW w:w="335" w:type="pct"/>
            <w:vMerge w:val="restart"/>
            <w:shd w:val="clear" w:color="000000" w:fill="F2F2F2"/>
            <w:vAlign w:val="center"/>
            <w:hideMark/>
          </w:tcPr>
          <w:p w14:paraId="68565A9E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O9</w:t>
            </w:r>
          </w:p>
        </w:tc>
        <w:tc>
          <w:tcPr>
            <w:tcW w:w="647" w:type="pct"/>
            <w:vMerge w:val="restart"/>
            <w:shd w:val="clear" w:color="000000" w:fill="F2F2F2"/>
            <w:vAlign w:val="center"/>
            <w:hideMark/>
          </w:tcPr>
          <w:p w14:paraId="53DF5988" w14:textId="77777777" w:rsidR="004119C3" w:rsidRDefault="004119C3" w:rsidP="003222A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O10</w:t>
            </w:r>
          </w:p>
        </w:tc>
        <w:tc>
          <w:tcPr>
            <w:tcW w:w="494" w:type="pct"/>
            <w:shd w:val="clear" w:color="000000" w:fill="F2F2F2"/>
            <w:vAlign w:val="center"/>
            <w:hideMark/>
          </w:tcPr>
          <w:p w14:paraId="3A7A9318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PO11</w:t>
            </w:r>
          </w:p>
        </w:tc>
        <w:tc>
          <w:tcPr>
            <w:tcW w:w="494" w:type="pct"/>
            <w:vMerge w:val="restart"/>
            <w:shd w:val="clear" w:color="000000" w:fill="F2F2F2"/>
            <w:vAlign w:val="center"/>
            <w:hideMark/>
          </w:tcPr>
          <w:p w14:paraId="0B69CDA6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PO12</w:t>
            </w:r>
          </w:p>
        </w:tc>
      </w:tr>
      <w:tr w:rsidR="004119C3" w14:paraId="383A628C" w14:textId="77777777" w:rsidTr="003222AE">
        <w:trPr>
          <w:trHeight w:val="306"/>
        </w:trPr>
        <w:tc>
          <w:tcPr>
            <w:tcW w:w="348" w:type="pct"/>
            <w:vMerge/>
            <w:vAlign w:val="center"/>
            <w:hideMark/>
          </w:tcPr>
          <w:p w14:paraId="10842C8A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000000" w:fill="F2F2F2"/>
            <w:vAlign w:val="center"/>
          </w:tcPr>
          <w:p w14:paraId="39AD634E" w14:textId="77777777" w:rsidR="004119C3" w:rsidRDefault="004119C3" w:rsidP="003222AE">
            <w:pPr>
              <w:jc w:val="center"/>
              <w:rPr>
                <w:color w:val="000000"/>
              </w:rPr>
            </w:pPr>
          </w:p>
        </w:tc>
        <w:tc>
          <w:tcPr>
            <w:tcW w:w="335" w:type="pct"/>
            <w:shd w:val="clear" w:color="000000" w:fill="F2F2F2"/>
            <w:vAlign w:val="center"/>
          </w:tcPr>
          <w:p w14:paraId="4BC77184" w14:textId="77777777" w:rsidR="004119C3" w:rsidRDefault="004119C3" w:rsidP="003222AE">
            <w:pPr>
              <w:jc w:val="center"/>
              <w:rPr>
                <w:color w:val="000000"/>
              </w:rPr>
            </w:pPr>
          </w:p>
        </w:tc>
        <w:tc>
          <w:tcPr>
            <w:tcW w:w="335" w:type="pct"/>
            <w:shd w:val="clear" w:color="000000" w:fill="F2F2F2"/>
            <w:vAlign w:val="center"/>
          </w:tcPr>
          <w:p w14:paraId="3D5AA80D" w14:textId="77777777" w:rsidR="004119C3" w:rsidRDefault="004119C3" w:rsidP="003222AE">
            <w:pPr>
              <w:jc w:val="center"/>
              <w:rPr>
                <w:color w:val="000000"/>
              </w:rPr>
            </w:pPr>
          </w:p>
        </w:tc>
        <w:tc>
          <w:tcPr>
            <w:tcW w:w="335" w:type="pct"/>
            <w:shd w:val="clear" w:color="000000" w:fill="F2F2F2"/>
            <w:vAlign w:val="center"/>
          </w:tcPr>
          <w:p w14:paraId="59EDBF0E" w14:textId="77777777" w:rsidR="004119C3" w:rsidRDefault="004119C3" w:rsidP="003222AE">
            <w:pPr>
              <w:jc w:val="center"/>
              <w:rPr>
                <w:color w:val="000000"/>
              </w:rPr>
            </w:pPr>
          </w:p>
        </w:tc>
        <w:tc>
          <w:tcPr>
            <w:tcW w:w="335" w:type="pct"/>
            <w:shd w:val="clear" w:color="000000" w:fill="F2F2F2"/>
            <w:vAlign w:val="center"/>
          </w:tcPr>
          <w:p w14:paraId="10C76F1B" w14:textId="77777777" w:rsidR="004119C3" w:rsidRDefault="004119C3" w:rsidP="003222AE">
            <w:pPr>
              <w:jc w:val="center"/>
              <w:rPr>
                <w:color w:val="000000"/>
              </w:rPr>
            </w:pPr>
          </w:p>
        </w:tc>
        <w:tc>
          <w:tcPr>
            <w:tcW w:w="335" w:type="pct"/>
            <w:shd w:val="clear" w:color="000000" w:fill="F2F2F2"/>
            <w:vAlign w:val="center"/>
          </w:tcPr>
          <w:p w14:paraId="4DFE0B51" w14:textId="77777777" w:rsidR="004119C3" w:rsidRDefault="004119C3" w:rsidP="003222AE">
            <w:pPr>
              <w:jc w:val="center"/>
              <w:rPr>
                <w:color w:val="000000"/>
              </w:rPr>
            </w:pPr>
          </w:p>
        </w:tc>
        <w:tc>
          <w:tcPr>
            <w:tcW w:w="335" w:type="pct"/>
            <w:shd w:val="clear" w:color="000000" w:fill="F2F2F2"/>
            <w:vAlign w:val="center"/>
          </w:tcPr>
          <w:p w14:paraId="2604F838" w14:textId="77777777" w:rsidR="004119C3" w:rsidRDefault="004119C3" w:rsidP="003222AE">
            <w:pPr>
              <w:jc w:val="center"/>
              <w:rPr>
                <w:color w:val="000000"/>
              </w:rPr>
            </w:pPr>
          </w:p>
        </w:tc>
        <w:tc>
          <w:tcPr>
            <w:tcW w:w="335" w:type="pct"/>
            <w:shd w:val="clear" w:color="000000" w:fill="F2F2F2"/>
            <w:vAlign w:val="center"/>
          </w:tcPr>
          <w:p w14:paraId="27B3555C" w14:textId="77777777" w:rsidR="004119C3" w:rsidRDefault="004119C3" w:rsidP="003222AE">
            <w:pPr>
              <w:jc w:val="center"/>
              <w:rPr>
                <w:color w:val="000000"/>
              </w:rPr>
            </w:pPr>
          </w:p>
        </w:tc>
        <w:tc>
          <w:tcPr>
            <w:tcW w:w="335" w:type="pct"/>
            <w:vMerge/>
            <w:vAlign w:val="center"/>
          </w:tcPr>
          <w:p w14:paraId="25DE7C2C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647" w:type="pct"/>
            <w:vMerge/>
            <w:vAlign w:val="center"/>
          </w:tcPr>
          <w:p w14:paraId="634E5DFA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000000" w:fill="F2F2F2"/>
            <w:vAlign w:val="center"/>
          </w:tcPr>
          <w:p w14:paraId="50783049" w14:textId="77777777" w:rsidR="004119C3" w:rsidRDefault="004119C3" w:rsidP="003222AE">
            <w:pPr>
              <w:jc w:val="right"/>
              <w:rPr>
                <w:color w:val="000000"/>
              </w:rPr>
            </w:pPr>
          </w:p>
        </w:tc>
        <w:tc>
          <w:tcPr>
            <w:tcW w:w="494" w:type="pct"/>
            <w:vMerge/>
            <w:vAlign w:val="center"/>
            <w:hideMark/>
          </w:tcPr>
          <w:p w14:paraId="2DE15303" w14:textId="77777777" w:rsidR="004119C3" w:rsidRDefault="004119C3" w:rsidP="003222AE">
            <w:pPr>
              <w:rPr>
                <w:color w:val="000000"/>
              </w:rPr>
            </w:pPr>
          </w:p>
        </w:tc>
      </w:tr>
      <w:tr w:rsidR="004119C3" w14:paraId="3A6E088A" w14:textId="77777777" w:rsidTr="003222AE">
        <w:trPr>
          <w:trHeight w:val="306"/>
        </w:trPr>
        <w:tc>
          <w:tcPr>
            <w:tcW w:w="348" w:type="pct"/>
            <w:shd w:val="clear" w:color="000000" w:fill="F2F2F2"/>
            <w:vAlign w:val="center"/>
            <w:hideMark/>
          </w:tcPr>
          <w:p w14:paraId="32E36123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CO1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5812521B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51E4C035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4FAE8865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75B36E0B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7F9196A6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0F4D6BD9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282F1BF5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32503B5B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4B01D21F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647" w:type="pct"/>
            <w:shd w:val="clear" w:color="auto" w:fill="auto"/>
            <w:vAlign w:val="center"/>
          </w:tcPr>
          <w:p w14:paraId="1FE6D4B8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757B4812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1588C158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4119C3" w14:paraId="238B45E6" w14:textId="77777777" w:rsidTr="003222AE">
        <w:trPr>
          <w:trHeight w:val="306"/>
        </w:trPr>
        <w:tc>
          <w:tcPr>
            <w:tcW w:w="348" w:type="pct"/>
            <w:shd w:val="clear" w:color="000000" w:fill="F2F2F2"/>
            <w:vAlign w:val="center"/>
            <w:hideMark/>
          </w:tcPr>
          <w:p w14:paraId="2A4A591F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 xml:space="preserve">CO2 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0149BC94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04D423BB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596B659F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08265BF1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42A1D23D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550B5603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2EEF817D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35476E6E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10643985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647" w:type="pct"/>
            <w:shd w:val="clear" w:color="auto" w:fill="auto"/>
            <w:vAlign w:val="center"/>
          </w:tcPr>
          <w:p w14:paraId="6FFF68B3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34607C83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74956D33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4119C3" w14:paraId="04CADB49" w14:textId="77777777" w:rsidTr="003222AE">
        <w:trPr>
          <w:trHeight w:val="306"/>
        </w:trPr>
        <w:tc>
          <w:tcPr>
            <w:tcW w:w="348" w:type="pct"/>
            <w:shd w:val="clear" w:color="000000" w:fill="F2F2F2"/>
            <w:vAlign w:val="center"/>
            <w:hideMark/>
          </w:tcPr>
          <w:p w14:paraId="31055283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 xml:space="preserve">CO3 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343B29C8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5CBEAE5A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1A33A497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4A3DEBED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4490D058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0295935E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3F4336FE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10A190CF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213D1A36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647" w:type="pct"/>
            <w:shd w:val="clear" w:color="auto" w:fill="auto"/>
            <w:vAlign w:val="center"/>
          </w:tcPr>
          <w:p w14:paraId="40234842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2497E01F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717DDE6C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4119C3" w14:paraId="795095B3" w14:textId="77777777" w:rsidTr="003222AE">
        <w:trPr>
          <w:trHeight w:val="306"/>
        </w:trPr>
        <w:tc>
          <w:tcPr>
            <w:tcW w:w="348" w:type="pct"/>
            <w:shd w:val="clear" w:color="000000" w:fill="F2F2F2"/>
            <w:vAlign w:val="center"/>
            <w:hideMark/>
          </w:tcPr>
          <w:p w14:paraId="754B3158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 xml:space="preserve">CO4 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0B0F527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7FB9C07E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141A8E1F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59CB07EA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5CFB6EE1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34D98388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1797D16D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3649EDFB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4D3B968A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647" w:type="pct"/>
            <w:shd w:val="clear" w:color="auto" w:fill="auto"/>
            <w:vAlign w:val="center"/>
          </w:tcPr>
          <w:p w14:paraId="020B1C9B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7F550C12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7CBCFD5B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4119C3" w14:paraId="128429E6" w14:textId="77777777" w:rsidTr="003222AE">
        <w:trPr>
          <w:trHeight w:val="306"/>
        </w:trPr>
        <w:tc>
          <w:tcPr>
            <w:tcW w:w="348" w:type="pct"/>
            <w:shd w:val="clear" w:color="000000" w:fill="F2F2F2"/>
            <w:vAlign w:val="center"/>
            <w:hideMark/>
          </w:tcPr>
          <w:p w14:paraId="238BE7CB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 xml:space="preserve">CO5 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94822A6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6F661437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3A2280FC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58BB18E4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1CB6B866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28CCE52B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57805A5E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7217A761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107D2F46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647" w:type="pct"/>
            <w:shd w:val="clear" w:color="auto" w:fill="auto"/>
            <w:vAlign w:val="center"/>
          </w:tcPr>
          <w:p w14:paraId="2D8B4DCC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54345BE2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77B5BF98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  <w:tr w:rsidR="004119C3" w14:paraId="3736C038" w14:textId="77777777" w:rsidTr="003222AE">
        <w:trPr>
          <w:trHeight w:val="306"/>
        </w:trPr>
        <w:tc>
          <w:tcPr>
            <w:tcW w:w="348" w:type="pct"/>
            <w:shd w:val="clear" w:color="000000" w:fill="F2F2F2"/>
            <w:vAlign w:val="center"/>
          </w:tcPr>
          <w:p w14:paraId="734823CF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lastRenderedPageBreak/>
              <w:t>CO6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3192B270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63D43E70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606C4107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34078A6D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20564C1E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35" w:type="pct"/>
            <w:shd w:val="clear" w:color="auto" w:fill="auto"/>
            <w:vAlign w:val="center"/>
          </w:tcPr>
          <w:p w14:paraId="29B2F08B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50C2CF93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5CA21464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335" w:type="pct"/>
            <w:shd w:val="clear" w:color="auto" w:fill="auto"/>
            <w:vAlign w:val="center"/>
          </w:tcPr>
          <w:p w14:paraId="50F51FF0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647" w:type="pct"/>
            <w:shd w:val="clear" w:color="auto" w:fill="auto"/>
            <w:vAlign w:val="center"/>
          </w:tcPr>
          <w:p w14:paraId="66D70B55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62DAB137" w14:textId="77777777" w:rsidR="004119C3" w:rsidRDefault="004119C3" w:rsidP="003222AE">
            <w:pPr>
              <w:rPr>
                <w:color w:val="000000"/>
              </w:rPr>
            </w:pPr>
          </w:p>
        </w:tc>
        <w:tc>
          <w:tcPr>
            <w:tcW w:w="494" w:type="pct"/>
            <w:shd w:val="clear" w:color="auto" w:fill="auto"/>
            <w:vAlign w:val="center"/>
          </w:tcPr>
          <w:p w14:paraId="7ACD760D" w14:textId="77777777" w:rsidR="004119C3" w:rsidRDefault="004119C3" w:rsidP="003222AE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</w:tr>
    </w:tbl>
    <w:p w14:paraId="4EE0EFE0" w14:textId="77777777" w:rsidR="00101B69" w:rsidRDefault="00101B69" w:rsidP="00101B69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7CF01DB1" w14:textId="77777777" w:rsidR="005207FD" w:rsidRPr="005207FD" w:rsidRDefault="005207FD" w:rsidP="005207FD">
      <w:pPr>
        <w:spacing w:after="0" w:line="259" w:lineRule="auto"/>
        <w:jc w:val="both"/>
        <w:rPr>
          <w:rFonts w:ascii="Times New Roman" w:eastAsiaTheme="minorHAnsi" w:hAnsi="Times New Roman"/>
          <w:b/>
          <w:bCs/>
          <w:lang w:val="en-IN"/>
        </w:rPr>
      </w:pPr>
    </w:p>
    <w:p w14:paraId="22B00FBB" w14:textId="77777777" w:rsidR="005207FD" w:rsidRPr="005207FD" w:rsidRDefault="005207FD" w:rsidP="005207FD">
      <w:pPr>
        <w:spacing w:after="0" w:line="259" w:lineRule="auto"/>
        <w:ind w:left="-426"/>
        <w:jc w:val="both"/>
        <w:rPr>
          <w:rFonts w:ascii="Times New Roman" w:eastAsiaTheme="minorHAnsi" w:hAnsi="Times New Roman"/>
          <w:b/>
          <w:bCs/>
          <w:lang w:val="en-IN"/>
        </w:rPr>
      </w:pPr>
      <w:r w:rsidRPr="005207FD">
        <w:rPr>
          <w:rFonts w:ascii="Times New Roman" w:eastAsiaTheme="minorHAnsi" w:hAnsi="Times New Roman"/>
          <w:b/>
          <w:bCs/>
          <w:lang w:val="en-IN"/>
        </w:rPr>
        <w:t>Continuous Assessment Pattern:</w:t>
      </w:r>
    </w:p>
    <w:p w14:paraId="5758394C" w14:textId="77777777" w:rsidR="005207FD" w:rsidRPr="005207FD" w:rsidRDefault="005207FD" w:rsidP="005207FD">
      <w:pPr>
        <w:spacing w:after="0" w:line="259" w:lineRule="auto"/>
        <w:ind w:left="-426"/>
        <w:jc w:val="both"/>
        <w:rPr>
          <w:rFonts w:ascii="Times New Roman" w:eastAsiaTheme="minorHAnsi" w:hAnsi="Times New Roman"/>
          <w:b/>
          <w:bCs/>
          <w:lang w:val="en-IN"/>
        </w:rPr>
      </w:pPr>
    </w:p>
    <w:tbl>
      <w:tblPr>
        <w:tblStyle w:val="TableGrid"/>
        <w:tblW w:w="9668" w:type="dxa"/>
        <w:tblInd w:w="-318" w:type="dxa"/>
        <w:tblLook w:val="04A0" w:firstRow="1" w:lastRow="0" w:firstColumn="1" w:lastColumn="0" w:noHBand="0" w:noVBand="1"/>
      </w:tblPr>
      <w:tblGrid>
        <w:gridCol w:w="2202"/>
        <w:gridCol w:w="1856"/>
        <w:gridCol w:w="1997"/>
        <w:gridCol w:w="1944"/>
        <w:gridCol w:w="1669"/>
      </w:tblGrid>
      <w:tr w:rsidR="0015715B" w:rsidRPr="005207FD" w14:paraId="65F38C02" w14:textId="77777777" w:rsidTr="0015715B">
        <w:trPr>
          <w:trHeight w:val="264"/>
        </w:trPr>
        <w:tc>
          <w:tcPr>
            <w:tcW w:w="2202" w:type="dxa"/>
          </w:tcPr>
          <w:p w14:paraId="405C11B5" w14:textId="77777777" w:rsidR="00A34989" w:rsidRDefault="00A34989" w:rsidP="005207FD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</w:p>
          <w:p w14:paraId="6E9AF392" w14:textId="0EFDE5DF" w:rsidR="0015715B" w:rsidRPr="005207FD" w:rsidRDefault="0015715B" w:rsidP="005207FD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  <w:r>
              <w:rPr>
                <w:rFonts w:ascii="Times New Roman" w:eastAsiaTheme="minorHAnsi" w:hAnsi="Times New Roman"/>
                <w:b/>
                <w:bCs/>
                <w:lang w:val="en-IN"/>
              </w:rPr>
              <w:t>Mode/ Category</w:t>
            </w:r>
          </w:p>
        </w:tc>
        <w:tc>
          <w:tcPr>
            <w:tcW w:w="1856" w:type="dxa"/>
          </w:tcPr>
          <w:p w14:paraId="27202A7E" w14:textId="77777777" w:rsidR="00A34989" w:rsidRDefault="00A34989" w:rsidP="005207FD">
            <w:pPr>
              <w:spacing w:after="160" w:line="259" w:lineRule="auto"/>
              <w:ind w:right="-153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</w:p>
          <w:p w14:paraId="1264AAD5" w14:textId="1043B6A0" w:rsidR="0015715B" w:rsidRDefault="0015715B" w:rsidP="005207FD">
            <w:pPr>
              <w:spacing w:after="160" w:line="259" w:lineRule="auto"/>
              <w:ind w:right="-153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  <w:r>
              <w:rPr>
                <w:rFonts w:ascii="Times New Roman" w:eastAsiaTheme="minorHAnsi" w:hAnsi="Times New Roman"/>
                <w:b/>
                <w:bCs/>
                <w:lang w:val="en-IN"/>
              </w:rPr>
              <w:t>Internal Assessment</w:t>
            </w:r>
            <w:r w:rsidR="0049091B">
              <w:rPr>
                <w:rFonts w:ascii="Times New Roman" w:eastAsiaTheme="minorHAnsi" w:hAnsi="Times New Roman"/>
                <w:b/>
                <w:bCs/>
                <w:lang w:val="en-IN"/>
              </w:rPr>
              <w:t xml:space="preserve"> (IA)</w:t>
            </w:r>
          </w:p>
        </w:tc>
        <w:tc>
          <w:tcPr>
            <w:tcW w:w="1997" w:type="dxa"/>
          </w:tcPr>
          <w:p w14:paraId="180AE02B" w14:textId="77777777" w:rsidR="00A34989" w:rsidRDefault="00A34989" w:rsidP="005207FD">
            <w:pPr>
              <w:spacing w:after="160" w:line="259" w:lineRule="auto"/>
              <w:ind w:right="-153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</w:p>
          <w:p w14:paraId="497F1582" w14:textId="0C00B677" w:rsidR="0015715B" w:rsidRPr="005207FD" w:rsidRDefault="0015715B" w:rsidP="005207FD">
            <w:pPr>
              <w:spacing w:after="160" w:line="259" w:lineRule="auto"/>
              <w:ind w:right="-153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  <w:r>
              <w:rPr>
                <w:rFonts w:ascii="Times New Roman" w:eastAsiaTheme="minorHAnsi" w:hAnsi="Times New Roman"/>
                <w:b/>
                <w:bCs/>
                <w:lang w:val="en-IN"/>
              </w:rPr>
              <w:t>CAT</w:t>
            </w:r>
          </w:p>
        </w:tc>
        <w:tc>
          <w:tcPr>
            <w:tcW w:w="1944" w:type="dxa"/>
          </w:tcPr>
          <w:p w14:paraId="74469487" w14:textId="77777777" w:rsidR="00A34989" w:rsidRDefault="00A34989" w:rsidP="005207FD">
            <w:pPr>
              <w:spacing w:after="160" w:line="259" w:lineRule="auto"/>
              <w:ind w:right="-43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</w:p>
          <w:p w14:paraId="2B69049A" w14:textId="77777777" w:rsidR="0015715B" w:rsidRPr="005207FD" w:rsidRDefault="0015715B" w:rsidP="005207FD">
            <w:pPr>
              <w:spacing w:after="160" w:line="259" w:lineRule="auto"/>
              <w:ind w:right="-43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  <w:r w:rsidRPr="005207FD">
              <w:rPr>
                <w:rFonts w:ascii="Times New Roman" w:eastAsiaTheme="minorHAnsi" w:hAnsi="Times New Roman"/>
                <w:b/>
                <w:bCs/>
                <w:lang w:val="en-IN"/>
              </w:rPr>
              <w:t>End Term Exam (ETE)</w:t>
            </w:r>
          </w:p>
        </w:tc>
        <w:tc>
          <w:tcPr>
            <w:tcW w:w="1669" w:type="dxa"/>
          </w:tcPr>
          <w:p w14:paraId="52BD071D" w14:textId="77777777" w:rsidR="00A34989" w:rsidRDefault="00A34989" w:rsidP="005207FD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</w:p>
          <w:p w14:paraId="0FE2A655" w14:textId="77777777" w:rsidR="0015715B" w:rsidRDefault="0015715B" w:rsidP="005207FD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  <w:r w:rsidRPr="005207FD">
              <w:rPr>
                <w:rFonts w:ascii="Times New Roman" w:eastAsiaTheme="minorHAnsi" w:hAnsi="Times New Roman"/>
                <w:b/>
                <w:bCs/>
                <w:lang w:val="en-IN"/>
              </w:rPr>
              <w:t>Total Marks</w:t>
            </w:r>
          </w:p>
          <w:p w14:paraId="76E262C1" w14:textId="69B7BA9B" w:rsidR="00E76EC0" w:rsidRPr="005207FD" w:rsidRDefault="00E76EC0" w:rsidP="005207FD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b/>
                <w:bCs/>
                <w:lang w:val="en-IN"/>
              </w:rPr>
            </w:pPr>
            <w:r>
              <w:rPr>
                <w:rFonts w:ascii="Times New Roman" w:eastAsiaTheme="minorHAnsi" w:hAnsi="Times New Roman"/>
                <w:b/>
                <w:bCs/>
                <w:lang w:val="en-IN"/>
              </w:rPr>
              <w:t>(100)</w:t>
            </w:r>
          </w:p>
        </w:tc>
      </w:tr>
      <w:tr w:rsidR="0015715B" w:rsidRPr="005207FD" w14:paraId="777D7E40" w14:textId="77777777" w:rsidTr="0015715B">
        <w:trPr>
          <w:trHeight w:val="274"/>
        </w:trPr>
        <w:tc>
          <w:tcPr>
            <w:tcW w:w="2202" w:type="dxa"/>
          </w:tcPr>
          <w:p w14:paraId="4B4F1958" w14:textId="0195C5F7" w:rsidR="0015715B" w:rsidRPr="005207FD" w:rsidRDefault="0015715B" w:rsidP="005207FD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lang w:val="en-IN"/>
              </w:rPr>
            </w:pPr>
            <w:r>
              <w:rPr>
                <w:rFonts w:ascii="Times New Roman" w:eastAsiaTheme="minorHAnsi" w:hAnsi="Times New Roman"/>
                <w:lang w:val="en-IN"/>
              </w:rPr>
              <w:t>Theory</w:t>
            </w:r>
          </w:p>
        </w:tc>
        <w:tc>
          <w:tcPr>
            <w:tcW w:w="1856" w:type="dxa"/>
          </w:tcPr>
          <w:p w14:paraId="311AD1FA" w14:textId="51D22C8B" w:rsidR="0015715B" w:rsidRPr="005207FD" w:rsidRDefault="0015715B" w:rsidP="005207FD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lang w:val="en-IN"/>
              </w:rPr>
            </w:pPr>
            <w:r>
              <w:rPr>
                <w:rFonts w:ascii="Times New Roman" w:eastAsiaTheme="minorHAnsi" w:hAnsi="Times New Roman"/>
                <w:lang w:val="en-IN"/>
              </w:rPr>
              <w:t>10</w:t>
            </w:r>
          </w:p>
        </w:tc>
        <w:tc>
          <w:tcPr>
            <w:tcW w:w="1997" w:type="dxa"/>
          </w:tcPr>
          <w:p w14:paraId="348C1F09" w14:textId="328AD856" w:rsidR="0015715B" w:rsidRPr="005207FD" w:rsidRDefault="0015715B" w:rsidP="005207FD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lang w:val="en-IN"/>
              </w:rPr>
            </w:pPr>
            <w:r>
              <w:rPr>
                <w:rFonts w:ascii="Times New Roman" w:eastAsiaTheme="minorHAnsi" w:hAnsi="Times New Roman"/>
                <w:lang w:val="en-IN"/>
              </w:rPr>
              <w:t>15</w:t>
            </w:r>
          </w:p>
        </w:tc>
        <w:tc>
          <w:tcPr>
            <w:tcW w:w="1944" w:type="dxa"/>
          </w:tcPr>
          <w:p w14:paraId="7E8F5C7B" w14:textId="1EED4D0D" w:rsidR="0015715B" w:rsidRPr="005207FD" w:rsidRDefault="0015715B" w:rsidP="005207FD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lang w:val="en-IN"/>
              </w:rPr>
            </w:pPr>
            <w:r>
              <w:rPr>
                <w:rFonts w:ascii="Times New Roman" w:eastAsiaTheme="minorHAnsi" w:hAnsi="Times New Roman"/>
                <w:lang w:val="en-IN"/>
              </w:rPr>
              <w:t>25</w:t>
            </w:r>
          </w:p>
        </w:tc>
        <w:tc>
          <w:tcPr>
            <w:tcW w:w="1669" w:type="dxa"/>
          </w:tcPr>
          <w:p w14:paraId="5CDBCE12" w14:textId="0CE6EEA8" w:rsidR="0015715B" w:rsidRPr="005207FD" w:rsidRDefault="0015715B" w:rsidP="005207FD">
            <w:pPr>
              <w:spacing w:after="160" w:line="259" w:lineRule="auto"/>
              <w:jc w:val="center"/>
              <w:rPr>
                <w:rFonts w:ascii="Times New Roman" w:eastAsiaTheme="minorHAnsi" w:hAnsi="Times New Roman"/>
                <w:lang w:val="en-IN"/>
              </w:rPr>
            </w:pPr>
            <w:r>
              <w:rPr>
                <w:rFonts w:ascii="Times New Roman" w:eastAsiaTheme="minorHAnsi" w:hAnsi="Times New Roman"/>
                <w:lang w:val="en-IN"/>
              </w:rPr>
              <w:t>50</w:t>
            </w:r>
          </w:p>
        </w:tc>
      </w:tr>
    </w:tbl>
    <w:p w14:paraId="54D9FEB9" w14:textId="77777777" w:rsidR="00F80905" w:rsidRDefault="00F80905" w:rsidP="00F80905">
      <w:pPr>
        <w:spacing w:after="0"/>
        <w:jc w:val="both"/>
        <w:rPr>
          <w:rFonts w:ascii="Times New Roman" w:eastAsiaTheme="minorHAnsi" w:hAnsi="Times New Roman"/>
          <w:b/>
          <w:sz w:val="24"/>
          <w:szCs w:val="24"/>
        </w:rPr>
      </w:pPr>
    </w:p>
    <w:p w14:paraId="10A86EE5" w14:textId="77777777" w:rsidR="00F80905" w:rsidRDefault="00F80905">
      <w:pPr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eastAsiaTheme="minorHAnsi" w:hAnsi="Times New Roman"/>
          <w:b/>
          <w:sz w:val="24"/>
          <w:szCs w:val="24"/>
        </w:rPr>
        <w:br w:type="page"/>
      </w:r>
    </w:p>
    <w:p w14:paraId="2FA230FB" w14:textId="77777777" w:rsidR="00730991" w:rsidRPr="00D04D81" w:rsidRDefault="00730991" w:rsidP="00730991">
      <w:pPr>
        <w:rPr>
          <w:rFonts w:ascii="Times New Roman" w:hAnsi="Times New Roman"/>
          <w:b/>
          <w:bCs/>
          <w:sz w:val="24"/>
          <w:szCs w:val="24"/>
        </w:rPr>
      </w:pPr>
      <w:r w:rsidRPr="00D04D81">
        <w:rPr>
          <w:rFonts w:ascii="Times New Roman" w:hAnsi="Times New Roman"/>
          <w:b/>
          <w:bCs/>
          <w:sz w:val="24"/>
          <w:szCs w:val="24"/>
        </w:rPr>
        <w:lastRenderedPageBreak/>
        <w:t>Compliance report</w:t>
      </w:r>
    </w:p>
    <w:p w14:paraId="7C3DDAE2" w14:textId="77777777" w:rsidR="00730991" w:rsidRPr="00D04D81" w:rsidRDefault="00730991" w:rsidP="00730991">
      <w:pPr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TableGrid"/>
        <w:tblW w:w="11088" w:type="dxa"/>
        <w:tblInd w:w="-846" w:type="dxa"/>
        <w:tblLayout w:type="fixed"/>
        <w:tblLook w:val="04A0" w:firstRow="1" w:lastRow="0" w:firstColumn="1" w:lastColumn="0" w:noHBand="0" w:noVBand="1"/>
      </w:tblPr>
      <w:tblGrid>
        <w:gridCol w:w="1224"/>
        <w:gridCol w:w="163"/>
        <w:gridCol w:w="1439"/>
        <w:gridCol w:w="1971"/>
        <w:gridCol w:w="747"/>
        <w:gridCol w:w="1996"/>
        <w:gridCol w:w="1694"/>
        <w:gridCol w:w="1134"/>
        <w:gridCol w:w="720"/>
      </w:tblGrid>
      <w:tr w:rsidR="00730991" w:rsidRPr="00D04D81" w14:paraId="48E95C4C" w14:textId="77777777" w:rsidTr="002B49E6">
        <w:trPr>
          <w:trHeight w:val="312"/>
        </w:trPr>
        <w:tc>
          <w:tcPr>
            <w:tcW w:w="11088" w:type="dxa"/>
            <w:gridSpan w:val="9"/>
          </w:tcPr>
          <w:p w14:paraId="6C02F7CD" w14:textId="77777777" w:rsidR="00730991" w:rsidRPr="00D04D81" w:rsidRDefault="00730991" w:rsidP="00055CF8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chool of </w:t>
            </w:r>
            <w:r w:rsidR="00055CF8"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>Basic and Applied Sciences</w:t>
            </w:r>
          </w:p>
        </w:tc>
      </w:tr>
      <w:tr w:rsidR="00730991" w:rsidRPr="00D04D81" w14:paraId="01F7509C" w14:textId="77777777" w:rsidTr="002B49E6">
        <w:trPr>
          <w:trHeight w:val="298"/>
        </w:trPr>
        <w:tc>
          <w:tcPr>
            <w:tcW w:w="1387" w:type="dxa"/>
            <w:gridSpan w:val="2"/>
          </w:tcPr>
          <w:p w14:paraId="3B86ADF2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>Programme</w:t>
            </w:r>
          </w:p>
        </w:tc>
        <w:tc>
          <w:tcPr>
            <w:tcW w:w="9701" w:type="dxa"/>
            <w:gridSpan w:val="7"/>
          </w:tcPr>
          <w:p w14:paraId="38CBEAB1" w14:textId="77777777" w:rsidR="00730991" w:rsidRPr="00D04D81" w:rsidRDefault="00A07EB5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.Tech</w:t>
            </w:r>
            <w:proofErr w:type="spellEnd"/>
          </w:p>
        </w:tc>
      </w:tr>
      <w:tr w:rsidR="00730991" w:rsidRPr="00D04D81" w14:paraId="34990DDA" w14:textId="77777777" w:rsidTr="002B49E6">
        <w:trPr>
          <w:trHeight w:val="611"/>
        </w:trPr>
        <w:tc>
          <w:tcPr>
            <w:tcW w:w="1387" w:type="dxa"/>
            <w:gridSpan w:val="2"/>
          </w:tcPr>
          <w:p w14:paraId="07DC2F04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>Programme Chair</w:t>
            </w:r>
          </w:p>
        </w:tc>
        <w:tc>
          <w:tcPr>
            <w:tcW w:w="9701" w:type="dxa"/>
            <w:gridSpan w:val="7"/>
          </w:tcPr>
          <w:p w14:paraId="250464BB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30991" w:rsidRPr="00D04D81" w14:paraId="371BA368" w14:textId="77777777" w:rsidTr="002B49E6">
        <w:trPr>
          <w:trHeight w:val="312"/>
        </w:trPr>
        <w:tc>
          <w:tcPr>
            <w:tcW w:w="11088" w:type="dxa"/>
            <w:gridSpan w:val="9"/>
          </w:tcPr>
          <w:p w14:paraId="6EB52A10" w14:textId="77777777" w:rsidR="00730991" w:rsidRPr="00D04D81" w:rsidRDefault="00730991" w:rsidP="002A5731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>Compliance report of course handout</w:t>
            </w:r>
          </w:p>
        </w:tc>
      </w:tr>
      <w:tr w:rsidR="00730991" w:rsidRPr="00D04D81" w14:paraId="39BCD32C" w14:textId="77777777" w:rsidTr="00F80905">
        <w:trPr>
          <w:trHeight w:val="298"/>
        </w:trPr>
        <w:tc>
          <w:tcPr>
            <w:tcW w:w="1224" w:type="dxa"/>
            <w:vAlign w:val="center"/>
          </w:tcPr>
          <w:p w14:paraId="3A58AB1E" w14:textId="77777777" w:rsidR="00730991" w:rsidRPr="00D04D81" w:rsidRDefault="00730991" w:rsidP="002A5731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>Sl</w:t>
            </w:r>
            <w:proofErr w:type="spellEnd"/>
            <w:r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1602" w:type="dxa"/>
            <w:gridSpan w:val="2"/>
            <w:vAlign w:val="center"/>
          </w:tcPr>
          <w:p w14:paraId="76A96BAC" w14:textId="77777777" w:rsidR="00730991" w:rsidRPr="00D04D81" w:rsidRDefault="00730991" w:rsidP="002A5731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1971" w:type="dxa"/>
            <w:vAlign w:val="center"/>
          </w:tcPr>
          <w:p w14:paraId="5C949427" w14:textId="77777777" w:rsidR="00730991" w:rsidRPr="00D04D81" w:rsidRDefault="00730991" w:rsidP="002A5731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747" w:type="dxa"/>
            <w:vAlign w:val="center"/>
          </w:tcPr>
          <w:p w14:paraId="4B0480F2" w14:textId="77777777" w:rsidR="00730991" w:rsidRPr="00851428" w:rsidRDefault="00730991" w:rsidP="002A5731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51428">
              <w:rPr>
                <w:rFonts w:ascii="Times New Roman" w:hAnsi="Times New Roman"/>
                <w:b/>
                <w:bCs/>
                <w:sz w:val="24"/>
                <w:szCs w:val="24"/>
              </w:rPr>
              <w:t>Section</w:t>
            </w:r>
          </w:p>
        </w:tc>
        <w:tc>
          <w:tcPr>
            <w:tcW w:w="1996" w:type="dxa"/>
            <w:vAlign w:val="center"/>
          </w:tcPr>
          <w:p w14:paraId="06D3A985" w14:textId="77777777" w:rsidR="00730991" w:rsidRPr="00851428" w:rsidRDefault="00730991" w:rsidP="002A5731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51428">
              <w:rPr>
                <w:rFonts w:ascii="Times New Roman" w:hAnsi="Times New Roman"/>
                <w:b/>
                <w:bCs/>
                <w:sz w:val="24"/>
                <w:szCs w:val="24"/>
              </w:rPr>
              <w:t>Taught by faculty</w:t>
            </w:r>
          </w:p>
        </w:tc>
        <w:tc>
          <w:tcPr>
            <w:tcW w:w="1694" w:type="dxa"/>
            <w:vAlign w:val="center"/>
          </w:tcPr>
          <w:p w14:paraId="011B127C" w14:textId="77777777" w:rsidR="00730991" w:rsidRPr="00851428" w:rsidRDefault="00730991" w:rsidP="002A5731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51428">
              <w:rPr>
                <w:rFonts w:ascii="Times New Roman" w:hAnsi="Times New Roman"/>
                <w:b/>
                <w:bCs/>
                <w:sz w:val="24"/>
                <w:szCs w:val="24"/>
              </w:rPr>
              <w:t>Course</w:t>
            </w:r>
          </w:p>
          <w:p w14:paraId="06A0D73F" w14:textId="77777777" w:rsidR="00730991" w:rsidRPr="00851428" w:rsidRDefault="00730991" w:rsidP="002A5731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51428">
              <w:rPr>
                <w:rFonts w:ascii="Times New Roman" w:hAnsi="Times New Roman"/>
                <w:b/>
                <w:bCs/>
                <w:sz w:val="24"/>
                <w:szCs w:val="24"/>
              </w:rPr>
              <w:t>coordinator</w:t>
            </w:r>
          </w:p>
        </w:tc>
        <w:tc>
          <w:tcPr>
            <w:tcW w:w="1134" w:type="dxa"/>
            <w:vAlign w:val="center"/>
          </w:tcPr>
          <w:p w14:paraId="636E4834" w14:textId="77777777" w:rsidR="00730991" w:rsidRPr="00851428" w:rsidRDefault="00730991" w:rsidP="002A5731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851428">
              <w:rPr>
                <w:rFonts w:ascii="Times New Roman" w:hAnsi="Times New Roman"/>
                <w:b/>
                <w:bCs/>
                <w:sz w:val="24"/>
                <w:szCs w:val="24"/>
              </w:rPr>
              <w:t>Course handout Submission date</w:t>
            </w:r>
          </w:p>
        </w:tc>
        <w:tc>
          <w:tcPr>
            <w:tcW w:w="720" w:type="dxa"/>
            <w:vAlign w:val="center"/>
          </w:tcPr>
          <w:p w14:paraId="18D4E0B2" w14:textId="77777777" w:rsidR="00730991" w:rsidRPr="00D04D81" w:rsidRDefault="00730991" w:rsidP="002A5731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>Remarks by PC if any</w:t>
            </w:r>
          </w:p>
        </w:tc>
      </w:tr>
      <w:tr w:rsidR="00730991" w:rsidRPr="00D04D81" w14:paraId="78F2D3FD" w14:textId="77777777" w:rsidTr="004119C3">
        <w:trPr>
          <w:trHeight w:val="412"/>
        </w:trPr>
        <w:tc>
          <w:tcPr>
            <w:tcW w:w="1224" w:type="dxa"/>
          </w:tcPr>
          <w:p w14:paraId="1BFE15E7" w14:textId="77777777" w:rsidR="00730991" w:rsidRPr="00D04D81" w:rsidRDefault="00055CF8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04D81">
              <w:rPr>
                <w:rFonts w:ascii="Times New Roman" w:hAnsi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1602" w:type="dxa"/>
            <w:gridSpan w:val="2"/>
          </w:tcPr>
          <w:p w14:paraId="7D9B0D5D" w14:textId="37679848" w:rsidR="00730991" w:rsidRPr="00D04D81" w:rsidRDefault="004119C3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>BBS01T1008</w:t>
            </w:r>
          </w:p>
        </w:tc>
        <w:tc>
          <w:tcPr>
            <w:tcW w:w="1971" w:type="dxa"/>
          </w:tcPr>
          <w:p w14:paraId="405CAFCE" w14:textId="140326C2" w:rsidR="00730991" w:rsidRPr="00F80905" w:rsidRDefault="004119C3" w:rsidP="002A573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iology for engineers</w:t>
            </w:r>
          </w:p>
        </w:tc>
        <w:tc>
          <w:tcPr>
            <w:tcW w:w="747" w:type="dxa"/>
          </w:tcPr>
          <w:p w14:paraId="3ED157F7" w14:textId="51CFA66B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996" w:type="dxa"/>
          </w:tcPr>
          <w:p w14:paraId="00286850" w14:textId="3F27A382" w:rsidR="00730991" w:rsidRPr="00D04D81" w:rsidRDefault="004119C3" w:rsidP="00851428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inki Chakraborty</w:t>
            </w:r>
          </w:p>
        </w:tc>
        <w:tc>
          <w:tcPr>
            <w:tcW w:w="1694" w:type="dxa"/>
          </w:tcPr>
          <w:p w14:paraId="293686C7" w14:textId="0CABED34" w:rsidR="00730991" w:rsidRPr="00D04D81" w:rsidRDefault="004119C3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inki Chakraborty</w:t>
            </w:r>
          </w:p>
        </w:tc>
        <w:tc>
          <w:tcPr>
            <w:tcW w:w="1134" w:type="dxa"/>
          </w:tcPr>
          <w:p w14:paraId="2BDD3F3C" w14:textId="20E470AE" w:rsidR="00730991" w:rsidRPr="00D04D81" w:rsidRDefault="004119C3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09</w:t>
            </w:r>
            <w:r w:rsidR="00570A8B">
              <w:rPr>
                <w:rFonts w:ascii="Times New Roman" w:hAnsi="Times New Roman"/>
                <w:b/>
                <w:bCs/>
                <w:sz w:val="24"/>
                <w:szCs w:val="24"/>
              </w:rPr>
              <w:t>/</w:t>
            </w:r>
            <w:r w:rsidR="00777E49">
              <w:rPr>
                <w:rFonts w:ascii="Times New Roman" w:hAnsi="Times New Roman"/>
                <w:b/>
                <w:bCs/>
                <w:sz w:val="24"/>
                <w:szCs w:val="24"/>
              </w:rPr>
              <w:t>03</w:t>
            </w:r>
            <w:r w:rsidR="00570A8B">
              <w:rPr>
                <w:rFonts w:ascii="Times New Roman" w:hAnsi="Times New Roman"/>
                <w:b/>
                <w:bCs/>
                <w:sz w:val="24"/>
                <w:szCs w:val="24"/>
              </w:rPr>
              <w:t>/202</w:t>
            </w:r>
            <w:r w:rsidR="00777E49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0" w:type="dxa"/>
          </w:tcPr>
          <w:p w14:paraId="61CFB8D6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30991" w:rsidRPr="00D04D81" w14:paraId="1D06E578" w14:textId="77777777" w:rsidTr="00F80905">
        <w:trPr>
          <w:trHeight w:val="298"/>
        </w:trPr>
        <w:tc>
          <w:tcPr>
            <w:tcW w:w="1224" w:type="dxa"/>
          </w:tcPr>
          <w:p w14:paraId="16BB807B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02" w:type="dxa"/>
            <w:gridSpan w:val="2"/>
          </w:tcPr>
          <w:p w14:paraId="323CB3FE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971" w:type="dxa"/>
          </w:tcPr>
          <w:p w14:paraId="5DD1F1C9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47" w:type="dxa"/>
          </w:tcPr>
          <w:p w14:paraId="5A35960B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996" w:type="dxa"/>
          </w:tcPr>
          <w:p w14:paraId="54C9FEA9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94" w:type="dxa"/>
          </w:tcPr>
          <w:p w14:paraId="643B6AFD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</w:tcPr>
          <w:p w14:paraId="568464B2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3017D303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730991" w:rsidRPr="00D04D81" w14:paraId="5E5D9822" w14:textId="77777777" w:rsidTr="00F80905">
        <w:trPr>
          <w:trHeight w:val="312"/>
        </w:trPr>
        <w:tc>
          <w:tcPr>
            <w:tcW w:w="1224" w:type="dxa"/>
          </w:tcPr>
          <w:p w14:paraId="2C9DFC18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02" w:type="dxa"/>
            <w:gridSpan w:val="2"/>
          </w:tcPr>
          <w:p w14:paraId="43DCF3D8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971" w:type="dxa"/>
          </w:tcPr>
          <w:p w14:paraId="0E83781E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47" w:type="dxa"/>
          </w:tcPr>
          <w:p w14:paraId="64A3D7C9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996" w:type="dxa"/>
          </w:tcPr>
          <w:p w14:paraId="7C9A1F65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694" w:type="dxa"/>
          </w:tcPr>
          <w:p w14:paraId="3FB35CAE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34" w:type="dxa"/>
          </w:tcPr>
          <w:p w14:paraId="5EF743C5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4EEFBE1F" w14:textId="77777777" w:rsidR="00730991" w:rsidRPr="00D04D81" w:rsidRDefault="00730991" w:rsidP="002A5731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47A22745" w14:textId="77777777" w:rsidR="00730991" w:rsidRPr="00D04D81" w:rsidRDefault="00730991" w:rsidP="00730991">
      <w:pPr>
        <w:rPr>
          <w:rFonts w:ascii="Times New Roman" w:hAnsi="Times New Roman"/>
          <w:b/>
          <w:bCs/>
          <w:sz w:val="24"/>
          <w:szCs w:val="24"/>
        </w:rPr>
      </w:pPr>
    </w:p>
    <w:p w14:paraId="32C95084" w14:textId="77777777" w:rsidR="00730991" w:rsidRPr="00D04D81" w:rsidRDefault="00730991" w:rsidP="00730991">
      <w:pPr>
        <w:rPr>
          <w:rFonts w:ascii="Times New Roman" w:hAnsi="Times New Roman"/>
          <w:b/>
          <w:bCs/>
          <w:sz w:val="24"/>
          <w:szCs w:val="24"/>
        </w:rPr>
      </w:pPr>
    </w:p>
    <w:p w14:paraId="7022B89C" w14:textId="77777777" w:rsidR="00730991" w:rsidRPr="00D04D81" w:rsidRDefault="002B49E6" w:rsidP="00730991">
      <w:pPr>
        <w:rPr>
          <w:rFonts w:ascii="Times New Roman" w:hAnsi="Times New Roman"/>
          <w:b/>
          <w:bCs/>
          <w:sz w:val="24"/>
          <w:szCs w:val="24"/>
        </w:rPr>
      </w:pPr>
      <w:r w:rsidRPr="00D04D81">
        <w:rPr>
          <w:rFonts w:ascii="Times New Roman" w:hAnsi="Times New Roman"/>
          <w:b/>
          <w:bCs/>
          <w:sz w:val="24"/>
          <w:szCs w:val="24"/>
        </w:rPr>
        <w:t>Sig</w:t>
      </w:r>
      <w:r w:rsidR="008773C1">
        <w:rPr>
          <w:rFonts w:ascii="Times New Roman" w:hAnsi="Times New Roman"/>
          <w:b/>
          <w:bCs/>
          <w:sz w:val="24"/>
          <w:szCs w:val="24"/>
        </w:rPr>
        <w:t>n</w:t>
      </w:r>
      <w:r w:rsidRPr="00D04D81">
        <w:rPr>
          <w:rFonts w:ascii="Times New Roman" w:hAnsi="Times New Roman"/>
          <w:b/>
          <w:bCs/>
          <w:sz w:val="24"/>
          <w:szCs w:val="24"/>
        </w:rPr>
        <w:t>ature of PC;</w:t>
      </w:r>
      <w:r w:rsidRPr="00D04D81">
        <w:rPr>
          <w:rFonts w:ascii="Times New Roman" w:hAnsi="Times New Roman"/>
          <w:b/>
          <w:bCs/>
          <w:sz w:val="24"/>
          <w:szCs w:val="24"/>
        </w:rPr>
        <w:tab/>
      </w:r>
      <w:r w:rsidRPr="00D04D81">
        <w:rPr>
          <w:rFonts w:ascii="Times New Roman" w:hAnsi="Times New Roman"/>
          <w:b/>
          <w:bCs/>
          <w:sz w:val="24"/>
          <w:szCs w:val="24"/>
        </w:rPr>
        <w:tab/>
      </w:r>
      <w:r w:rsidRPr="00D04D81">
        <w:rPr>
          <w:rFonts w:ascii="Times New Roman" w:hAnsi="Times New Roman"/>
          <w:b/>
          <w:bCs/>
          <w:sz w:val="24"/>
          <w:szCs w:val="24"/>
        </w:rPr>
        <w:tab/>
      </w:r>
      <w:r w:rsidRPr="00D04D81">
        <w:rPr>
          <w:rFonts w:ascii="Times New Roman" w:hAnsi="Times New Roman"/>
          <w:b/>
          <w:bCs/>
          <w:sz w:val="24"/>
          <w:szCs w:val="24"/>
        </w:rPr>
        <w:tab/>
      </w:r>
      <w:r w:rsidRPr="00D04D81">
        <w:rPr>
          <w:rFonts w:ascii="Times New Roman" w:hAnsi="Times New Roman"/>
          <w:b/>
          <w:bCs/>
          <w:sz w:val="24"/>
          <w:szCs w:val="24"/>
        </w:rPr>
        <w:tab/>
      </w:r>
      <w:r w:rsidRPr="00D04D81">
        <w:rPr>
          <w:rFonts w:ascii="Times New Roman" w:hAnsi="Times New Roman"/>
          <w:b/>
          <w:bCs/>
          <w:sz w:val="24"/>
          <w:szCs w:val="24"/>
        </w:rPr>
        <w:tab/>
      </w:r>
      <w:r w:rsidRPr="00D04D81">
        <w:rPr>
          <w:rFonts w:ascii="Times New Roman" w:hAnsi="Times New Roman"/>
          <w:b/>
          <w:bCs/>
          <w:sz w:val="24"/>
          <w:szCs w:val="24"/>
        </w:rPr>
        <w:tab/>
      </w:r>
      <w:r w:rsidRPr="00D04D81">
        <w:rPr>
          <w:rFonts w:ascii="Times New Roman" w:hAnsi="Times New Roman"/>
          <w:b/>
          <w:bCs/>
          <w:sz w:val="24"/>
          <w:szCs w:val="24"/>
        </w:rPr>
        <w:tab/>
      </w:r>
      <w:r w:rsidR="00730991" w:rsidRPr="00D04D81">
        <w:rPr>
          <w:rFonts w:ascii="Times New Roman" w:hAnsi="Times New Roman"/>
          <w:b/>
          <w:bCs/>
          <w:sz w:val="24"/>
          <w:szCs w:val="24"/>
        </w:rPr>
        <w:t>Signature of Dean:</w:t>
      </w:r>
    </w:p>
    <w:p w14:paraId="7F111EA5" w14:textId="77777777" w:rsidR="00730991" w:rsidRPr="00D04D81" w:rsidRDefault="00730991" w:rsidP="00730991">
      <w:pPr>
        <w:rPr>
          <w:rFonts w:ascii="Times New Roman" w:hAnsi="Times New Roman"/>
          <w:b/>
          <w:bCs/>
          <w:sz w:val="24"/>
          <w:szCs w:val="24"/>
        </w:rPr>
      </w:pPr>
    </w:p>
    <w:p w14:paraId="4ED1A863" w14:textId="77777777" w:rsidR="00730991" w:rsidRPr="00D04D81" w:rsidRDefault="00730991" w:rsidP="00730991">
      <w:pPr>
        <w:rPr>
          <w:rFonts w:ascii="Times New Roman" w:hAnsi="Times New Roman"/>
          <w:b/>
          <w:bCs/>
          <w:sz w:val="24"/>
          <w:szCs w:val="24"/>
        </w:rPr>
      </w:pPr>
    </w:p>
    <w:p w14:paraId="5C35AEF6" w14:textId="77777777" w:rsidR="00730991" w:rsidRPr="00D04D81" w:rsidRDefault="00730991" w:rsidP="00730991">
      <w:pPr>
        <w:rPr>
          <w:rFonts w:ascii="Times New Roman" w:hAnsi="Times New Roman"/>
          <w:b/>
          <w:bCs/>
          <w:sz w:val="24"/>
          <w:szCs w:val="24"/>
        </w:rPr>
      </w:pPr>
      <w:r w:rsidRPr="00D04D81">
        <w:rPr>
          <w:rFonts w:ascii="Times New Roman" w:hAnsi="Times New Roman"/>
          <w:b/>
          <w:bCs/>
          <w:sz w:val="24"/>
          <w:szCs w:val="24"/>
        </w:rPr>
        <w:t>Review by IQAC:</w:t>
      </w:r>
    </w:p>
    <w:p w14:paraId="1285FAC5" w14:textId="77777777" w:rsidR="00490EA7" w:rsidRPr="00D04D81" w:rsidRDefault="00490EA7" w:rsidP="007C1F7F">
      <w:pPr>
        <w:pStyle w:val="NoSpacing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8F22485" w14:textId="77777777" w:rsidR="00490EA7" w:rsidRPr="00D04D81" w:rsidRDefault="00490EA7" w:rsidP="007C1F7F">
      <w:pPr>
        <w:pStyle w:val="NoSpacing"/>
        <w:jc w:val="both"/>
        <w:rPr>
          <w:rFonts w:ascii="Times New Roman" w:hAnsi="Times New Roman"/>
          <w:b/>
          <w:bCs/>
          <w:sz w:val="24"/>
          <w:szCs w:val="24"/>
        </w:rPr>
      </w:pPr>
    </w:p>
    <w:sectPr w:rsidR="00490EA7" w:rsidRPr="00D04D81" w:rsidSect="002A5731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4A528" w14:textId="77777777" w:rsidR="000E07A4" w:rsidRDefault="000E07A4" w:rsidP="005F3BC2">
      <w:pPr>
        <w:spacing w:after="0" w:line="240" w:lineRule="auto"/>
      </w:pPr>
      <w:r>
        <w:separator/>
      </w:r>
    </w:p>
  </w:endnote>
  <w:endnote w:type="continuationSeparator" w:id="0">
    <w:p w14:paraId="24A37A0B" w14:textId="77777777" w:rsidR="000E07A4" w:rsidRDefault="000E07A4" w:rsidP="005F3B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cs-Arial Narrow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8A2FB" w14:textId="77777777" w:rsidR="000E07A4" w:rsidRDefault="000E07A4" w:rsidP="005F3BC2">
      <w:pPr>
        <w:spacing w:after="0" w:line="240" w:lineRule="auto"/>
      </w:pPr>
      <w:r>
        <w:separator/>
      </w:r>
    </w:p>
  </w:footnote>
  <w:footnote w:type="continuationSeparator" w:id="0">
    <w:p w14:paraId="5E2A4C39" w14:textId="77777777" w:rsidR="000E07A4" w:rsidRDefault="000E07A4" w:rsidP="005F3B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84C8D" w14:textId="7CEE1469" w:rsidR="0081733B" w:rsidRPr="00634852" w:rsidRDefault="0081733B" w:rsidP="00285B12">
    <w:pPr>
      <w:pStyle w:val="Header"/>
      <w:jc w:val="center"/>
      <w:rPr>
        <w:sz w:val="24"/>
        <w:szCs w:val="24"/>
      </w:rPr>
    </w:pPr>
    <w:r w:rsidRPr="00634852">
      <w:rPr>
        <w:sz w:val="24"/>
        <w:szCs w:val="24"/>
      </w:rPr>
      <w:t xml:space="preserve">Course </w:t>
    </w:r>
    <w:r>
      <w:rPr>
        <w:sz w:val="24"/>
        <w:szCs w:val="24"/>
      </w:rPr>
      <w:t>h</w:t>
    </w:r>
    <w:r w:rsidRPr="00634852">
      <w:rPr>
        <w:sz w:val="24"/>
        <w:szCs w:val="24"/>
      </w:rPr>
      <w:t>andout</w:t>
    </w:r>
    <w:r>
      <w:rPr>
        <w:sz w:val="24"/>
        <w:szCs w:val="24"/>
      </w:rPr>
      <w:t xml:space="preserve"> </w:t>
    </w:r>
    <w:r w:rsidR="00466290">
      <w:rPr>
        <w:rFonts w:ascii="Helvetica" w:hAnsi="Helvetica" w:cs="Helvetica"/>
        <w:color w:val="000000"/>
        <w:shd w:val="clear" w:color="auto" w:fill="FFFFFF"/>
      </w:rPr>
      <w:t>BBS01T1008</w:t>
    </w:r>
    <w:r>
      <w:rPr>
        <w:color w:val="000000"/>
      </w:rPr>
      <w:t xml:space="preserve"> (</w:t>
    </w:r>
    <w:r w:rsidR="00466290" w:rsidRPr="008A44CD">
      <w:rPr>
        <w:rFonts w:asciiTheme="minorHAnsi" w:hAnsiTheme="minorHAnsi"/>
        <w:b/>
      </w:rPr>
      <w:t>Bio</w:t>
    </w:r>
    <w:r w:rsidR="00466290">
      <w:rPr>
        <w:rFonts w:asciiTheme="minorHAnsi" w:hAnsiTheme="minorHAnsi"/>
        <w:b/>
      </w:rPr>
      <w:t xml:space="preserve">logy for </w:t>
    </w:r>
    <w:r w:rsidR="00466290" w:rsidRPr="008A44CD">
      <w:rPr>
        <w:rFonts w:asciiTheme="minorHAnsi" w:hAnsiTheme="minorHAnsi"/>
        <w:b/>
      </w:rPr>
      <w:t>Engineer</w:t>
    </w:r>
    <w:r w:rsidR="00466290">
      <w:rPr>
        <w:rFonts w:asciiTheme="minorHAnsi" w:hAnsiTheme="minorHAnsi"/>
        <w:b/>
      </w:rPr>
      <w:t>s</w:t>
    </w:r>
    <w:r>
      <w:rPr>
        <w:color w:val="000000"/>
      </w:rPr>
      <w:t>)</w:t>
    </w:r>
  </w:p>
  <w:p w14:paraId="65EDAE23" w14:textId="77777777" w:rsidR="0081733B" w:rsidRDefault="0081733B">
    <w:pPr>
      <w:pStyle w:val="Header"/>
    </w:pPr>
  </w:p>
  <w:p w14:paraId="6A3E6ABA" w14:textId="77777777" w:rsidR="0081733B" w:rsidRDefault="008173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A1375"/>
    <w:multiLevelType w:val="hybridMultilevel"/>
    <w:tmpl w:val="82BE2EA8"/>
    <w:lvl w:ilvl="0" w:tplc="7D8C070A">
      <w:start w:val="15"/>
      <w:numFmt w:val="bullet"/>
      <w:lvlText w:val="-"/>
      <w:lvlJc w:val="left"/>
      <w:pPr>
        <w:ind w:left="9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EAA4D8A"/>
    <w:multiLevelType w:val="hybridMultilevel"/>
    <w:tmpl w:val="EA94E1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2E0F54"/>
    <w:multiLevelType w:val="hybridMultilevel"/>
    <w:tmpl w:val="0E228CA6"/>
    <w:lvl w:ilvl="0" w:tplc="C9CE7B70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C7CDB"/>
    <w:multiLevelType w:val="hybridMultilevel"/>
    <w:tmpl w:val="78CCA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0C41CD"/>
    <w:multiLevelType w:val="hybridMultilevel"/>
    <w:tmpl w:val="8C18161C"/>
    <w:lvl w:ilvl="0" w:tplc="931CFE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34E8C"/>
    <w:multiLevelType w:val="hybridMultilevel"/>
    <w:tmpl w:val="A7D8B7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763D88"/>
    <w:multiLevelType w:val="hybridMultilevel"/>
    <w:tmpl w:val="B5B8C3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A26178"/>
    <w:multiLevelType w:val="hybridMultilevel"/>
    <w:tmpl w:val="CD220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AF4551"/>
    <w:multiLevelType w:val="hybridMultilevel"/>
    <w:tmpl w:val="0896C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24BA0"/>
    <w:multiLevelType w:val="multilevel"/>
    <w:tmpl w:val="1B8E9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65C3797"/>
    <w:multiLevelType w:val="hybridMultilevel"/>
    <w:tmpl w:val="615A1218"/>
    <w:lvl w:ilvl="0" w:tplc="4009000F">
      <w:start w:val="1"/>
      <w:numFmt w:val="decimal"/>
      <w:lvlText w:val="%1."/>
      <w:lvlJc w:val="left"/>
      <w:pPr>
        <w:ind w:left="209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15" w:hanging="360"/>
      </w:pPr>
    </w:lvl>
    <w:lvl w:ilvl="2" w:tplc="4009001B" w:tentative="1">
      <w:start w:val="1"/>
      <w:numFmt w:val="lowerRoman"/>
      <w:lvlText w:val="%3."/>
      <w:lvlJc w:val="right"/>
      <w:pPr>
        <w:ind w:left="3535" w:hanging="180"/>
      </w:pPr>
    </w:lvl>
    <w:lvl w:ilvl="3" w:tplc="4009000F" w:tentative="1">
      <w:start w:val="1"/>
      <w:numFmt w:val="decimal"/>
      <w:lvlText w:val="%4."/>
      <w:lvlJc w:val="left"/>
      <w:pPr>
        <w:ind w:left="4255" w:hanging="360"/>
      </w:pPr>
    </w:lvl>
    <w:lvl w:ilvl="4" w:tplc="40090019" w:tentative="1">
      <w:start w:val="1"/>
      <w:numFmt w:val="lowerLetter"/>
      <w:lvlText w:val="%5."/>
      <w:lvlJc w:val="left"/>
      <w:pPr>
        <w:ind w:left="4975" w:hanging="360"/>
      </w:pPr>
    </w:lvl>
    <w:lvl w:ilvl="5" w:tplc="4009001B" w:tentative="1">
      <w:start w:val="1"/>
      <w:numFmt w:val="lowerRoman"/>
      <w:lvlText w:val="%6."/>
      <w:lvlJc w:val="right"/>
      <w:pPr>
        <w:ind w:left="5695" w:hanging="180"/>
      </w:pPr>
    </w:lvl>
    <w:lvl w:ilvl="6" w:tplc="4009000F" w:tentative="1">
      <w:start w:val="1"/>
      <w:numFmt w:val="decimal"/>
      <w:lvlText w:val="%7."/>
      <w:lvlJc w:val="left"/>
      <w:pPr>
        <w:ind w:left="6415" w:hanging="360"/>
      </w:pPr>
    </w:lvl>
    <w:lvl w:ilvl="7" w:tplc="40090019" w:tentative="1">
      <w:start w:val="1"/>
      <w:numFmt w:val="lowerLetter"/>
      <w:lvlText w:val="%8."/>
      <w:lvlJc w:val="left"/>
      <w:pPr>
        <w:ind w:left="7135" w:hanging="360"/>
      </w:pPr>
    </w:lvl>
    <w:lvl w:ilvl="8" w:tplc="4009001B" w:tentative="1">
      <w:start w:val="1"/>
      <w:numFmt w:val="lowerRoman"/>
      <w:lvlText w:val="%9."/>
      <w:lvlJc w:val="right"/>
      <w:pPr>
        <w:ind w:left="7855" w:hanging="180"/>
      </w:pPr>
    </w:lvl>
  </w:abstractNum>
  <w:abstractNum w:abstractNumId="11" w15:restartNumberingAfterBreak="0">
    <w:nsid w:val="3C042A1B"/>
    <w:multiLevelType w:val="hybridMultilevel"/>
    <w:tmpl w:val="8028F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165646"/>
    <w:multiLevelType w:val="hybridMultilevel"/>
    <w:tmpl w:val="F7787918"/>
    <w:lvl w:ilvl="0" w:tplc="46A8FF1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7514C5"/>
    <w:multiLevelType w:val="hybridMultilevel"/>
    <w:tmpl w:val="A7D8B7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0A7D61"/>
    <w:multiLevelType w:val="hybridMultilevel"/>
    <w:tmpl w:val="DEC6029C"/>
    <w:lvl w:ilvl="0" w:tplc="98ECFDCA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004E7E"/>
    <w:multiLevelType w:val="hybridMultilevel"/>
    <w:tmpl w:val="F668B3A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71C974E1"/>
    <w:multiLevelType w:val="hybridMultilevel"/>
    <w:tmpl w:val="6A103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5A0FB1"/>
    <w:multiLevelType w:val="hybridMultilevel"/>
    <w:tmpl w:val="50809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9C6520"/>
    <w:multiLevelType w:val="multilevel"/>
    <w:tmpl w:val="AA9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BFE223C"/>
    <w:multiLevelType w:val="hybridMultilevel"/>
    <w:tmpl w:val="78CCA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C6363F"/>
    <w:multiLevelType w:val="hybridMultilevel"/>
    <w:tmpl w:val="93583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"/>
  </w:num>
  <w:num w:numId="3">
    <w:abstractNumId w:val="0"/>
  </w:num>
  <w:num w:numId="4">
    <w:abstractNumId w:val="15"/>
  </w:num>
  <w:num w:numId="5">
    <w:abstractNumId w:val="19"/>
  </w:num>
  <w:num w:numId="6">
    <w:abstractNumId w:val="3"/>
  </w:num>
  <w:num w:numId="7">
    <w:abstractNumId w:val="20"/>
  </w:num>
  <w:num w:numId="8">
    <w:abstractNumId w:val="12"/>
  </w:num>
  <w:num w:numId="9">
    <w:abstractNumId w:val="10"/>
  </w:num>
  <w:num w:numId="10">
    <w:abstractNumId w:val="1"/>
  </w:num>
  <w:num w:numId="11">
    <w:abstractNumId w:val="16"/>
  </w:num>
  <w:num w:numId="12">
    <w:abstractNumId w:val="7"/>
  </w:num>
  <w:num w:numId="13">
    <w:abstractNumId w:val="11"/>
  </w:num>
  <w:num w:numId="14">
    <w:abstractNumId w:val="8"/>
  </w:num>
  <w:num w:numId="15">
    <w:abstractNumId w:val="17"/>
  </w:num>
  <w:num w:numId="16">
    <w:abstractNumId w:val="13"/>
  </w:num>
  <w:num w:numId="17">
    <w:abstractNumId w:val="5"/>
  </w:num>
  <w:num w:numId="18">
    <w:abstractNumId w:val="6"/>
  </w:num>
  <w:num w:numId="19">
    <w:abstractNumId w:val="18"/>
  </w:num>
  <w:num w:numId="20">
    <w:abstractNumId w:val="9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jc3NTE0NLC0MDRV0lEKTi0uzszPAymwqAUA26ue7CwAAAA="/>
  </w:docVars>
  <w:rsids>
    <w:rsidRoot w:val="007C1F7F"/>
    <w:rsid w:val="00001AA9"/>
    <w:rsid w:val="0000511E"/>
    <w:rsid w:val="000064E3"/>
    <w:rsid w:val="000100D8"/>
    <w:rsid w:val="00011901"/>
    <w:rsid w:val="00014A66"/>
    <w:rsid w:val="0002275E"/>
    <w:rsid w:val="00022B00"/>
    <w:rsid w:val="000249DC"/>
    <w:rsid w:val="000324A6"/>
    <w:rsid w:val="0003453F"/>
    <w:rsid w:val="00037F6B"/>
    <w:rsid w:val="00042500"/>
    <w:rsid w:val="00044C67"/>
    <w:rsid w:val="00054BF3"/>
    <w:rsid w:val="00055CF8"/>
    <w:rsid w:val="000645F6"/>
    <w:rsid w:val="000649BE"/>
    <w:rsid w:val="00065BE3"/>
    <w:rsid w:val="00071005"/>
    <w:rsid w:val="0007185E"/>
    <w:rsid w:val="0007310B"/>
    <w:rsid w:val="00081C2A"/>
    <w:rsid w:val="00085C00"/>
    <w:rsid w:val="0008619A"/>
    <w:rsid w:val="000876F1"/>
    <w:rsid w:val="0009309D"/>
    <w:rsid w:val="000938B8"/>
    <w:rsid w:val="000A615C"/>
    <w:rsid w:val="000B1DC2"/>
    <w:rsid w:val="000C0060"/>
    <w:rsid w:val="000C08A1"/>
    <w:rsid w:val="000C7503"/>
    <w:rsid w:val="000D2158"/>
    <w:rsid w:val="000D37FB"/>
    <w:rsid w:val="000D422E"/>
    <w:rsid w:val="000D4DF9"/>
    <w:rsid w:val="000E07A4"/>
    <w:rsid w:val="000E5B7A"/>
    <w:rsid w:val="000F55F3"/>
    <w:rsid w:val="00101B69"/>
    <w:rsid w:val="001022B7"/>
    <w:rsid w:val="00104FBD"/>
    <w:rsid w:val="001232C1"/>
    <w:rsid w:val="00152110"/>
    <w:rsid w:val="0015715B"/>
    <w:rsid w:val="00157C4A"/>
    <w:rsid w:val="0016026C"/>
    <w:rsid w:val="001602EA"/>
    <w:rsid w:val="00160C7C"/>
    <w:rsid w:val="00163257"/>
    <w:rsid w:val="00164889"/>
    <w:rsid w:val="00164F46"/>
    <w:rsid w:val="001666DF"/>
    <w:rsid w:val="001805E9"/>
    <w:rsid w:val="00192ED4"/>
    <w:rsid w:val="001A041E"/>
    <w:rsid w:val="001B4335"/>
    <w:rsid w:val="001B44FD"/>
    <w:rsid w:val="001C1095"/>
    <w:rsid w:val="001C37A9"/>
    <w:rsid w:val="001D1181"/>
    <w:rsid w:val="001D1C9E"/>
    <w:rsid w:val="001D6D8A"/>
    <w:rsid w:val="001E0C5D"/>
    <w:rsid w:val="001E510A"/>
    <w:rsid w:val="00200543"/>
    <w:rsid w:val="00207580"/>
    <w:rsid w:val="00211449"/>
    <w:rsid w:val="00212F97"/>
    <w:rsid w:val="00216740"/>
    <w:rsid w:val="00217ACD"/>
    <w:rsid w:val="002220E5"/>
    <w:rsid w:val="002230DD"/>
    <w:rsid w:val="002268F0"/>
    <w:rsid w:val="002301CC"/>
    <w:rsid w:val="00235AA4"/>
    <w:rsid w:val="00235CBC"/>
    <w:rsid w:val="00240B18"/>
    <w:rsid w:val="002473AD"/>
    <w:rsid w:val="00264BBA"/>
    <w:rsid w:val="00270781"/>
    <w:rsid w:val="00272424"/>
    <w:rsid w:val="0028417A"/>
    <w:rsid w:val="00285B12"/>
    <w:rsid w:val="002919B4"/>
    <w:rsid w:val="0029636E"/>
    <w:rsid w:val="002A06E2"/>
    <w:rsid w:val="002A1A09"/>
    <w:rsid w:val="002A2584"/>
    <w:rsid w:val="002A5731"/>
    <w:rsid w:val="002A70FB"/>
    <w:rsid w:val="002B3ABD"/>
    <w:rsid w:val="002B3E72"/>
    <w:rsid w:val="002B49E6"/>
    <w:rsid w:val="002B66E2"/>
    <w:rsid w:val="002B7CCF"/>
    <w:rsid w:val="002C32CF"/>
    <w:rsid w:val="002C4E75"/>
    <w:rsid w:val="002D4F4A"/>
    <w:rsid w:val="002D5CEF"/>
    <w:rsid w:val="002E5787"/>
    <w:rsid w:val="002F040F"/>
    <w:rsid w:val="002F3890"/>
    <w:rsid w:val="002F71D9"/>
    <w:rsid w:val="00300FA3"/>
    <w:rsid w:val="00302666"/>
    <w:rsid w:val="003132F5"/>
    <w:rsid w:val="00314ABB"/>
    <w:rsid w:val="00321A66"/>
    <w:rsid w:val="00327599"/>
    <w:rsid w:val="00333F06"/>
    <w:rsid w:val="00354553"/>
    <w:rsid w:val="0036016E"/>
    <w:rsid w:val="0036420D"/>
    <w:rsid w:val="00375DAD"/>
    <w:rsid w:val="00377257"/>
    <w:rsid w:val="00384BE2"/>
    <w:rsid w:val="00386BB3"/>
    <w:rsid w:val="0039539F"/>
    <w:rsid w:val="003967CE"/>
    <w:rsid w:val="00396924"/>
    <w:rsid w:val="003A11FE"/>
    <w:rsid w:val="003A28A8"/>
    <w:rsid w:val="003A5757"/>
    <w:rsid w:val="003A6E2B"/>
    <w:rsid w:val="003C1FE3"/>
    <w:rsid w:val="003C61AC"/>
    <w:rsid w:val="003D2C82"/>
    <w:rsid w:val="003D6F32"/>
    <w:rsid w:val="003E0FC3"/>
    <w:rsid w:val="003E2214"/>
    <w:rsid w:val="003E4589"/>
    <w:rsid w:val="003F2C65"/>
    <w:rsid w:val="003F3F41"/>
    <w:rsid w:val="00406747"/>
    <w:rsid w:val="004119C3"/>
    <w:rsid w:val="00414CE3"/>
    <w:rsid w:val="00421BBE"/>
    <w:rsid w:val="004243B6"/>
    <w:rsid w:val="004258E2"/>
    <w:rsid w:val="00442288"/>
    <w:rsid w:val="0045251C"/>
    <w:rsid w:val="00456441"/>
    <w:rsid w:val="004571BC"/>
    <w:rsid w:val="00462006"/>
    <w:rsid w:val="00466290"/>
    <w:rsid w:val="00471AFF"/>
    <w:rsid w:val="00480FFF"/>
    <w:rsid w:val="004838A6"/>
    <w:rsid w:val="0049091B"/>
    <w:rsid w:val="00490EA7"/>
    <w:rsid w:val="004A01CC"/>
    <w:rsid w:val="004A58EC"/>
    <w:rsid w:val="004B44E6"/>
    <w:rsid w:val="004B636C"/>
    <w:rsid w:val="004C6621"/>
    <w:rsid w:val="004C7B20"/>
    <w:rsid w:val="004D437F"/>
    <w:rsid w:val="004D60BF"/>
    <w:rsid w:val="004E611B"/>
    <w:rsid w:val="004E61C8"/>
    <w:rsid w:val="004F1532"/>
    <w:rsid w:val="004F59DF"/>
    <w:rsid w:val="0050214B"/>
    <w:rsid w:val="00506114"/>
    <w:rsid w:val="00506C04"/>
    <w:rsid w:val="005207FD"/>
    <w:rsid w:val="0052707E"/>
    <w:rsid w:val="0054229D"/>
    <w:rsid w:val="00543559"/>
    <w:rsid w:val="005463FE"/>
    <w:rsid w:val="005467A8"/>
    <w:rsid w:val="00552600"/>
    <w:rsid w:val="005573B9"/>
    <w:rsid w:val="00561800"/>
    <w:rsid w:val="00570A8B"/>
    <w:rsid w:val="00593BA2"/>
    <w:rsid w:val="005967D0"/>
    <w:rsid w:val="005A159A"/>
    <w:rsid w:val="005A3D81"/>
    <w:rsid w:val="005A7BE9"/>
    <w:rsid w:val="005D1243"/>
    <w:rsid w:val="005D247E"/>
    <w:rsid w:val="005D4495"/>
    <w:rsid w:val="005D6BB6"/>
    <w:rsid w:val="005D7709"/>
    <w:rsid w:val="005F0CB0"/>
    <w:rsid w:val="005F3BC2"/>
    <w:rsid w:val="005F6312"/>
    <w:rsid w:val="0060303C"/>
    <w:rsid w:val="006041E6"/>
    <w:rsid w:val="0061223D"/>
    <w:rsid w:val="006204E6"/>
    <w:rsid w:val="00623E83"/>
    <w:rsid w:val="00625D55"/>
    <w:rsid w:val="006272C3"/>
    <w:rsid w:val="00633D0D"/>
    <w:rsid w:val="00636002"/>
    <w:rsid w:val="00641DC5"/>
    <w:rsid w:val="006426C5"/>
    <w:rsid w:val="00643624"/>
    <w:rsid w:val="00644826"/>
    <w:rsid w:val="006463BA"/>
    <w:rsid w:val="00646F1E"/>
    <w:rsid w:val="00651F2E"/>
    <w:rsid w:val="00657263"/>
    <w:rsid w:val="006648AE"/>
    <w:rsid w:val="006651EA"/>
    <w:rsid w:val="00666FF3"/>
    <w:rsid w:val="0067391F"/>
    <w:rsid w:val="00673DA3"/>
    <w:rsid w:val="006741A6"/>
    <w:rsid w:val="0068441A"/>
    <w:rsid w:val="006853FA"/>
    <w:rsid w:val="00686638"/>
    <w:rsid w:val="0069077D"/>
    <w:rsid w:val="006921EC"/>
    <w:rsid w:val="00695F9B"/>
    <w:rsid w:val="00696945"/>
    <w:rsid w:val="006A0DBC"/>
    <w:rsid w:val="006A415C"/>
    <w:rsid w:val="006B5D47"/>
    <w:rsid w:val="006D0B58"/>
    <w:rsid w:val="006D4C8F"/>
    <w:rsid w:val="006D4CDE"/>
    <w:rsid w:val="006E01DB"/>
    <w:rsid w:val="006E5106"/>
    <w:rsid w:val="006F4B24"/>
    <w:rsid w:val="006F5CE0"/>
    <w:rsid w:val="007027F9"/>
    <w:rsid w:val="007035AA"/>
    <w:rsid w:val="0070713B"/>
    <w:rsid w:val="0071313E"/>
    <w:rsid w:val="007144EA"/>
    <w:rsid w:val="00730991"/>
    <w:rsid w:val="00733A75"/>
    <w:rsid w:val="00734870"/>
    <w:rsid w:val="00742277"/>
    <w:rsid w:val="00745A34"/>
    <w:rsid w:val="007460AB"/>
    <w:rsid w:val="007475E5"/>
    <w:rsid w:val="00754B28"/>
    <w:rsid w:val="007576EA"/>
    <w:rsid w:val="00777E49"/>
    <w:rsid w:val="007967BF"/>
    <w:rsid w:val="007B4079"/>
    <w:rsid w:val="007C1F7F"/>
    <w:rsid w:val="007C3F84"/>
    <w:rsid w:val="007C7C38"/>
    <w:rsid w:val="007D38AE"/>
    <w:rsid w:val="007D5C46"/>
    <w:rsid w:val="007E6F69"/>
    <w:rsid w:val="00801435"/>
    <w:rsid w:val="00802D67"/>
    <w:rsid w:val="00805035"/>
    <w:rsid w:val="00806119"/>
    <w:rsid w:val="0081147A"/>
    <w:rsid w:val="0081733B"/>
    <w:rsid w:val="00822355"/>
    <w:rsid w:val="008240C7"/>
    <w:rsid w:val="00827E26"/>
    <w:rsid w:val="00831C91"/>
    <w:rsid w:val="00831CBA"/>
    <w:rsid w:val="00833699"/>
    <w:rsid w:val="008339FE"/>
    <w:rsid w:val="00841E82"/>
    <w:rsid w:val="00851428"/>
    <w:rsid w:val="008554F5"/>
    <w:rsid w:val="008601DA"/>
    <w:rsid w:val="00863AD4"/>
    <w:rsid w:val="008773C1"/>
    <w:rsid w:val="00880304"/>
    <w:rsid w:val="0089485F"/>
    <w:rsid w:val="008A0A38"/>
    <w:rsid w:val="008A1AF7"/>
    <w:rsid w:val="008A5C31"/>
    <w:rsid w:val="008A70EC"/>
    <w:rsid w:val="008B09A9"/>
    <w:rsid w:val="008C3473"/>
    <w:rsid w:val="008C53A8"/>
    <w:rsid w:val="008D2D7C"/>
    <w:rsid w:val="008E10D9"/>
    <w:rsid w:val="008E5559"/>
    <w:rsid w:val="009004EC"/>
    <w:rsid w:val="00904D02"/>
    <w:rsid w:val="00910079"/>
    <w:rsid w:val="00912E37"/>
    <w:rsid w:val="00913AE3"/>
    <w:rsid w:val="00914C36"/>
    <w:rsid w:val="0092529D"/>
    <w:rsid w:val="0093027C"/>
    <w:rsid w:val="00941183"/>
    <w:rsid w:val="00941CA7"/>
    <w:rsid w:val="00943038"/>
    <w:rsid w:val="00943668"/>
    <w:rsid w:val="0094441D"/>
    <w:rsid w:val="00947F43"/>
    <w:rsid w:val="00961032"/>
    <w:rsid w:val="00962F2A"/>
    <w:rsid w:val="0097092D"/>
    <w:rsid w:val="009726EA"/>
    <w:rsid w:val="00973D5B"/>
    <w:rsid w:val="00976403"/>
    <w:rsid w:val="009774D7"/>
    <w:rsid w:val="00985452"/>
    <w:rsid w:val="009949DE"/>
    <w:rsid w:val="009A2BDC"/>
    <w:rsid w:val="009A57BC"/>
    <w:rsid w:val="009A78CA"/>
    <w:rsid w:val="009B0A27"/>
    <w:rsid w:val="009B2267"/>
    <w:rsid w:val="009B5693"/>
    <w:rsid w:val="009B71E7"/>
    <w:rsid w:val="009D2A44"/>
    <w:rsid w:val="009D7C74"/>
    <w:rsid w:val="009E7484"/>
    <w:rsid w:val="009F3985"/>
    <w:rsid w:val="00A00073"/>
    <w:rsid w:val="00A06B49"/>
    <w:rsid w:val="00A07EB5"/>
    <w:rsid w:val="00A07FEC"/>
    <w:rsid w:val="00A10F94"/>
    <w:rsid w:val="00A167FC"/>
    <w:rsid w:val="00A17AC4"/>
    <w:rsid w:val="00A20FB7"/>
    <w:rsid w:val="00A31AF1"/>
    <w:rsid w:val="00A34989"/>
    <w:rsid w:val="00A360A2"/>
    <w:rsid w:val="00A50264"/>
    <w:rsid w:val="00A517E2"/>
    <w:rsid w:val="00A531F6"/>
    <w:rsid w:val="00A55820"/>
    <w:rsid w:val="00A6096D"/>
    <w:rsid w:val="00A627E6"/>
    <w:rsid w:val="00A7281D"/>
    <w:rsid w:val="00A82688"/>
    <w:rsid w:val="00A86D0D"/>
    <w:rsid w:val="00A93B8B"/>
    <w:rsid w:val="00A978AC"/>
    <w:rsid w:val="00AA257D"/>
    <w:rsid w:val="00AB4AE1"/>
    <w:rsid w:val="00AC5BAA"/>
    <w:rsid w:val="00AD0608"/>
    <w:rsid w:val="00AD2BD2"/>
    <w:rsid w:val="00AD72EC"/>
    <w:rsid w:val="00AE2384"/>
    <w:rsid w:val="00AE5739"/>
    <w:rsid w:val="00AF135D"/>
    <w:rsid w:val="00AF4675"/>
    <w:rsid w:val="00AF5494"/>
    <w:rsid w:val="00AF72CB"/>
    <w:rsid w:val="00B120FA"/>
    <w:rsid w:val="00B141F1"/>
    <w:rsid w:val="00B31A10"/>
    <w:rsid w:val="00B3231C"/>
    <w:rsid w:val="00B36A7A"/>
    <w:rsid w:val="00B4023A"/>
    <w:rsid w:val="00B533F9"/>
    <w:rsid w:val="00B545CE"/>
    <w:rsid w:val="00B54DBE"/>
    <w:rsid w:val="00B56656"/>
    <w:rsid w:val="00B56E58"/>
    <w:rsid w:val="00B6199F"/>
    <w:rsid w:val="00B64596"/>
    <w:rsid w:val="00B6740D"/>
    <w:rsid w:val="00B679D2"/>
    <w:rsid w:val="00B718B3"/>
    <w:rsid w:val="00B721C6"/>
    <w:rsid w:val="00B807DC"/>
    <w:rsid w:val="00B97E45"/>
    <w:rsid w:val="00BA19FA"/>
    <w:rsid w:val="00BA3965"/>
    <w:rsid w:val="00BB3350"/>
    <w:rsid w:val="00BC015B"/>
    <w:rsid w:val="00BC6EA4"/>
    <w:rsid w:val="00BE0BE4"/>
    <w:rsid w:val="00BE0DAF"/>
    <w:rsid w:val="00BE1365"/>
    <w:rsid w:val="00BE27B3"/>
    <w:rsid w:val="00BF188C"/>
    <w:rsid w:val="00BF4179"/>
    <w:rsid w:val="00C06792"/>
    <w:rsid w:val="00C10472"/>
    <w:rsid w:val="00C1515D"/>
    <w:rsid w:val="00C15CBE"/>
    <w:rsid w:val="00C200A7"/>
    <w:rsid w:val="00C2500F"/>
    <w:rsid w:val="00C26E63"/>
    <w:rsid w:val="00C327EB"/>
    <w:rsid w:val="00C4395B"/>
    <w:rsid w:val="00C447C7"/>
    <w:rsid w:val="00C45949"/>
    <w:rsid w:val="00C50B53"/>
    <w:rsid w:val="00C54EE9"/>
    <w:rsid w:val="00C72391"/>
    <w:rsid w:val="00C75623"/>
    <w:rsid w:val="00C7636F"/>
    <w:rsid w:val="00C76B58"/>
    <w:rsid w:val="00C809E4"/>
    <w:rsid w:val="00C8310D"/>
    <w:rsid w:val="00C8444B"/>
    <w:rsid w:val="00C8635F"/>
    <w:rsid w:val="00C86914"/>
    <w:rsid w:val="00C87A1E"/>
    <w:rsid w:val="00C948C5"/>
    <w:rsid w:val="00C95ABD"/>
    <w:rsid w:val="00CA5F5F"/>
    <w:rsid w:val="00CB0518"/>
    <w:rsid w:val="00CB348D"/>
    <w:rsid w:val="00CC159C"/>
    <w:rsid w:val="00CC40FB"/>
    <w:rsid w:val="00CC7F1A"/>
    <w:rsid w:val="00CD069F"/>
    <w:rsid w:val="00CD303D"/>
    <w:rsid w:val="00CD332C"/>
    <w:rsid w:val="00CD7077"/>
    <w:rsid w:val="00CE20DD"/>
    <w:rsid w:val="00CE3B60"/>
    <w:rsid w:val="00CE62B4"/>
    <w:rsid w:val="00CE7FBB"/>
    <w:rsid w:val="00D04D81"/>
    <w:rsid w:val="00D06867"/>
    <w:rsid w:val="00D14EE2"/>
    <w:rsid w:val="00D2303A"/>
    <w:rsid w:val="00D24ED1"/>
    <w:rsid w:val="00D36B4D"/>
    <w:rsid w:val="00D370B6"/>
    <w:rsid w:val="00D402AC"/>
    <w:rsid w:val="00D415E0"/>
    <w:rsid w:val="00D47A1E"/>
    <w:rsid w:val="00D52B13"/>
    <w:rsid w:val="00D55B54"/>
    <w:rsid w:val="00D57507"/>
    <w:rsid w:val="00D73705"/>
    <w:rsid w:val="00D951C1"/>
    <w:rsid w:val="00D9767E"/>
    <w:rsid w:val="00DA332D"/>
    <w:rsid w:val="00DB620C"/>
    <w:rsid w:val="00DC00EF"/>
    <w:rsid w:val="00DC224A"/>
    <w:rsid w:val="00DC4236"/>
    <w:rsid w:val="00DD23F2"/>
    <w:rsid w:val="00DE5F69"/>
    <w:rsid w:val="00DE6246"/>
    <w:rsid w:val="00DF56F9"/>
    <w:rsid w:val="00DF75C3"/>
    <w:rsid w:val="00DF77F1"/>
    <w:rsid w:val="00E019BF"/>
    <w:rsid w:val="00E029CB"/>
    <w:rsid w:val="00E0304A"/>
    <w:rsid w:val="00E0446D"/>
    <w:rsid w:val="00E06150"/>
    <w:rsid w:val="00E066D6"/>
    <w:rsid w:val="00E11558"/>
    <w:rsid w:val="00E1562C"/>
    <w:rsid w:val="00E16B1A"/>
    <w:rsid w:val="00E2024D"/>
    <w:rsid w:val="00E20457"/>
    <w:rsid w:val="00E253B0"/>
    <w:rsid w:val="00E27064"/>
    <w:rsid w:val="00E27EE4"/>
    <w:rsid w:val="00E3002C"/>
    <w:rsid w:val="00E31288"/>
    <w:rsid w:val="00E3297E"/>
    <w:rsid w:val="00E32FF7"/>
    <w:rsid w:val="00E47B82"/>
    <w:rsid w:val="00E54D56"/>
    <w:rsid w:val="00E630A9"/>
    <w:rsid w:val="00E63686"/>
    <w:rsid w:val="00E66AC8"/>
    <w:rsid w:val="00E70279"/>
    <w:rsid w:val="00E73637"/>
    <w:rsid w:val="00E75958"/>
    <w:rsid w:val="00E76EC0"/>
    <w:rsid w:val="00E771A0"/>
    <w:rsid w:val="00E824BC"/>
    <w:rsid w:val="00E92EA3"/>
    <w:rsid w:val="00EA01CF"/>
    <w:rsid w:val="00EA07CA"/>
    <w:rsid w:val="00EA1B1A"/>
    <w:rsid w:val="00EB11EB"/>
    <w:rsid w:val="00EB1789"/>
    <w:rsid w:val="00EB56CD"/>
    <w:rsid w:val="00EC1BCB"/>
    <w:rsid w:val="00ED2743"/>
    <w:rsid w:val="00EE4E34"/>
    <w:rsid w:val="00EF4D0E"/>
    <w:rsid w:val="00EF7B93"/>
    <w:rsid w:val="00F02836"/>
    <w:rsid w:val="00F13D45"/>
    <w:rsid w:val="00F146FE"/>
    <w:rsid w:val="00F15648"/>
    <w:rsid w:val="00F24424"/>
    <w:rsid w:val="00F24D7D"/>
    <w:rsid w:val="00F30097"/>
    <w:rsid w:val="00F338BF"/>
    <w:rsid w:val="00F37F07"/>
    <w:rsid w:val="00F4445B"/>
    <w:rsid w:val="00F45505"/>
    <w:rsid w:val="00F57A39"/>
    <w:rsid w:val="00F60AC6"/>
    <w:rsid w:val="00F772ED"/>
    <w:rsid w:val="00F80905"/>
    <w:rsid w:val="00F8462C"/>
    <w:rsid w:val="00F86B6E"/>
    <w:rsid w:val="00F90B92"/>
    <w:rsid w:val="00F91E39"/>
    <w:rsid w:val="00FA05A2"/>
    <w:rsid w:val="00FA06D7"/>
    <w:rsid w:val="00FB3C6B"/>
    <w:rsid w:val="00FB6BB9"/>
    <w:rsid w:val="00FC0E34"/>
    <w:rsid w:val="00FC261C"/>
    <w:rsid w:val="00FC32BD"/>
    <w:rsid w:val="00FD0208"/>
    <w:rsid w:val="00FE597B"/>
    <w:rsid w:val="00FF12F8"/>
    <w:rsid w:val="00FF1D50"/>
    <w:rsid w:val="00FF5F07"/>
    <w:rsid w:val="00FF65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B103"/>
  <w15:docId w15:val="{941760FA-26EC-4635-BE4F-E1BAE2DE6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1F7F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C1F7F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7C1F7F"/>
    <w:pPr>
      <w:ind w:left="720"/>
      <w:contextualSpacing/>
    </w:pPr>
    <w:rPr>
      <w:rFonts w:eastAsia="Calibri"/>
    </w:rPr>
  </w:style>
  <w:style w:type="character" w:customStyle="1" w:styleId="NoSpacingChar">
    <w:name w:val="No Spacing Char"/>
    <w:basedOn w:val="DefaultParagraphFont"/>
    <w:link w:val="NoSpacing"/>
    <w:uiPriority w:val="1"/>
    <w:qFormat/>
    <w:locked/>
    <w:rsid w:val="007C1F7F"/>
    <w:rPr>
      <w:rFonts w:ascii="Calibri" w:eastAsia="Times New Roman" w:hAnsi="Calibri" w:cs="Times New Roman"/>
    </w:rPr>
  </w:style>
  <w:style w:type="table" w:styleId="TableGrid">
    <w:name w:val="Table Grid"/>
    <w:basedOn w:val="TableNormal"/>
    <w:uiPriority w:val="59"/>
    <w:rsid w:val="007C1F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7C1F7F"/>
    <w:rPr>
      <w:rFonts w:ascii="Calibri" w:eastAsia="Calibri" w:hAnsi="Calibri" w:cs="Times New Roman"/>
    </w:rPr>
  </w:style>
  <w:style w:type="paragraph" w:styleId="Title">
    <w:name w:val="Title"/>
    <w:basedOn w:val="Normal"/>
    <w:link w:val="TitleChar"/>
    <w:qFormat/>
    <w:rsid w:val="00730991"/>
    <w:pPr>
      <w:spacing w:after="0" w:line="240" w:lineRule="auto"/>
      <w:jc w:val="center"/>
    </w:pPr>
    <w:rPr>
      <w:rFonts w:ascii="Times New Roman" w:hAnsi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730991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efault">
    <w:name w:val="Default"/>
    <w:rsid w:val="0073099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30991"/>
    <w:pPr>
      <w:tabs>
        <w:tab w:val="center" w:pos="4513"/>
        <w:tab w:val="right" w:pos="9026"/>
      </w:tabs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30991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E20D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285B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B12"/>
    <w:rPr>
      <w:rFonts w:ascii="Calibri" w:eastAsia="Times New Roman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324A6"/>
    <w:rPr>
      <w:color w:val="800080" w:themeColor="followedHyperlink"/>
      <w:u w:val="single"/>
    </w:rPr>
  </w:style>
  <w:style w:type="paragraph" w:customStyle="1" w:styleId="Normal1">
    <w:name w:val="Normal1"/>
    <w:qFormat/>
    <w:rsid w:val="00D57507"/>
    <w:pPr>
      <w:spacing w:after="0" w:line="240" w:lineRule="auto"/>
    </w:pPr>
    <w:rPr>
      <w:rFonts w:ascii="Times New Roman" w:eastAsia="Times New Roman" w:hAnsi="Times New Roman" w:cs="Times New Roman"/>
      <w:color w:val="00000A"/>
      <w:sz w:val="24"/>
      <w:szCs w:val="24"/>
    </w:rPr>
  </w:style>
  <w:style w:type="paragraph" w:styleId="BodyText3">
    <w:name w:val="Body Text 3"/>
    <w:basedOn w:val="Normal"/>
    <w:link w:val="BodyText3Char"/>
    <w:rsid w:val="00466290"/>
    <w:pPr>
      <w:spacing w:after="0" w:line="240" w:lineRule="auto"/>
    </w:pPr>
    <w:rPr>
      <w:rFonts w:ascii="Times New Roman" w:hAnsi="Times New Roman"/>
      <w:szCs w:val="20"/>
    </w:rPr>
  </w:style>
  <w:style w:type="character" w:customStyle="1" w:styleId="BodyText3Char">
    <w:name w:val="Body Text 3 Char"/>
    <w:basedOn w:val="DefaultParagraphFont"/>
    <w:link w:val="BodyText3"/>
    <w:rsid w:val="00466290"/>
    <w:rPr>
      <w:rFonts w:ascii="Times New Roman" w:eastAsia="Times New Roman" w:hAnsi="Times New Roman" w:cs="Times New Roman"/>
      <w:szCs w:val="20"/>
    </w:rPr>
  </w:style>
  <w:style w:type="paragraph" w:styleId="Subtitle">
    <w:name w:val="Subtitle"/>
    <w:basedOn w:val="Normal"/>
    <w:link w:val="SubtitleChar"/>
    <w:qFormat/>
    <w:rsid w:val="00466290"/>
    <w:pPr>
      <w:spacing w:after="0" w:line="240" w:lineRule="auto"/>
      <w:jc w:val="center"/>
    </w:pPr>
    <w:rPr>
      <w:rFonts w:ascii="Times New Roman" w:hAnsi="Times New Roman"/>
      <w:b/>
      <w:sz w:val="32"/>
      <w:szCs w:val="20"/>
    </w:rPr>
  </w:style>
  <w:style w:type="character" w:customStyle="1" w:styleId="SubtitleChar">
    <w:name w:val="Subtitle Char"/>
    <w:basedOn w:val="DefaultParagraphFont"/>
    <w:link w:val="Subtitle"/>
    <w:rsid w:val="00466290"/>
    <w:rPr>
      <w:rFonts w:ascii="Times New Roman" w:eastAsia="Times New Roman" w:hAnsi="Times New Roman" w:cs="Times New Roman"/>
      <w:b/>
      <w:sz w:val="32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F77F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F77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5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iginindia.oup.com/product/biology-for-engineers-9780199498741?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ms.galgotiasuniversity.edu.in/course/view.php?id=49284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ptel.ac.in/courses/121/106/121106008/" TargetMode="External"/><Relationship Id="rId5" Type="http://schemas.openxmlformats.org/officeDocument/2006/relationships/footnotes" Target="footnotes.xml"/><Relationship Id="rId10" Type="http://schemas.openxmlformats.org/officeDocument/2006/relationships/hyperlink" Target="about:bla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ptel.ac.in/courses/121106008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930</Words>
  <Characters>1100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INKI  CHAKRABORTY-GUSOCH201827001</cp:lastModifiedBy>
  <cp:revision>2</cp:revision>
  <dcterms:created xsi:type="dcterms:W3CDTF">2022-03-09T18:21:00Z</dcterms:created>
  <dcterms:modified xsi:type="dcterms:W3CDTF">2022-03-09T18:21:00Z</dcterms:modified>
</cp:coreProperties>
</file>